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0D139A0" w14:textId="77777777" w:rsidR="004C55CC" w:rsidRPr="004C55CC" w:rsidRDefault="008B4E50" w:rsidP="008B4E50">
      <w:pPr>
        <w:spacing w:after="0" w:line="240" w:lineRule="auto"/>
        <w:ind w:left="1440"/>
        <w:rPr>
          <w:b/>
          <w:color w:val="808080" w:themeColor="background1" w:themeShade="80"/>
          <w:sz w:val="28"/>
          <w:szCs w:val="28"/>
        </w:rPr>
      </w:pPr>
      <w:bookmarkStart w:id="0" w:name="_Toc514844113"/>
      <w:bookmarkStart w:id="1" w:name="_Toc514844351"/>
      <w:bookmarkStart w:id="2" w:name="_Toc514852214"/>
      <w:bookmarkStart w:id="3" w:name="_Toc516132378"/>
      <w:bookmarkStart w:id="4" w:name="_Toc519496219"/>
      <w:r>
        <w:rPr>
          <w:noProof/>
        </w:rPr>
        <w:drawing>
          <wp:anchor distT="0" distB="0" distL="114300" distR="114300" simplePos="0" relativeHeight="251661312" behindDoc="0" locked="0" layoutInCell="1" allowOverlap="1" wp14:anchorId="14748514" wp14:editId="201E61F9">
            <wp:simplePos x="0" y="0"/>
            <wp:positionH relativeFrom="column">
              <wp:posOffset>-60379</wp:posOffset>
            </wp:positionH>
            <wp:positionV relativeFrom="paragraph">
              <wp:posOffset>5918</wp:posOffset>
            </wp:positionV>
            <wp:extent cx="998220" cy="1219200"/>
            <wp:effectExtent l="0" t="0" r="0" b="0"/>
            <wp:wrapNone/>
            <wp:docPr id="1767591096" name="Picture 1" descr="upload.wikimedia.org/wikipedia/en/f/fb/National_In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pload.wikimedia.org/wikipedia/en/f/fb/National_In...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8220" cy="12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color w:val="808080" w:themeColor="background1" w:themeShade="80"/>
          <w:sz w:val="52"/>
          <w:szCs w:val="52"/>
        </w:rPr>
        <w:t xml:space="preserve">  </w:t>
      </w:r>
    </w:p>
    <w:p w14:paraId="7B168777" w14:textId="3345D59E" w:rsidR="00001869" w:rsidRDefault="004C55CC" w:rsidP="004C55CC">
      <w:pPr>
        <w:spacing w:after="0" w:line="240" w:lineRule="auto"/>
        <w:ind w:left="1440"/>
        <w:rPr>
          <w:b/>
          <w:color w:val="808080" w:themeColor="background1" w:themeShade="80"/>
          <w:sz w:val="52"/>
          <w:szCs w:val="52"/>
        </w:rPr>
      </w:pPr>
      <w:r>
        <w:rPr>
          <w:b/>
          <w:color w:val="808080" w:themeColor="background1" w:themeShade="80"/>
          <w:sz w:val="52"/>
          <w:szCs w:val="52"/>
        </w:rPr>
        <w:t xml:space="preserve">  </w:t>
      </w:r>
      <w:r w:rsidR="00FF2119">
        <w:rPr>
          <w:b/>
          <w:color w:val="808080" w:themeColor="background1" w:themeShade="80"/>
          <w:sz w:val="52"/>
          <w:szCs w:val="52"/>
        </w:rPr>
        <w:t>CS254</w:t>
      </w:r>
      <w:r w:rsidR="00D25122">
        <w:rPr>
          <w:b/>
          <w:color w:val="808080" w:themeColor="background1" w:themeShade="80"/>
          <w:sz w:val="52"/>
          <w:szCs w:val="52"/>
        </w:rPr>
        <w:t xml:space="preserve"> </w:t>
      </w:r>
      <w:r w:rsidR="00D25122">
        <w:rPr>
          <w:b/>
          <w:color w:val="808080" w:themeColor="background1" w:themeShade="80"/>
          <w:sz w:val="52"/>
          <w:szCs w:val="52"/>
        </w:rPr>
        <w:br/>
      </w:r>
      <w:r w:rsidR="008B4E50">
        <w:rPr>
          <w:b/>
          <w:color w:val="808080" w:themeColor="background1" w:themeShade="80"/>
          <w:sz w:val="52"/>
          <w:szCs w:val="52"/>
        </w:rPr>
        <w:t xml:space="preserve">  </w:t>
      </w:r>
      <w:r w:rsidR="00FF2119">
        <w:rPr>
          <w:b/>
          <w:color w:val="808080" w:themeColor="background1" w:themeShade="80"/>
          <w:sz w:val="52"/>
          <w:szCs w:val="52"/>
        </w:rPr>
        <w:t>DATABASE MANAGEMENT SYSTEMS</w:t>
      </w:r>
      <w:r w:rsidR="00356C1F" w:rsidRPr="00356C1F">
        <w:rPr>
          <w:b/>
          <w:color w:val="808080" w:themeColor="background1" w:themeShade="80"/>
          <w:sz w:val="52"/>
          <w:szCs w:val="52"/>
        </w:rPr>
        <w:br/>
      </w:r>
      <w:bookmarkEnd w:id="0"/>
      <w:bookmarkEnd w:id="1"/>
      <w:bookmarkEnd w:id="2"/>
      <w:bookmarkEnd w:id="3"/>
      <w:bookmarkEnd w:id="4"/>
    </w:p>
    <w:p w14:paraId="27A33226" w14:textId="32B10A00" w:rsidR="00CF204A" w:rsidRDefault="00CF204A" w:rsidP="001B10D7">
      <w:pPr>
        <w:spacing w:after="0" w:line="240" w:lineRule="auto"/>
        <w:rPr>
          <w:b/>
          <w:color w:val="808080" w:themeColor="background1" w:themeShade="80"/>
          <w:sz w:val="52"/>
          <w:szCs w:val="52"/>
        </w:rPr>
      </w:pPr>
    </w:p>
    <w:p w14:paraId="5BECB358" w14:textId="6C7C20A3" w:rsidR="00D25122" w:rsidRPr="00D0504F" w:rsidRDefault="00FF2119" w:rsidP="00D25122">
      <w:pPr>
        <w:pStyle w:val="NoSpacing"/>
        <w:spacing w:after="100" w:afterAutospacing="1"/>
        <w:rPr>
          <w:rFonts w:ascii="Century Gothic" w:hAnsi="Century Gothic"/>
          <w:color w:val="222A35" w:themeColor="text2" w:themeShade="80"/>
          <w:sz w:val="72"/>
          <w:szCs w:val="72"/>
        </w:rPr>
      </w:pPr>
      <w:r w:rsidRPr="00FF2119">
        <w:rPr>
          <w:rFonts w:ascii="Century Gothic" w:hAnsi="Century Gothic"/>
          <w:color w:val="222A35" w:themeColor="text2" w:themeShade="80"/>
          <w:sz w:val="72"/>
          <w:szCs w:val="72"/>
        </w:rPr>
        <w:t>A*</w:t>
      </w:r>
    </w:p>
    <w:p w14:paraId="4BD9BCA7" w14:textId="1FA9ACF9" w:rsidR="00D25122" w:rsidRDefault="00FF2119" w:rsidP="00FF2119">
      <w:pPr>
        <w:pStyle w:val="NoSpacing"/>
        <w:spacing w:after="100" w:afterAutospacing="1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808080" w:themeColor="background1" w:themeShade="80"/>
          <w:sz w:val="48"/>
          <w:szCs w:val="48"/>
        </w:rPr>
        <w:t>Y</w:t>
      </w:r>
      <w:r w:rsidR="00001869">
        <w:rPr>
          <w:b/>
          <w:noProof/>
          <w:color w:val="808080" w:themeColor="background1" w:themeShade="80"/>
          <w:sz w:val="52"/>
          <w:szCs w:val="52"/>
        </w:rPr>
        <w:drawing>
          <wp:anchor distT="0" distB="0" distL="114300" distR="114300" simplePos="0" relativeHeight="251660288" behindDoc="1" locked="0" layoutInCell="1" allowOverlap="1" wp14:anchorId="32C91B62" wp14:editId="3D2B0781">
            <wp:simplePos x="0" y="0"/>
            <wp:positionH relativeFrom="column">
              <wp:posOffset>2716578</wp:posOffset>
            </wp:positionH>
            <wp:positionV relativeFrom="page">
              <wp:posOffset>4470045</wp:posOffset>
            </wp:positionV>
            <wp:extent cx="3999345" cy="4835454"/>
            <wp:effectExtent l="0" t="0" r="1270" b="3810"/>
            <wp:wrapNone/>
            <wp:docPr id="12280288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8028888" name="Picture 1228028888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9812" cy="48360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entury Gothic" w:hAnsi="Century Gothic"/>
          <w:color w:val="808080" w:themeColor="background1" w:themeShade="80"/>
          <w:sz w:val="48"/>
          <w:szCs w:val="48"/>
        </w:rPr>
        <w:t>OUR TRAVEL AGENT</w:t>
      </w:r>
    </w:p>
    <w:p w14:paraId="33354210" w14:textId="7B593C3A" w:rsidR="00D25122" w:rsidRDefault="00D25122" w:rsidP="00D25122">
      <w:pPr>
        <w:pStyle w:val="NoSpacing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14:paraId="75ABE352" w14:textId="75AA905F" w:rsidR="00D25122" w:rsidRDefault="00D25122" w:rsidP="00D25122">
      <w:pPr>
        <w:pStyle w:val="NoSpacing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14:paraId="256B07DD" w14:textId="66D38C67" w:rsidR="00D25122" w:rsidRDefault="00D25122" w:rsidP="00D25122">
      <w:pPr>
        <w:pStyle w:val="NoSpacing"/>
        <w:spacing w:before="40" w:after="40"/>
        <w:rPr>
          <w:rFonts w:ascii="Century Gothic" w:hAnsi="Century Gothic"/>
          <w:caps/>
          <w:color w:val="262626" w:themeColor="text1" w:themeTint="D9"/>
          <w:sz w:val="40"/>
          <w:szCs w:val="40"/>
        </w:rPr>
      </w:pPr>
    </w:p>
    <w:p w14:paraId="4F2B0100" w14:textId="74A9575F" w:rsidR="00D25122" w:rsidRDefault="00D25122" w:rsidP="00D25122">
      <w:pPr>
        <w:pStyle w:val="NoSpacing"/>
        <w:spacing w:before="40" w:after="40"/>
        <w:rPr>
          <w:rFonts w:ascii="Century Gothic" w:hAnsi="Century Gothic"/>
          <w:caps/>
          <w:color w:val="262626" w:themeColor="text1" w:themeTint="D9"/>
          <w:sz w:val="40"/>
          <w:szCs w:val="40"/>
        </w:rPr>
      </w:pPr>
      <w:r w:rsidRPr="00D25122">
        <w:rPr>
          <w:rFonts w:ascii="Century Gothic" w:hAnsi="Century Gothic"/>
          <w:caps/>
          <w:color w:val="595959" w:themeColor="text1" w:themeTint="A6"/>
          <w:sz w:val="24"/>
          <w:szCs w:val="24"/>
        </w:rPr>
        <w:t xml:space="preserve">prepared </w:t>
      </w:r>
      <w:r>
        <w:rPr>
          <w:rFonts w:ascii="Century Gothic" w:hAnsi="Century Gothic"/>
          <w:caps/>
          <w:color w:val="595959" w:themeColor="text1" w:themeTint="A6"/>
          <w:sz w:val="24"/>
          <w:szCs w:val="24"/>
        </w:rPr>
        <w:t>by</w:t>
      </w:r>
      <w:r w:rsidRPr="00D25122">
        <w:rPr>
          <w:rFonts w:ascii="Century Gothic" w:hAnsi="Century Gothic"/>
          <w:caps/>
          <w:color w:val="595959" w:themeColor="text1" w:themeTint="A6"/>
          <w:sz w:val="24"/>
          <w:szCs w:val="24"/>
        </w:rPr>
        <w:t xml:space="preserve"> </w:t>
      </w:r>
      <w:r w:rsidRPr="00D25122">
        <w:rPr>
          <w:rFonts w:ascii="Century Gothic" w:hAnsi="Century Gothic"/>
          <w:caps/>
          <w:color w:val="595959" w:themeColor="text1" w:themeTint="A6"/>
          <w:sz w:val="24"/>
          <w:szCs w:val="24"/>
        </w:rPr>
        <w:br/>
      </w:r>
      <w:r w:rsidR="00FF2119">
        <w:rPr>
          <w:rFonts w:ascii="Century Gothic" w:hAnsi="Century Gothic"/>
          <w:caps/>
          <w:color w:val="262626" w:themeColor="text1" w:themeTint="D9"/>
          <w:sz w:val="40"/>
          <w:szCs w:val="40"/>
        </w:rPr>
        <w:t>CHETAN KAR</w:t>
      </w:r>
    </w:p>
    <w:p w14:paraId="60DBB923" w14:textId="281757BB" w:rsidR="008B4E50" w:rsidRPr="008B4E50" w:rsidRDefault="008B4E50" w:rsidP="00D25122">
      <w:pPr>
        <w:pStyle w:val="NoSpacing"/>
        <w:spacing w:before="40" w:after="40"/>
        <w:rPr>
          <w:rFonts w:ascii="Century Gothic" w:hAnsi="Century Gothic"/>
          <w:caps/>
          <w:color w:val="262626" w:themeColor="text1" w:themeTint="D9"/>
          <w:sz w:val="28"/>
          <w:szCs w:val="28"/>
        </w:rPr>
      </w:pPr>
      <w:r>
        <w:rPr>
          <w:rFonts w:ascii="Century Gothic" w:hAnsi="Century Gothic"/>
          <w:caps/>
          <w:color w:val="262626" w:themeColor="text1" w:themeTint="D9"/>
          <w:sz w:val="28"/>
          <w:szCs w:val="28"/>
        </w:rPr>
        <w:t>22csb0f05</w:t>
      </w:r>
    </w:p>
    <w:p w14:paraId="034B3A14" w14:textId="0A334B39" w:rsidR="00FF2119" w:rsidRDefault="00FF2119" w:rsidP="00D25122">
      <w:pPr>
        <w:pStyle w:val="NoSpacing"/>
        <w:spacing w:before="40" w:after="40"/>
        <w:rPr>
          <w:rFonts w:ascii="Century Gothic" w:hAnsi="Century Gothic"/>
          <w:caps/>
          <w:color w:val="262626" w:themeColor="text1" w:themeTint="D9"/>
          <w:sz w:val="40"/>
          <w:szCs w:val="40"/>
        </w:rPr>
      </w:pPr>
      <w:r>
        <w:rPr>
          <w:rFonts w:ascii="Century Gothic" w:hAnsi="Century Gothic"/>
          <w:caps/>
          <w:color w:val="262626" w:themeColor="text1" w:themeTint="D9"/>
          <w:sz w:val="40"/>
          <w:szCs w:val="40"/>
        </w:rPr>
        <w:t>SHUBHAM PAHILWANI</w:t>
      </w:r>
    </w:p>
    <w:p w14:paraId="2B587F2D" w14:textId="7B66BBDD" w:rsidR="008B4E50" w:rsidRDefault="008B4E50" w:rsidP="00D25122">
      <w:pPr>
        <w:pStyle w:val="NoSpacing"/>
        <w:spacing w:before="40" w:after="40"/>
        <w:rPr>
          <w:rFonts w:ascii="Century Gothic" w:hAnsi="Century Gothic"/>
          <w:caps/>
          <w:color w:val="262626" w:themeColor="text1" w:themeTint="D9"/>
          <w:sz w:val="28"/>
          <w:szCs w:val="28"/>
        </w:rPr>
      </w:pPr>
      <w:r>
        <w:rPr>
          <w:rFonts w:ascii="Century Gothic" w:hAnsi="Century Gothic"/>
          <w:caps/>
          <w:color w:val="262626" w:themeColor="text1" w:themeTint="D9"/>
          <w:sz w:val="28"/>
          <w:szCs w:val="28"/>
        </w:rPr>
        <w:t>22csb0f08</w:t>
      </w:r>
    </w:p>
    <w:p w14:paraId="2DF5FD9D" w14:textId="77777777" w:rsidR="008B4E50" w:rsidRDefault="008B4E50" w:rsidP="00D25122">
      <w:pPr>
        <w:pStyle w:val="NoSpacing"/>
        <w:spacing w:before="40" w:after="40"/>
        <w:rPr>
          <w:rFonts w:ascii="Century Gothic" w:hAnsi="Century Gothic"/>
          <w:caps/>
          <w:color w:val="262626" w:themeColor="text1" w:themeTint="D9"/>
          <w:sz w:val="28"/>
          <w:szCs w:val="28"/>
        </w:rPr>
      </w:pPr>
    </w:p>
    <w:p w14:paraId="4FFFA5A9" w14:textId="77777777" w:rsidR="008B4E50" w:rsidRDefault="008B4E50" w:rsidP="00D25122">
      <w:pPr>
        <w:pStyle w:val="NoSpacing"/>
        <w:spacing w:before="40" w:after="40"/>
        <w:rPr>
          <w:rFonts w:ascii="Century Gothic" w:hAnsi="Century Gothic"/>
          <w:caps/>
          <w:color w:val="262626" w:themeColor="text1" w:themeTint="D9"/>
          <w:sz w:val="28"/>
          <w:szCs w:val="28"/>
        </w:rPr>
      </w:pPr>
    </w:p>
    <w:p w14:paraId="6F67C50E" w14:textId="77777777" w:rsidR="008B4E50" w:rsidRDefault="008B4E50" w:rsidP="00D25122">
      <w:pPr>
        <w:pStyle w:val="NoSpacing"/>
        <w:spacing w:before="40" w:after="40"/>
        <w:rPr>
          <w:rFonts w:ascii="Century Gothic" w:hAnsi="Century Gothic"/>
          <w:caps/>
          <w:color w:val="262626" w:themeColor="text1" w:themeTint="D9"/>
          <w:sz w:val="28"/>
          <w:szCs w:val="28"/>
        </w:rPr>
      </w:pPr>
    </w:p>
    <w:p w14:paraId="4D8CEE8B" w14:textId="3BCBEEEB" w:rsidR="008B4E50" w:rsidRPr="008B4E50" w:rsidRDefault="008B4E50" w:rsidP="00D25122">
      <w:pPr>
        <w:pStyle w:val="NoSpacing"/>
        <w:spacing w:before="40" w:after="40"/>
        <w:rPr>
          <w:rFonts w:ascii="Century Gothic" w:hAnsi="Century Gothic"/>
          <w:caps/>
          <w:color w:val="262626" w:themeColor="text1" w:themeTint="D9"/>
          <w:sz w:val="36"/>
          <w:szCs w:val="36"/>
        </w:rPr>
      </w:pPr>
      <w:r w:rsidRPr="008B4E50">
        <w:rPr>
          <w:rFonts w:ascii="Century Gothic" w:hAnsi="Century Gothic"/>
          <w:caps/>
          <w:color w:val="262626" w:themeColor="text1" w:themeTint="D9"/>
          <w:sz w:val="36"/>
          <w:szCs w:val="36"/>
        </w:rPr>
        <w:t>B. TECH cse-a</w:t>
      </w:r>
    </w:p>
    <w:p w14:paraId="3C28C322" w14:textId="407ABBEF" w:rsidR="008B4E50" w:rsidRPr="008B4E50" w:rsidRDefault="008B4E50" w:rsidP="00D25122">
      <w:pPr>
        <w:pStyle w:val="NoSpacing"/>
        <w:spacing w:before="40" w:after="40"/>
        <w:rPr>
          <w:rFonts w:ascii="Century Gothic" w:hAnsi="Century Gothic"/>
          <w:caps/>
          <w:color w:val="262626" w:themeColor="text1" w:themeTint="D9"/>
          <w:sz w:val="36"/>
          <w:szCs w:val="36"/>
        </w:rPr>
      </w:pPr>
      <w:r w:rsidRPr="008B4E50">
        <w:rPr>
          <w:rFonts w:ascii="Century Gothic" w:hAnsi="Century Gothic"/>
          <w:caps/>
          <w:color w:val="262626" w:themeColor="text1" w:themeTint="D9"/>
          <w:sz w:val="36"/>
          <w:szCs w:val="36"/>
        </w:rPr>
        <w:t>2022-26</w:t>
      </w:r>
    </w:p>
    <w:p w14:paraId="3F120020" w14:textId="6174BFE9" w:rsidR="00D25122" w:rsidRPr="00D25122" w:rsidRDefault="00D25122" w:rsidP="00D25122">
      <w:pPr>
        <w:pStyle w:val="NoSpacing"/>
        <w:spacing w:before="40" w:after="40"/>
        <w:rPr>
          <w:rFonts w:ascii="Century Gothic" w:hAnsi="Century Gothic"/>
          <w:caps/>
          <w:color w:val="262626" w:themeColor="text1" w:themeTint="D9"/>
          <w:sz w:val="24"/>
          <w:szCs w:val="24"/>
        </w:rPr>
      </w:pPr>
    </w:p>
    <w:p w14:paraId="203719D1" w14:textId="3502B763" w:rsidR="00D25122" w:rsidRDefault="00D25122" w:rsidP="001B10D7">
      <w:pPr>
        <w:spacing w:after="0" w:line="240" w:lineRule="auto"/>
        <w:rPr>
          <w:b/>
          <w:color w:val="808080" w:themeColor="background1" w:themeShade="80"/>
          <w:sz w:val="52"/>
          <w:szCs w:val="52"/>
        </w:rPr>
      </w:pPr>
    </w:p>
    <w:p w14:paraId="5516260D" w14:textId="77777777" w:rsidR="001B10D7" w:rsidRPr="001B10D7" w:rsidRDefault="001B10D7" w:rsidP="001B10D7">
      <w:pPr>
        <w:spacing w:after="0" w:line="240" w:lineRule="auto"/>
        <w:rPr>
          <w:bCs/>
          <w:color w:val="808080" w:themeColor="background1" w:themeShade="80"/>
          <w:szCs w:val="20"/>
        </w:rPr>
      </w:pPr>
    </w:p>
    <w:p w14:paraId="41B597D3" w14:textId="77777777" w:rsidR="00D25122" w:rsidRDefault="00D25122" w:rsidP="00397870">
      <w:pPr>
        <w:pStyle w:val="TOCHeading"/>
        <w:spacing w:line="360" w:lineRule="auto"/>
        <w:rPr>
          <w:rFonts w:ascii="Century Gothic" w:eastAsiaTheme="minorHAnsi" w:hAnsi="Century Gothic" w:cstheme="minorBidi"/>
          <w:caps w:val="0"/>
          <w:color w:val="808080" w:themeColor="background1" w:themeShade="80"/>
          <w:sz w:val="28"/>
          <w:szCs w:val="20"/>
        </w:rPr>
        <w:sectPr w:rsidR="00D25122" w:rsidSect="00C44F3A">
          <w:headerReference w:type="default" r:id="rId10"/>
          <w:footerReference w:type="default" r:id="rId11"/>
          <w:headerReference w:type="first" r:id="rId12"/>
          <w:footerReference w:type="first" r:id="rId13"/>
          <w:pgSz w:w="12240" w:h="15840"/>
          <w:pgMar w:top="490" w:right="720" w:bottom="360" w:left="1008" w:header="490" w:footer="720" w:gutter="0"/>
          <w:pgBorders w:offsetFrom="page">
            <w:top w:val="threeDEmboss" w:sz="24" w:space="24" w:color="auto"/>
            <w:left w:val="threeDEmboss" w:sz="24" w:space="24" w:color="auto"/>
            <w:bottom w:val="threeDEngrave" w:sz="24" w:space="24" w:color="auto"/>
            <w:right w:val="threeDEngrave" w:sz="24" w:space="24" w:color="auto"/>
          </w:pgBorders>
          <w:cols w:space="720"/>
          <w:titlePg/>
          <w:docGrid w:linePitch="360"/>
        </w:sectPr>
      </w:pPr>
    </w:p>
    <w:sdt>
      <w:sdtPr>
        <w:rPr>
          <w:rFonts w:ascii="Century Gothic" w:eastAsiaTheme="minorHAnsi" w:hAnsi="Century Gothic" w:cstheme="minorBidi"/>
          <w:caps w:val="0"/>
          <w:color w:val="808080" w:themeColor="background1" w:themeShade="80"/>
          <w:sz w:val="144"/>
          <w:szCs w:val="56"/>
        </w:rPr>
        <w:id w:val="-40835831"/>
        <w:docPartObj>
          <w:docPartGallery w:val="Table of Contents"/>
          <w:docPartUnique/>
        </w:docPartObj>
      </w:sdtPr>
      <w:sdtEndPr>
        <w:rPr>
          <w:b/>
          <w:bCs/>
          <w:noProof/>
          <w:color w:val="auto"/>
          <w:sz w:val="48"/>
          <w:szCs w:val="48"/>
        </w:rPr>
      </w:sdtEndPr>
      <w:sdtContent>
        <w:p w14:paraId="1CEE38B2" w14:textId="77777777" w:rsidR="00E13752" w:rsidRDefault="008C6619" w:rsidP="008E6403">
          <w:pPr>
            <w:pStyle w:val="TOCHeading"/>
            <w:spacing w:before="0" w:line="360" w:lineRule="auto"/>
            <w:rPr>
              <w:noProof/>
            </w:rPr>
          </w:pPr>
          <w:r w:rsidRPr="0056329E">
            <w:rPr>
              <w:rFonts w:ascii="Century Gothic" w:hAnsi="Century Gothic" w:cstheme="minorHAnsi"/>
              <w:caps w:val="0"/>
              <w:color w:val="808080" w:themeColor="background1" w:themeShade="80"/>
              <w:sz w:val="56"/>
              <w:szCs w:val="44"/>
            </w:rPr>
            <w:t>TABLE OF CONTENTS</w:t>
          </w:r>
          <w:r w:rsidR="0027725D" w:rsidRPr="0056329E">
            <w:rPr>
              <w:b/>
              <w:bCs/>
              <w:noProof/>
              <w:sz w:val="160"/>
              <w:szCs w:val="56"/>
            </w:rPr>
            <w:fldChar w:fldCharType="begin"/>
          </w:r>
          <w:r w:rsidR="0027725D" w:rsidRPr="0056329E">
            <w:rPr>
              <w:b/>
              <w:bCs/>
              <w:noProof/>
              <w:sz w:val="160"/>
              <w:szCs w:val="56"/>
            </w:rPr>
            <w:instrText xml:space="preserve"> TOC \o "1-3" \h \z \u </w:instrText>
          </w:r>
          <w:r w:rsidR="0027725D" w:rsidRPr="0056329E">
            <w:rPr>
              <w:b/>
              <w:bCs/>
              <w:noProof/>
              <w:sz w:val="160"/>
              <w:szCs w:val="56"/>
            </w:rPr>
            <w:fldChar w:fldCharType="separate"/>
          </w:r>
        </w:p>
        <w:p w14:paraId="7A01B524" w14:textId="54896F87" w:rsidR="00E13752" w:rsidRPr="00E13752" w:rsidRDefault="00000000">
          <w:pPr>
            <w:pStyle w:val="TOC1"/>
            <w:rPr>
              <w:rFonts w:asciiTheme="minorHAnsi" w:eastAsiaTheme="minorEastAsia" w:hAnsiTheme="minorHAnsi"/>
              <w:noProof/>
              <w:kern w:val="2"/>
              <w:sz w:val="32"/>
              <w:szCs w:val="32"/>
              <w:lang w:val="en-AE" w:eastAsia="en-AE"/>
              <w14:ligatures w14:val="standardContextual"/>
            </w:rPr>
          </w:pPr>
          <w:hyperlink w:anchor="_Toc162562560" w:history="1">
            <w:r w:rsidR="00E13752" w:rsidRPr="00E13752">
              <w:rPr>
                <w:rStyle w:val="Hyperlink"/>
                <w:noProof/>
                <w:sz w:val="24"/>
                <w:szCs w:val="28"/>
              </w:rPr>
              <w:t>1.</w:t>
            </w:r>
            <w:r w:rsidR="00E13752" w:rsidRPr="00E13752">
              <w:rPr>
                <w:rFonts w:asciiTheme="minorHAnsi" w:eastAsiaTheme="minorEastAsia" w:hAnsiTheme="minorHAnsi"/>
                <w:noProof/>
                <w:kern w:val="2"/>
                <w:sz w:val="32"/>
                <w:szCs w:val="32"/>
                <w:lang w:val="en-AE" w:eastAsia="en-AE"/>
                <w14:ligatures w14:val="standardContextual"/>
              </w:rPr>
              <w:tab/>
            </w:r>
            <w:r w:rsidR="00E13752" w:rsidRPr="00E13752">
              <w:rPr>
                <w:rStyle w:val="Hyperlink"/>
                <w:noProof/>
                <w:sz w:val="24"/>
                <w:szCs w:val="28"/>
              </w:rPr>
              <w:t>PROJECT OVERVIEW</w:t>
            </w:r>
            <w:r w:rsidR="00E13752" w:rsidRPr="00E13752">
              <w:rPr>
                <w:noProof/>
                <w:webHidden/>
                <w:sz w:val="24"/>
                <w:szCs w:val="28"/>
              </w:rPr>
              <w:tab/>
            </w:r>
            <w:r w:rsidR="00E13752" w:rsidRPr="00E13752">
              <w:rPr>
                <w:noProof/>
                <w:webHidden/>
                <w:sz w:val="24"/>
                <w:szCs w:val="28"/>
              </w:rPr>
              <w:fldChar w:fldCharType="begin"/>
            </w:r>
            <w:r w:rsidR="00E13752" w:rsidRPr="00E13752">
              <w:rPr>
                <w:noProof/>
                <w:webHidden/>
                <w:sz w:val="24"/>
                <w:szCs w:val="28"/>
              </w:rPr>
              <w:instrText xml:space="preserve"> PAGEREF _Toc162562560 \h </w:instrText>
            </w:r>
            <w:r w:rsidR="00E13752" w:rsidRPr="00E13752">
              <w:rPr>
                <w:noProof/>
                <w:webHidden/>
                <w:sz w:val="24"/>
                <w:szCs w:val="28"/>
              </w:rPr>
            </w:r>
            <w:r w:rsidR="00E13752" w:rsidRPr="00E13752">
              <w:rPr>
                <w:noProof/>
                <w:webHidden/>
                <w:sz w:val="24"/>
                <w:szCs w:val="28"/>
              </w:rPr>
              <w:fldChar w:fldCharType="separate"/>
            </w:r>
            <w:r w:rsidR="00E13752" w:rsidRPr="00E13752">
              <w:rPr>
                <w:noProof/>
                <w:webHidden/>
                <w:sz w:val="24"/>
                <w:szCs w:val="28"/>
              </w:rPr>
              <w:t>2</w:t>
            </w:r>
            <w:r w:rsidR="00E13752" w:rsidRPr="00E13752">
              <w:rPr>
                <w:noProof/>
                <w:webHidden/>
                <w:sz w:val="24"/>
                <w:szCs w:val="28"/>
              </w:rPr>
              <w:fldChar w:fldCharType="end"/>
            </w:r>
          </w:hyperlink>
        </w:p>
        <w:p w14:paraId="2E8F13ED" w14:textId="0C31F4FB" w:rsidR="00E13752" w:rsidRPr="00E13752" w:rsidRDefault="00000000">
          <w:pPr>
            <w:pStyle w:val="TOC1"/>
            <w:rPr>
              <w:rFonts w:asciiTheme="minorHAnsi" w:eastAsiaTheme="minorEastAsia" w:hAnsiTheme="minorHAnsi"/>
              <w:noProof/>
              <w:kern w:val="2"/>
              <w:sz w:val="32"/>
              <w:szCs w:val="32"/>
              <w:lang w:val="en-AE" w:eastAsia="en-AE"/>
              <w14:ligatures w14:val="standardContextual"/>
            </w:rPr>
          </w:pPr>
          <w:hyperlink w:anchor="_Toc162562561" w:history="1">
            <w:r w:rsidR="00E13752" w:rsidRPr="00E13752">
              <w:rPr>
                <w:rStyle w:val="Hyperlink"/>
                <w:noProof/>
                <w:sz w:val="24"/>
                <w:szCs w:val="28"/>
              </w:rPr>
              <w:t>2.</w:t>
            </w:r>
            <w:r w:rsidR="00E13752" w:rsidRPr="00E13752">
              <w:rPr>
                <w:rFonts w:asciiTheme="minorHAnsi" w:eastAsiaTheme="minorEastAsia" w:hAnsiTheme="minorHAnsi"/>
                <w:noProof/>
                <w:kern w:val="2"/>
                <w:sz w:val="32"/>
                <w:szCs w:val="32"/>
                <w:lang w:val="en-AE" w:eastAsia="en-AE"/>
                <w14:ligatures w14:val="standardContextual"/>
              </w:rPr>
              <w:tab/>
            </w:r>
            <w:r w:rsidR="00E13752" w:rsidRPr="00E13752">
              <w:rPr>
                <w:rStyle w:val="Hyperlink"/>
                <w:noProof/>
                <w:sz w:val="24"/>
                <w:szCs w:val="28"/>
              </w:rPr>
              <w:t>ENTITY RELATIONSHIP DIAGRAM (ERD)</w:t>
            </w:r>
            <w:r w:rsidR="00E13752" w:rsidRPr="00E13752">
              <w:rPr>
                <w:noProof/>
                <w:webHidden/>
                <w:sz w:val="24"/>
                <w:szCs w:val="28"/>
              </w:rPr>
              <w:tab/>
            </w:r>
            <w:r w:rsidR="00E13752" w:rsidRPr="00E13752">
              <w:rPr>
                <w:noProof/>
                <w:webHidden/>
                <w:sz w:val="24"/>
                <w:szCs w:val="28"/>
              </w:rPr>
              <w:fldChar w:fldCharType="begin"/>
            </w:r>
            <w:r w:rsidR="00E13752" w:rsidRPr="00E13752">
              <w:rPr>
                <w:noProof/>
                <w:webHidden/>
                <w:sz w:val="24"/>
                <w:szCs w:val="28"/>
              </w:rPr>
              <w:instrText xml:space="preserve"> PAGEREF _Toc162562561 \h </w:instrText>
            </w:r>
            <w:r w:rsidR="00E13752" w:rsidRPr="00E13752">
              <w:rPr>
                <w:noProof/>
                <w:webHidden/>
                <w:sz w:val="24"/>
                <w:szCs w:val="28"/>
              </w:rPr>
            </w:r>
            <w:r w:rsidR="00E13752" w:rsidRPr="00E13752">
              <w:rPr>
                <w:noProof/>
                <w:webHidden/>
                <w:sz w:val="24"/>
                <w:szCs w:val="28"/>
              </w:rPr>
              <w:fldChar w:fldCharType="separate"/>
            </w:r>
            <w:r w:rsidR="00E13752" w:rsidRPr="00E13752">
              <w:rPr>
                <w:noProof/>
                <w:webHidden/>
                <w:sz w:val="24"/>
                <w:szCs w:val="28"/>
              </w:rPr>
              <w:t>2</w:t>
            </w:r>
            <w:r w:rsidR="00E13752" w:rsidRPr="00E13752">
              <w:rPr>
                <w:noProof/>
                <w:webHidden/>
                <w:sz w:val="24"/>
                <w:szCs w:val="28"/>
              </w:rPr>
              <w:fldChar w:fldCharType="end"/>
            </w:r>
          </w:hyperlink>
        </w:p>
        <w:p w14:paraId="41FC29AA" w14:textId="57B541E1" w:rsidR="00E13752" w:rsidRPr="00E13752" w:rsidRDefault="00000000">
          <w:pPr>
            <w:pStyle w:val="TOC1"/>
            <w:rPr>
              <w:rFonts w:asciiTheme="minorHAnsi" w:eastAsiaTheme="minorEastAsia" w:hAnsiTheme="minorHAnsi"/>
              <w:noProof/>
              <w:kern w:val="2"/>
              <w:sz w:val="32"/>
              <w:szCs w:val="32"/>
              <w:lang w:val="en-AE" w:eastAsia="en-AE"/>
              <w14:ligatures w14:val="standardContextual"/>
            </w:rPr>
          </w:pPr>
          <w:hyperlink w:anchor="_Toc162562562" w:history="1">
            <w:r w:rsidR="00E13752" w:rsidRPr="00E13752">
              <w:rPr>
                <w:rStyle w:val="Hyperlink"/>
                <w:noProof/>
                <w:sz w:val="24"/>
                <w:szCs w:val="28"/>
              </w:rPr>
              <w:t>3.</w:t>
            </w:r>
            <w:r w:rsidR="00E13752" w:rsidRPr="00E13752">
              <w:rPr>
                <w:rFonts w:asciiTheme="minorHAnsi" w:eastAsiaTheme="minorEastAsia" w:hAnsiTheme="minorHAnsi"/>
                <w:noProof/>
                <w:kern w:val="2"/>
                <w:sz w:val="32"/>
                <w:szCs w:val="32"/>
                <w:lang w:val="en-AE" w:eastAsia="en-AE"/>
                <w14:ligatures w14:val="standardContextual"/>
              </w:rPr>
              <w:tab/>
            </w:r>
            <w:r w:rsidR="00E13752" w:rsidRPr="00E13752">
              <w:rPr>
                <w:rStyle w:val="Hyperlink"/>
                <w:noProof/>
                <w:sz w:val="24"/>
                <w:szCs w:val="28"/>
              </w:rPr>
              <w:t>RELATIONAL MODEL</w:t>
            </w:r>
            <w:r w:rsidR="00E13752" w:rsidRPr="00E13752">
              <w:rPr>
                <w:noProof/>
                <w:webHidden/>
                <w:sz w:val="24"/>
                <w:szCs w:val="28"/>
              </w:rPr>
              <w:tab/>
            </w:r>
            <w:r w:rsidR="00E13752" w:rsidRPr="00E13752">
              <w:rPr>
                <w:noProof/>
                <w:webHidden/>
                <w:sz w:val="24"/>
                <w:szCs w:val="28"/>
              </w:rPr>
              <w:fldChar w:fldCharType="begin"/>
            </w:r>
            <w:r w:rsidR="00E13752" w:rsidRPr="00E13752">
              <w:rPr>
                <w:noProof/>
                <w:webHidden/>
                <w:sz w:val="24"/>
                <w:szCs w:val="28"/>
              </w:rPr>
              <w:instrText xml:space="preserve"> PAGEREF _Toc162562562 \h </w:instrText>
            </w:r>
            <w:r w:rsidR="00E13752" w:rsidRPr="00E13752">
              <w:rPr>
                <w:noProof/>
                <w:webHidden/>
                <w:sz w:val="24"/>
                <w:szCs w:val="28"/>
              </w:rPr>
            </w:r>
            <w:r w:rsidR="00E13752" w:rsidRPr="00E13752">
              <w:rPr>
                <w:noProof/>
                <w:webHidden/>
                <w:sz w:val="24"/>
                <w:szCs w:val="28"/>
              </w:rPr>
              <w:fldChar w:fldCharType="separate"/>
            </w:r>
            <w:r w:rsidR="00E13752" w:rsidRPr="00E13752">
              <w:rPr>
                <w:noProof/>
                <w:webHidden/>
                <w:sz w:val="24"/>
                <w:szCs w:val="28"/>
              </w:rPr>
              <w:t>3</w:t>
            </w:r>
            <w:r w:rsidR="00E13752" w:rsidRPr="00E13752">
              <w:rPr>
                <w:noProof/>
                <w:webHidden/>
                <w:sz w:val="24"/>
                <w:szCs w:val="28"/>
              </w:rPr>
              <w:fldChar w:fldCharType="end"/>
            </w:r>
          </w:hyperlink>
        </w:p>
        <w:p w14:paraId="01D72BF0" w14:textId="64AB93EC" w:rsidR="00E13752" w:rsidRPr="00E13752" w:rsidRDefault="00000000">
          <w:pPr>
            <w:pStyle w:val="TOC1"/>
            <w:rPr>
              <w:rFonts w:asciiTheme="minorHAnsi" w:eastAsiaTheme="minorEastAsia" w:hAnsiTheme="minorHAnsi"/>
              <w:noProof/>
              <w:kern w:val="2"/>
              <w:sz w:val="32"/>
              <w:szCs w:val="32"/>
              <w:lang w:val="en-AE" w:eastAsia="en-AE"/>
              <w14:ligatures w14:val="standardContextual"/>
            </w:rPr>
          </w:pPr>
          <w:hyperlink w:anchor="_Toc162562563" w:history="1">
            <w:r w:rsidR="00E13752" w:rsidRPr="00E13752">
              <w:rPr>
                <w:rStyle w:val="Hyperlink"/>
                <w:noProof/>
                <w:sz w:val="24"/>
                <w:szCs w:val="28"/>
              </w:rPr>
              <w:t>4.</w:t>
            </w:r>
            <w:r w:rsidR="00E13752" w:rsidRPr="00E13752">
              <w:rPr>
                <w:rFonts w:asciiTheme="minorHAnsi" w:eastAsiaTheme="minorEastAsia" w:hAnsiTheme="minorHAnsi"/>
                <w:noProof/>
                <w:kern w:val="2"/>
                <w:sz w:val="32"/>
                <w:szCs w:val="32"/>
                <w:lang w:val="en-AE" w:eastAsia="en-AE"/>
                <w14:ligatures w14:val="standardContextual"/>
              </w:rPr>
              <w:tab/>
            </w:r>
            <w:r w:rsidR="00E13752" w:rsidRPr="00E13752">
              <w:rPr>
                <w:rStyle w:val="Hyperlink"/>
                <w:noProof/>
                <w:sz w:val="24"/>
                <w:szCs w:val="28"/>
              </w:rPr>
              <w:t>ERD EXPLANATION</w:t>
            </w:r>
            <w:r w:rsidR="00E13752" w:rsidRPr="00E13752">
              <w:rPr>
                <w:noProof/>
                <w:webHidden/>
                <w:sz w:val="24"/>
                <w:szCs w:val="28"/>
              </w:rPr>
              <w:tab/>
            </w:r>
            <w:r w:rsidR="00E13752" w:rsidRPr="00E13752">
              <w:rPr>
                <w:noProof/>
                <w:webHidden/>
                <w:sz w:val="24"/>
                <w:szCs w:val="28"/>
              </w:rPr>
              <w:fldChar w:fldCharType="begin"/>
            </w:r>
            <w:r w:rsidR="00E13752" w:rsidRPr="00E13752">
              <w:rPr>
                <w:noProof/>
                <w:webHidden/>
                <w:sz w:val="24"/>
                <w:szCs w:val="28"/>
              </w:rPr>
              <w:instrText xml:space="preserve"> PAGEREF _Toc162562563 \h </w:instrText>
            </w:r>
            <w:r w:rsidR="00E13752" w:rsidRPr="00E13752">
              <w:rPr>
                <w:noProof/>
                <w:webHidden/>
                <w:sz w:val="24"/>
                <w:szCs w:val="28"/>
              </w:rPr>
            </w:r>
            <w:r w:rsidR="00E13752" w:rsidRPr="00E13752">
              <w:rPr>
                <w:noProof/>
                <w:webHidden/>
                <w:sz w:val="24"/>
                <w:szCs w:val="28"/>
              </w:rPr>
              <w:fldChar w:fldCharType="separate"/>
            </w:r>
            <w:r w:rsidR="00E13752" w:rsidRPr="00E13752">
              <w:rPr>
                <w:noProof/>
                <w:webHidden/>
                <w:sz w:val="24"/>
                <w:szCs w:val="28"/>
              </w:rPr>
              <w:t>5</w:t>
            </w:r>
            <w:r w:rsidR="00E13752" w:rsidRPr="00E13752">
              <w:rPr>
                <w:noProof/>
                <w:webHidden/>
                <w:sz w:val="24"/>
                <w:szCs w:val="28"/>
              </w:rPr>
              <w:fldChar w:fldCharType="end"/>
            </w:r>
          </w:hyperlink>
        </w:p>
        <w:p w14:paraId="36BD4D1C" w14:textId="343B6C7A" w:rsidR="00E13752" w:rsidRPr="00E13752" w:rsidRDefault="00000000">
          <w:pPr>
            <w:pStyle w:val="TOC2"/>
            <w:rPr>
              <w:rFonts w:asciiTheme="minorHAnsi" w:eastAsiaTheme="minorEastAsia" w:hAnsiTheme="minorHAnsi"/>
              <w:noProof/>
              <w:color w:val="auto"/>
              <w:kern w:val="2"/>
              <w:sz w:val="32"/>
              <w:szCs w:val="32"/>
              <w:lang w:val="en-AE" w:eastAsia="en-AE"/>
              <w14:ligatures w14:val="standardContextual"/>
            </w:rPr>
          </w:pPr>
          <w:hyperlink w:anchor="_Toc162562564" w:history="1">
            <w:r w:rsidR="00E13752" w:rsidRPr="00E13752">
              <w:rPr>
                <w:rStyle w:val="Hyperlink"/>
                <w:noProof/>
                <w:sz w:val="24"/>
                <w:szCs w:val="28"/>
              </w:rPr>
              <w:t>4.1</w:t>
            </w:r>
            <w:r w:rsidR="00E13752" w:rsidRPr="00E13752">
              <w:rPr>
                <w:rFonts w:asciiTheme="minorHAnsi" w:eastAsiaTheme="minorEastAsia" w:hAnsiTheme="minorHAnsi"/>
                <w:noProof/>
                <w:color w:val="auto"/>
                <w:kern w:val="2"/>
                <w:sz w:val="32"/>
                <w:szCs w:val="32"/>
                <w:lang w:val="en-AE" w:eastAsia="en-AE"/>
                <w14:ligatures w14:val="standardContextual"/>
              </w:rPr>
              <w:tab/>
            </w:r>
            <w:r w:rsidR="00E13752" w:rsidRPr="00E13752">
              <w:rPr>
                <w:rStyle w:val="Hyperlink"/>
                <w:noProof/>
                <w:sz w:val="24"/>
                <w:szCs w:val="28"/>
              </w:rPr>
              <w:t>ENTITIES</w:t>
            </w:r>
            <w:r w:rsidR="00E13752" w:rsidRPr="00E13752">
              <w:rPr>
                <w:noProof/>
                <w:webHidden/>
                <w:sz w:val="24"/>
                <w:szCs w:val="28"/>
              </w:rPr>
              <w:tab/>
            </w:r>
            <w:r w:rsidR="00E13752" w:rsidRPr="00E13752">
              <w:rPr>
                <w:noProof/>
                <w:webHidden/>
                <w:sz w:val="24"/>
                <w:szCs w:val="28"/>
              </w:rPr>
              <w:fldChar w:fldCharType="begin"/>
            </w:r>
            <w:r w:rsidR="00E13752" w:rsidRPr="00E13752">
              <w:rPr>
                <w:noProof/>
                <w:webHidden/>
                <w:sz w:val="24"/>
                <w:szCs w:val="28"/>
              </w:rPr>
              <w:instrText xml:space="preserve"> PAGEREF _Toc162562564 \h </w:instrText>
            </w:r>
            <w:r w:rsidR="00E13752" w:rsidRPr="00E13752">
              <w:rPr>
                <w:noProof/>
                <w:webHidden/>
                <w:sz w:val="24"/>
                <w:szCs w:val="28"/>
              </w:rPr>
            </w:r>
            <w:r w:rsidR="00E13752" w:rsidRPr="00E13752">
              <w:rPr>
                <w:noProof/>
                <w:webHidden/>
                <w:sz w:val="24"/>
                <w:szCs w:val="28"/>
              </w:rPr>
              <w:fldChar w:fldCharType="separate"/>
            </w:r>
            <w:r w:rsidR="00E13752" w:rsidRPr="00E13752">
              <w:rPr>
                <w:noProof/>
                <w:webHidden/>
                <w:sz w:val="24"/>
                <w:szCs w:val="28"/>
              </w:rPr>
              <w:t>5</w:t>
            </w:r>
            <w:r w:rsidR="00E13752" w:rsidRPr="00E13752">
              <w:rPr>
                <w:noProof/>
                <w:webHidden/>
                <w:sz w:val="24"/>
                <w:szCs w:val="28"/>
              </w:rPr>
              <w:fldChar w:fldCharType="end"/>
            </w:r>
          </w:hyperlink>
        </w:p>
        <w:p w14:paraId="17440A7C" w14:textId="0BB97EE2" w:rsidR="00E13752" w:rsidRPr="00E13752" w:rsidRDefault="00000000">
          <w:pPr>
            <w:pStyle w:val="TOC2"/>
            <w:rPr>
              <w:rFonts w:asciiTheme="minorHAnsi" w:eastAsiaTheme="minorEastAsia" w:hAnsiTheme="minorHAnsi"/>
              <w:noProof/>
              <w:color w:val="auto"/>
              <w:kern w:val="2"/>
              <w:sz w:val="32"/>
              <w:szCs w:val="32"/>
              <w:lang w:val="en-AE" w:eastAsia="en-AE"/>
              <w14:ligatures w14:val="standardContextual"/>
            </w:rPr>
          </w:pPr>
          <w:hyperlink w:anchor="_Toc162562565" w:history="1">
            <w:r w:rsidR="00E13752" w:rsidRPr="00E13752">
              <w:rPr>
                <w:rStyle w:val="Hyperlink"/>
                <w:noProof/>
                <w:sz w:val="24"/>
                <w:szCs w:val="28"/>
              </w:rPr>
              <w:t>4.2</w:t>
            </w:r>
            <w:r w:rsidR="00E13752" w:rsidRPr="00E13752">
              <w:rPr>
                <w:rFonts w:asciiTheme="minorHAnsi" w:eastAsiaTheme="minorEastAsia" w:hAnsiTheme="minorHAnsi"/>
                <w:noProof/>
                <w:color w:val="auto"/>
                <w:kern w:val="2"/>
                <w:sz w:val="32"/>
                <w:szCs w:val="32"/>
                <w:lang w:val="en-AE" w:eastAsia="en-AE"/>
                <w14:ligatures w14:val="standardContextual"/>
              </w:rPr>
              <w:tab/>
            </w:r>
            <w:r w:rsidR="00E13752" w:rsidRPr="00E13752">
              <w:rPr>
                <w:rStyle w:val="Hyperlink"/>
                <w:noProof/>
                <w:sz w:val="24"/>
                <w:szCs w:val="28"/>
              </w:rPr>
              <w:t>RELATIONSHIPS</w:t>
            </w:r>
            <w:r w:rsidR="00E13752" w:rsidRPr="00E13752">
              <w:rPr>
                <w:noProof/>
                <w:webHidden/>
                <w:sz w:val="24"/>
                <w:szCs w:val="28"/>
              </w:rPr>
              <w:tab/>
            </w:r>
            <w:r w:rsidR="00E13752" w:rsidRPr="00E13752">
              <w:rPr>
                <w:noProof/>
                <w:webHidden/>
                <w:sz w:val="24"/>
                <w:szCs w:val="28"/>
              </w:rPr>
              <w:fldChar w:fldCharType="begin"/>
            </w:r>
            <w:r w:rsidR="00E13752" w:rsidRPr="00E13752">
              <w:rPr>
                <w:noProof/>
                <w:webHidden/>
                <w:sz w:val="24"/>
                <w:szCs w:val="28"/>
              </w:rPr>
              <w:instrText xml:space="preserve"> PAGEREF _Toc162562565 \h </w:instrText>
            </w:r>
            <w:r w:rsidR="00E13752" w:rsidRPr="00E13752">
              <w:rPr>
                <w:noProof/>
                <w:webHidden/>
                <w:sz w:val="24"/>
                <w:szCs w:val="28"/>
              </w:rPr>
            </w:r>
            <w:r w:rsidR="00E13752" w:rsidRPr="00E13752">
              <w:rPr>
                <w:noProof/>
                <w:webHidden/>
                <w:sz w:val="24"/>
                <w:szCs w:val="28"/>
              </w:rPr>
              <w:fldChar w:fldCharType="separate"/>
            </w:r>
            <w:r w:rsidR="00E13752" w:rsidRPr="00E13752">
              <w:rPr>
                <w:noProof/>
                <w:webHidden/>
                <w:sz w:val="24"/>
                <w:szCs w:val="28"/>
              </w:rPr>
              <w:t>6</w:t>
            </w:r>
            <w:r w:rsidR="00E13752" w:rsidRPr="00E13752">
              <w:rPr>
                <w:noProof/>
                <w:webHidden/>
                <w:sz w:val="24"/>
                <w:szCs w:val="28"/>
              </w:rPr>
              <w:fldChar w:fldCharType="end"/>
            </w:r>
          </w:hyperlink>
        </w:p>
        <w:p w14:paraId="28530353" w14:textId="363E311B" w:rsidR="00E13752" w:rsidRPr="00E13752" w:rsidRDefault="00000000">
          <w:pPr>
            <w:pStyle w:val="TOC1"/>
            <w:rPr>
              <w:rFonts w:asciiTheme="minorHAnsi" w:eastAsiaTheme="minorEastAsia" w:hAnsiTheme="minorHAnsi"/>
              <w:noProof/>
              <w:kern w:val="2"/>
              <w:sz w:val="32"/>
              <w:szCs w:val="32"/>
              <w:lang w:val="en-AE" w:eastAsia="en-AE"/>
              <w14:ligatures w14:val="standardContextual"/>
            </w:rPr>
          </w:pPr>
          <w:hyperlink w:anchor="_Toc162562566" w:history="1">
            <w:r w:rsidR="00E13752" w:rsidRPr="00E13752">
              <w:rPr>
                <w:rStyle w:val="Hyperlink"/>
                <w:noProof/>
                <w:sz w:val="24"/>
                <w:szCs w:val="28"/>
              </w:rPr>
              <w:t>5.</w:t>
            </w:r>
            <w:r w:rsidR="00E13752" w:rsidRPr="00E13752">
              <w:rPr>
                <w:rFonts w:asciiTheme="minorHAnsi" w:eastAsiaTheme="minorEastAsia" w:hAnsiTheme="minorHAnsi"/>
                <w:noProof/>
                <w:kern w:val="2"/>
                <w:sz w:val="32"/>
                <w:szCs w:val="32"/>
                <w:lang w:val="en-AE" w:eastAsia="en-AE"/>
                <w14:ligatures w14:val="standardContextual"/>
              </w:rPr>
              <w:tab/>
            </w:r>
            <w:r w:rsidR="00E13752" w:rsidRPr="00E13752">
              <w:rPr>
                <w:rStyle w:val="Hyperlink"/>
                <w:noProof/>
                <w:sz w:val="24"/>
                <w:szCs w:val="28"/>
              </w:rPr>
              <w:t>FUNCTIONAL DEPENDENCIES</w:t>
            </w:r>
            <w:r w:rsidR="00E13752" w:rsidRPr="00E13752">
              <w:rPr>
                <w:noProof/>
                <w:webHidden/>
                <w:sz w:val="24"/>
                <w:szCs w:val="28"/>
              </w:rPr>
              <w:tab/>
            </w:r>
            <w:r w:rsidR="00E13752" w:rsidRPr="00E13752">
              <w:rPr>
                <w:noProof/>
                <w:webHidden/>
                <w:sz w:val="24"/>
                <w:szCs w:val="28"/>
              </w:rPr>
              <w:fldChar w:fldCharType="begin"/>
            </w:r>
            <w:r w:rsidR="00E13752" w:rsidRPr="00E13752">
              <w:rPr>
                <w:noProof/>
                <w:webHidden/>
                <w:sz w:val="24"/>
                <w:szCs w:val="28"/>
              </w:rPr>
              <w:instrText xml:space="preserve"> PAGEREF _Toc162562566 \h </w:instrText>
            </w:r>
            <w:r w:rsidR="00E13752" w:rsidRPr="00E13752">
              <w:rPr>
                <w:noProof/>
                <w:webHidden/>
                <w:sz w:val="24"/>
                <w:szCs w:val="28"/>
              </w:rPr>
            </w:r>
            <w:r w:rsidR="00E13752" w:rsidRPr="00E13752">
              <w:rPr>
                <w:noProof/>
                <w:webHidden/>
                <w:sz w:val="24"/>
                <w:szCs w:val="28"/>
              </w:rPr>
              <w:fldChar w:fldCharType="separate"/>
            </w:r>
            <w:r w:rsidR="00E13752" w:rsidRPr="00E13752">
              <w:rPr>
                <w:noProof/>
                <w:webHidden/>
                <w:sz w:val="24"/>
                <w:szCs w:val="28"/>
              </w:rPr>
              <w:t>7</w:t>
            </w:r>
            <w:r w:rsidR="00E13752" w:rsidRPr="00E13752">
              <w:rPr>
                <w:noProof/>
                <w:webHidden/>
                <w:sz w:val="24"/>
                <w:szCs w:val="28"/>
              </w:rPr>
              <w:fldChar w:fldCharType="end"/>
            </w:r>
          </w:hyperlink>
        </w:p>
        <w:p w14:paraId="13B35D8C" w14:textId="0451FB3B" w:rsidR="00E13752" w:rsidRPr="00E13752" w:rsidRDefault="00000000">
          <w:pPr>
            <w:pStyle w:val="TOC1"/>
            <w:rPr>
              <w:rFonts w:asciiTheme="minorHAnsi" w:eastAsiaTheme="minorEastAsia" w:hAnsiTheme="minorHAnsi"/>
              <w:noProof/>
              <w:kern w:val="2"/>
              <w:sz w:val="32"/>
              <w:szCs w:val="32"/>
              <w:lang w:val="en-AE" w:eastAsia="en-AE"/>
              <w14:ligatures w14:val="standardContextual"/>
            </w:rPr>
          </w:pPr>
          <w:hyperlink w:anchor="_Toc162562567" w:history="1">
            <w:r w:rsidR="00E13752" w:rsidRPr="00E13752">
              <w:rPr>
                <w:rStyle w:val="Hyperlink"/>
                <w:noProof/>
                <w:sz w:val="24"/>
                <w:szCs w:val="28"/>
              </w:rPr>
              <w:t>6.</w:t>
            </w:r>
            <w:r w:rsidR="00E13752" w:rsidRPr="00E13752">
              <w:rPr>
                <w:rFonts w:asciiTheme="minorHAnsi" w:eastAsiaTheme="minorEastAsia" w:hAnsiTheme="minorHAnsi"/>
                <w:noProof/>
                <w:kern w:val="2"/>
                <w:sz w:val="32"/>
                <w:szCs w:val="32"/>
                <w:lang w:val="en-AE" w:eastAsia="en-AE"/>
                <w14:ligatures w14:val="standardContextual"/>
              </w:rPr>
              <w:tab/>
            </w:r>
            <w:r w:rsidR="00E13752" w:rsidRPr="00E13752">
              <w:rPr>
                <w:rStyle w:val="Hyperlink"/>
                <w:noProof/>
                <w:sz w:val="24"/>
                <w:szCs w:val="28"/>
              </w:rPr>
              <w:t>NORMALIZATION</w:t>
            </w:r>
            <w:r w:rsidR="00E13752" w:rsidRPr="00E13752">
              <w:rPr>
                <w:noProof/>
                <w:webHidden/>
                <w:sz w:val="24"/>
                <w:szCs w:val="28"/>
              </w:rPr>
              <w:tab/>
            </w:r>
            <w:r w:rsidR="00E13752" w:rsidRPr="00E13752">
              <w:rPr>
                <w:noProof/>
                <w:webHidden/>
                <w:sz w:val="24"/>
                <w:szCs w:val="28"/>
              </w:rPr>
              <w:fldChar w:fldCharType="begin"/>
            </w:r>
            <w:r w:rsidR="00E13752" w:rsidRPr="00E13752">
              <w:rPr>
                <w:noProof/>
                <w:webHidden/>
                <w:sz w:val="24"/>
                <w:szCs w:val="28"/>
              </w:rPr>
              <w:instrText xml:space="preserve"> PAGEREF _Toc162562567 \h </w:instrText>
            </w:r>
            <w:r w:rsidR="00E13752" w:rsidRPr="00E13752">
              <w:rPr>
                <w:noProof/>
                <w:webHidden/>
                <w:sz w:val="24"/>
                <w:szCs w:val="28"/>
              </w:rPr>
            </w:r>
            <w:r w:rsidR="00E13752" w:rsidRPr="00E13752">
              <w:rPr>
                <w:noProof/>
                <w:webHidden/>
                <w:sz w:val="24"/>
                <w:szCs w:val="28"/>
              </w:rPr>
              <w:fldChar w:fldCharType="separate"/>
            </w:r>
            <w:r w:rsidR="00E13752" w:rsidRPr="00E13752">
              <w:rPr>
                <w:noProof/>
                <w:webHidden/>
                <w:sz w:val="24"/>
                <w:szCs w:val="28"/>
              </w:rPr>
              <w:t>8</w:t>
            </w:r>
            <w:r w:rsidR="00E13752" w:rsidRPr="00E13752">
              <w:rPr>
                <w:noProof/>
                <w:webHidden/>
                <w:sz w:val="24"/>
                <w:szCs w:val="28"/>
              </w:rPr>
              <w:fldChar w:fldCharType="end"/>
            </w:r>
          </w:hyperlink>
        </w:p>
        <w:p w14:paraId="631887E4" w14:textId="467002D1" w:rsidR="00E13752" w:rsidRPr="00E13752" w:rsidRDefault="00000000">
          <w:pPr>
            <w:pStyle w:val="TOC1"/>
            <w:rPr>
              <w:rFonts w:asciiTheme="minorHAnsi" w:eastAsiaTheme="minorEastAsia" w:hAnsiTheme="minorHAnsi"/>
              <w:noProof/>
              <w:kern w:val="2"/>
              <w:sz w:val="32"/>
              <w:szCs w:val="32"/>
              <w:lang w:val="en-AE" w:eastAsia="en-AE"/>
              <w14:ligatures w14:val="standardContextual"/>
            </w:rPr>
          </w:pPr>
          <w:hyperlink w:anchor="_Toc162562568" w:history="1">
            <w:r w:rsidR="00E13752" w:rsidRPr="00E13752">
              <w:rPr>
                <w:rStyle w:val="Hyperlink"/>
                <w:noProof/>
                <w:sz w:val="24"/>
                <w:szCs w:val="28"/>
              </w:rPr>
              <w:t>7.</w:t>
            </w:r>
            <w:r w:rsidR="00E13752" w:rsidRPr="00E13752">
              <w:rPr>
                <w:rFonts w:asciiTheme="minorHAnsi" w:eastAsiaTheme="minorEastAsia" w:hAnsiTheme="minorHAnsi"/>
                <w:noProof/>
                <w:kern w:val="2"/>
                <w:sz w:val="32"/>
                <w:szCs w:val="32"/>
                <w:lang w:val="en-AE" w:eastAsia="en-AE"/>
                <w14:ligatures w14:val="standardContextual"/>
              </w:rPr>
              <w:tab/>
            </w:r>
            <w:r w:rsidR="00E13752" w:rsidRPr="00E13752">
              <w:rPr>
                <w:rStyle w:val="Hyperlink"/>
                <w:noProof/>
                <w:sz w:val="24"/>
                <w:szCs w:val="28"/>
              </w:rPr>
              <w:t>TABLES CREATION</w:t>
            </w:r>
            <w:r w:rsidR="00E13752" w:rsidRPr="00E13752">
              <w:rPr>
                <w:noProof/>
                <w:webHidden/>
                <w:sz w:val="24"/>
                <w:szCs w:val="28"/>
              </w:rPr>
              <w:tab/>
            </w:r>
            <w:r w:rsidR="00E13752" w:rsidRPr="00E13752">
              <w:rPr>
                <w:noProof/>
                <w:webHidden/>
                <w:sz w:val="24"/>
                <w:szCs w:val="28"/>
              </w:rPr>
              <w:fldChar w:fldCharType="begin"/>
            </w:r>
            <w:r w:rsidR="00E13752" w:rsidRPr="00E13752">
              <w:rPr>
                <w:noProof/>
                <w:webHidden/>
                <w:sz w:val="24"/>
                <w:szCs w:val="28"/>
              </w:rPr>
              <w:instrText xml:space="preserve"> PAGEREF _Toc162562568 \h </w:instrText>
            </w:r>
            <w:r w:rsidR="00E13752" w:rsidRPr="00E13752">
              <w:rPr>
                <w:noProof/>
                <w:webHidden/>
                <w:sz w:val="24"/>
                <w:szCs w:val="28"/>
              </w:rPr>
            </w:r>
            <w:r w:rsidR="00E13752" w:rsidRPr="00E13752">
              <w:rPr>
                <w:noProof/>
                <w:webHidden/>
                <w:sz w:val="24"/>
                <w:szCs w:val="28"/>
              </w:rPr>
              <w:fldChar w:fldCharType="separate"/>
            </w:r>
            <w:r w:rsidR="00E13752" w:rsidRPr="00E13752">
              <w:rPr>
                <w:noProof/>
                <w:webHidden/>
                <w:sz w:val="24"/>
                <w:szCs w:val="28"/>
              </w:rPr>
              <w:t>9</w:t>
            </w:r>
            <w:r w:rsidR="00E13752" w:rsidRPr="00E13752">
              <w:rPr>
                <w:noProof/>
                <w:webHidden/>
                <w:sz w:val="24"/>
                <w:szCs w:val="28"/>
              </w:rPr>
              <w:fldChar w:fldCharType="end"/>
            </w:r>
          </w:hyperlink>
        </w:p>
        <w:p w14:paraId="3F223355" w14:textId="5E30E7B9" w:rsidR="00E13752" w:rsidRPr="00E13752" w:rsidRDefault="00000000">
          <w:pPr>
            <w:pStyle w:val="TOC1"/>
            <w:rPr>
              <w:rFonts w:asciiTheme="minorHAnsi" w:eastAsiaTheme="minorEastAsia" w:hAnsiTheme="minorHAnsi"/>
              <w:noProof/>
              <w:kern w:val="2"/>
              <w:sz w:val="32"/>
              <w:szCs w:val="32"/>
              <w:lang w:val="en-AE" w:eastAsia="en-AE"/>
              <w14:ligatures w14:val="standardContextual"/>
            </w:rPr>
          </w:pPr>
          <w:hyperlink w:anchor="_Toc162562569" w:history="1">
            <w:r w:rsidR="00E13752" w:rsidRPr="00E13752">
              <w:rPr>
                <w:rStyle w:val="Hyperlink"/>
                <w:noProof/>
                <w:sz w:val="24"/>
                <w:szCs w:val="28"/>
              </w:rPr>
              <w:t>8.</w:t>
            </w:r>
            <w:r w:rsidR="00E13752" w:rsidRPr="00E13752">
              <w:rPr>
                <w:rFonts w:asciiTheme="minorHAnsi" w:eastAsiaTheme="minorEastAsia" w:hAnsiTheme="minorHAnsi"/>
                <w:noProof/>
                <w:kern w:val="2"/>
                <w:sz w:val="32"/>
                <w:szCs w:val="32"/>
                <w:lang w:val="en-AE" w:eastAsia="en-AE"/>
                <w14:ligatures w14:val="standardContextual"/>
              </w:rPr>
              <w:tab/>
            </w:r>
            <w:r w:rsidR="00E13752" w:rsidRPr="00E13752">
              <w:rPr>
                <w:rStyle w:val="Hyperlink"/>
                <w:noProof/>
                <w:sz w:val="24"/>
                <w:szCs w:val="28"/>
              </w:rPr>
              <w:t>DATA INSERTION</w:t>
            </w:r>
            <w:r w:rsidR="00E13752" w:rsidRPr="00E13752">
              <w:rPr>
                <w:noProof/>
                <w:webHidden/>
                <w:sz w:val="24"/>
                <w:szCs w:val="28"/>
              </w:rPr>
              <w:tab/>
            </w:r>
            <w:r w:rsidR="00E13752" w:rsidRPr="00E13752">
              <w:rPr>
                <w:noProof/>
                <w:webHidden/>
                <w:sz w:val="24"/>
                <w:szCs w:val="28"/>
              </w:rPr>
              <w:fldChar w:fldCharType="begin"/>
            </w:r>
            <w:r w:rsidR="00E13752" w:rsidRPr="00E13752">
              <w:rPr>
                <w:noProof/>
                <w:webHidden/>
                <w:sz w:val="24"/>
                <w:szCs w:val="28"/>
              </w:rPr>
              <w:instrText xml:space="preserve"> PAGEREF _Toc162562569 \h </w:instrText>
            </w:r>
            <w:r w:rsidR="00E13752" w:rsidRPr="00E13752">
              <w:rPr>
                <w:noProof/>
                <w:webHidden/>
                <w:sz w:val="24"/>
                <w:szCs w:val="28"/>
              </w:rPr>
            </w:r>
            <w:r w:rsidR="00E13752" w:rsidRPr="00E13752">
              <w:rPr>
                <w:noProof/>
                <w:webHidden/>
                <w:sz w:val="24"/>
                <w:szCs w:val="28"/>
              </w:rPr>
              <w:fldChar w:fldCharType="separate"/>
            </w:r>
            <w:r w:rsidR="00E13752" w:rsidRPr="00E13752">
              <w:rPr>
                <w:noProof/>
                <w:webHidden/>
                <w:sz w:val="24"/>
                <w:szCs w:val="28"/>
              </w:rPr>
              <w:t>15</w:t>
            </w:r>
            <w:r w:rsidR="00E13752" w:rsidRPr="00E13752">
              <w:rPr>
                <w:noProof/>
                <w:webHidden/>
                <w:sz w:val="24"/>
                <w:szCs w:val="28"/>
              </w:rPr>
              <w:fldChar w:fldCharType="end"/>
            </w:r>
          </w:hyperlink>
        </w:p>
        <w:p w14:paraId="1E18273C" w14:textId="0F15BB06" w:rsidR="00E13752" w:rsidRDefault="00000000">
          <w:pPr>
            <w:pStyle w:val="TOC1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en-AE" w:eastAsia="en-AE"/>
              <w14:ligatures w14:val="standardContextual"/>
            </w:rPr>
          </w:pPr>
          <w:hyperlink w:anchor="_Toc162562570" w:history="1">
            <w:r w:rsidR="00E13752" w:rsidRPr="00E13752">
              <w:rPr>
                <w:rStyle w:val="Hyperlink"/>
                <w:noProof/>
                <w:sz w:val="24"/>
                <w:szCs w:val="28"/>
              </w:rPr>
              <w:t>9.</w:t>
            </w:r>
            <w:r w:rsidR="00E13752" w:rsidRPr="00E13752">
              <w:rPr>
                <w:rFonts w:asciiTheme="minorHAnsi" w:eastAsiaTheme="minorEastAsia" w:hAnsiTheme="minorHAnsi"/>
                <w:noProof/>
                <w:kern w:val="2"/>
                <w:sz w:val="32"/>
                <w:szCs w:val="32"/>
                <w:lang w:val="en-AE" w:eastAsia="en-AE"/>
                <w14:ligatures w14:val="standardContextual"/>
              </w:rPr>
              <w:tab/>
            </w:r>
            <w:r w:rsidR="00E13752" w:rsidRPr="00E13752">
              <w:rPr>
                <w:rStyle w:val="Hyperlink"/>
                <w:noProof/>
                <w:sz w:val="24"/>
                <w:szCs w:val="28"/>
              </w:rPr>
              <w:t>SAMPLE QUERIES</w:t>
            </w:r>
            <w:r w:rsidR="00E13752" w:rsidRPr="00E13752">
              <w:rPr>
                <w:noProof/>
                <w:webHidden/>
                <w:sz w:val="24"/>
                <w:szCs w:val="28"/>
              </w:rPr>
              <w:tab/>
            </w:r>
            <w:r w:rsidR="00E13752" w:rsidRPr="00E13752">
              <w:rPr>
                <w:noProof/>
                <w:webHidden/>
                <w:sz w:val="24"/>
                <w:szCs w:val="28"/>
              </w:rPr>
              <w:fldChar w:fldCharType="begin"/>
            </w:r>
            <w:r w:rsidR="00E13752" w:rsidRPr="00E13752">
              <w:rPr>
                <w:noProof/>
                <w:webHidden/>
                <w:sz w:val="24"/>
                <w:szCs w:val="28"/>
              </w:rPr>
              <w:instrText xml:space="preserve"> PAGEREF _Toc162562570 \h </w:instrText>
            </w:r>
            <w:r w:rsidR="00E13752" w:rsidRPr="00E13752">
              <w:rPr>
                <w:noProof/>
                <w:webHidden/>
                <w:sz w:val="24"/>
                <w:szCs w:val="28"/>
              </w:rPr>
            </w:r>
            <w:r w:rsidR="00E13752" w:rsidRPr="00E13752">
              <w:rPr>
                <w:noProof/>
                <w:webHidden/>
                <w:sz w:val="24"/>
                <w:szCs w:val="28"/>
              </w:rPr>
              <w:fldChar w:fldCharType="separate"/>
            </w:r>
            <w:r w:rsidR="00E13752" w:rsidRPr="00E13752">
              <w:rPr>
                <w:noProof/>
                <w:webHidden/>
                <w:sz w:val="24"/>
                <w:szCs w:val="28"/>
              </w:rPr>
              <w:t>23</w:t>
            </w:r>
            <w:r w:rsidR="00E13752" w:rsidRPr="00E13752">
              <w:rPr>
                <w:noProof/>
                <w:webHidden/>
                <w:sz w:val="24"/>
                <w:szCs w:val="28"/>
              </w:rPr>
              <w:fldChar w:fldCharType="end"/>
            </w:r>
          </w:hyperlink>
        </w:p>
        <w:p w14:paraId="7DC989CF" w14:textId="02CC49CD" w:rsidR="00692B21" w:rsidRPr="004472D0" w:rsidRDefault="0027725D" w:rsidP="004472D0">
          <w:pPr>
            <w:pStyle w:val="TOC1"/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r w:rsidRPr="0056329E">
            <w:rPr>
              <w:b/>
              <w:bCs/>
              <w:noProof/>
              <w:sz w:val="56"/>
              <w:szCs w:val="56"/>
            </w:rPr>
            <w:fldChar w:fldCharType="end"/>
          </w:r>
        </w:p>
      </w:sdtContent>
    </w:sdt>
    <w:p w14:paraId="7F4B6482" w14:textId="77777777" w:rsidR="004C55CC" w:rsidRDefault="004C55CC" w:rsidP="00C805C2">
      <w:pPr>
        <w:spacing w:line="240" w:lineRule="auto"/>
        <w:rPr>
          <w:szCs w:val="20"/>
        </w:rPr>
      </w:pPr>
    </w:p>
    <w:p w14:paraId="6E567524" w14:textId="28738D8C" w:rsidR="00742F7F" w:rsidRPr="00742F7F" w:rsidRDefault="00D0504F" w:rsidP="00D62E11">
      <w:pPr>
        <w:pStyle w:val="Heading1"/>
        <w:numPr>
          <w:ilvl w:val="0"/>
          <w:numId w:val="1"/>
        </w:numPr>
        <w:spacing w:line="276" w:lineRule="auto"/>
        <w:rPr>
          <w:color w:val="auto"/>
          <w:szCs w:val="20"/>
          <w:u w:val="single"/>
        </w:rPr>
      </w:pPr>
      <w:bookmarkStart w:id="5" w:name="_Toc162562560"/>
      <w:r w:rsidRPr="00742F7F">
        <w:rPr>
          <w:color w:val="auto"/>
          <w:szCs w:val="20"/>
          <w:u w:val="single"/>
        </w:rPr>
        <w:t xml:space="preserve">PROJECT </w:t>
      </w:r>
      <w:r w:rsidR="00EC3DD3" w:rsidRPr="00742F7F">
        <w:rPr>
          <w:color w:val="auto"/>
          <w:szCs w:val="20"/>
          <w:u w:val="single"/>
        </w:rPr>
        <w:t>OVERVIEW</w:t>
      </w:r>
      <w:bookmarkEnd w:id="5"/>
    </w:p>
    <w:p w14:paraId="320A9ADB" w14:textId="7EB251A7" w:rsidR="00742F7F" w:rsidRPr="00D62E11" w:rsidRDefault="00742F7F" w:rsidP="00742F7F">
      <w:pPr>
        <w:pStyle w:val="ListParagraph"/>
        <w:numPr>
          <w:ilvl w:val="0"/>
          <w:numId w:val="14"/>
        </w:numPr>
        <w:spacing w:after="120" w:line="276" w:lineRule="auto"/>
        <w:rPr>
          <w:rFonts w:ascii="Bahnschrift Light" w:hAnsi="Bahnschrift Light" w:cs="Times New Roman (Body CS)"/>
          <w:color w:val="262626" w:themeColor="text1" w:themeTint="D9"/>
          <w:sz w:val="28"/>
          <w:szCs w:val="20"/>
        </w:rPr>
      </w:pPr>
      <w:r w:rsidRPr="00D62E11">
        <w:rPr>
          <w:rFonts w:ascii="Bahnschrift Light" w:hAnsi="Bahnschrift Light" w:cs="Times New Roman (Body CS)"/>
          <w:color w:val="262626" w:themeColor="text1" w:themeTint="D9"/>
          <w:sz w:val="28"/>
          <w:szCs w:val="20"/>
        </w:rPr>
        <w:t xml:space="preserve">The </w:t>
      </w:r>
      <w:r w:rsidR="00D62E11" w:rsidRPr="00D62E11">
        <w:rPr>
          <w:rFonts w:ascii="Bahnschrift Light" w:hAnsi="Bahnschrift Light" w:cs="Times New Roman (Body CS)"/>
          <w:color w:val="262626" w:themeColor="text1" w:themeTint="D9"/>
          <w:sz w:val="28"/>
          <w:szCs w:val="20"/>
        </w:rPr>
        <w:t xml:space="preserve">A* </w:t>
      </w:r>
      <w:r w:rsidRPr="00D62E11">
        <w:rPr>
          <w:rFonts w:ascii="Bahnschrift Light" w:hAnsi="Bahnschrift Light" w:cs="Times New Roman (Body CS)"/>
          <w:color w:val="262626" w:themeColor="text1" w:themeTint="D9"/>
          <w:sz w:val="28"/>
          <w:szCs w:val="20"/>
        </w:rPr>
        <w:t xml:space="preserve">travel management system is a comprehensive database designed to handle various aspects of travel planning and booking. </w:t>
      </w:r>
    </w:p>
    <w:p w14:paraId="41AD96AE" w14:textId="7A0E8ED1" w:rsidR="00742F7F" w:rsidRPr="00D62E11" w:rsidRDefault="00742F7F" w:rsidP="00742F7F">
      <w:pPr>
        <w:pStyle w:val="ListParagraph"/>
        <w:numPr>
          <w:ilvl w:val="0"/>
          <w:numId w:val="14"/>
        </w:numPr>
        <w:spacing w:after="120" w:line="276" w:lineRule="auto"/>
        <w:rPr>
          <w:rFonts w:ascii="Bahnschrift Light" w:hAnsi="Bahnschrift Light" w:cs="Times New Roman (Body CS)"/>
          <w:color w:val="262626" w:themeColor="text1" w:themeTint="D9"/>
          <w:sz w:val="28"/>
          <w:szCs w:val="20"/>
        </w:rPr>
      </w:pPr>
      <w:r w:rsidRPr="00D62E11">
        <w:rPr>
          <w:rFonts w:ascii="Bahnschrift Light" w:hAnsi="Bahnschrift Light" w:cs="Times New Roman (Body CS)"/>
          <w:color w:val="262626" w:themeColor="text1" w:themeTint="D9"/>
          <w:sz w:val="28"/>
          <w:szCs w:val="20"/>
        </w:rPr>
        <w:t>It includes tables for users, flights, hotels, buses, agencies, agents,</w:t>
      </w:r>
      <w:r w:rsidR="00D62E11" w:rsidRPr="00D62E11">
        <w:rPr>
          <w:rFonts w:ascii="Bahnschrift Light" w:hAnsi="Bahnschrift Light" w:cs="Times New Roman (Body CS)"/>
          <w:color w:val="262626" w:themeColor="text1" w:themeTint="D9"/>
          <w:sz w:val="28"/>
          <w:szCs w:val="20"/>
        </w:rPr>
        <w:t xml:space="preserve"> </w:t>
      </w:r>
      <w:r w:rsidRPr="00D62E11">
        <w:rPr>
          <w:rFonts w:ascii="Bahnschrift Light" w:hAnsi="Bahnschrift Light" w:cs="Times New Roman (Body CS)"/>
          <w:color w:val="262626" w:themeColor="text1" w:themeTint="D9"/>
          <w:sz w:val="28"/>
          <w:szCs w:val="20"/>
        </w:rPr>
        <w:t xml:space="preserve">packages, airlines, </w:t>
      </w:r>
      <w:r w:rsidR="00D62E11" w:rsidRPr="00D62E11">
        <w:rPr>
          <w:rFonts w:ascii="Bahnschrift Light" w:hAnsi="Bahnschrift Light" w:cs="Times New Roman (Body CS)"/>
          <w:color w:val="262626" w:themeColor="text1" w:themeTint="D9"/>
          <w:sz w:val="28"/>
          <w:szCs w:val="20"/>
        </w:rPr>
        <w:t>cities, airports and related</w:t>
      </w:r>
      <w:r w:rsidRPr="00D62E11">
        <w:rPr>
          <w:rFonts w:ascii="Bahnschrift Light" w:hAnsi="Bahnschrift Light" w:cs="Times New Roman (Body CS)"/>
          <w:color w:val="262626" w:themeColor="text1" w:themeTint="D9"/>
          <w:sz w:val="28"/>
          <w:szCs w:val="20"/>
        </w:rPr>
        <w:t xml:space="preserve">. </w:t>
      </w:r>
    </w:p>
    <w:p w14:paraId="64358EB3" w14:textId="77777777" w:rsidR="00742F7F" w:rsidRPr="00D62E11" w:rsidRDefault="00742F7F" w:rsidP="00742F7F">
      <w:pPr>
        <w:pStyle w:val="ListParagraph"/>
        <w:numPr>
          <w:ilvl w:val="0"/>
          <w:numId w:val="14"/>
        </w:numPr>
        <w:spacing w:after="120" w:line="276" w:lineRule="auto"/>
        <w:rPr>
          <w:rFonts w:ascii="Bahnschrift Light" w:hAnsi="Bahnschrift Light" w:cs="Times New Roman (Body CS)"/>
          <w:color w:val="262626" w:themeColor="text1" w:themeTint="D9"/>
          <w:sz w:val="28"/>
          <w:szCs w:val="20"/>
        </w:rPr>
      </w:pPr>
      <w:r w:rsidRPr="00D62E11">
        <w:rPr>
          <w:rFonts w:ascii="Bahnschrift Light" w:hAnsi="Bahnschrift Light" w:cs="Times New Roman (Body CS)"/>
          <w:color w:val="262626" w:themeColor="text1" w:themeTint="D9"/>
          <w:sz w:val="28"/>
          <w:szCs w:val="20"/>
        </w:rPr>
        <w:t xml:space="preserve">This system facilitates seamless booking of flights, hotels, and buses either individually or as part of tour packages. </w:t>
      </w:r>
    </w:p>
    <w:p w14:paraId="49DC3C19" w14:textId="1B89DD6A" w:rsidR="00742F7F" w:rsidRPr="00D62E11" w:rsidRDefault="00742F7F" w:rsidP="00742F7F">
      <w:pPr>
        <w:pStyle w:val="ListParagraph"/>
        <w:numPr>
          <w:ilvl w:val="0"/>
          <w:numId w:val="14"/>
        </w:numPr>
        <w:spacing w:after="120" w:line="276" w:lineRule="auto"/>
        <w:rPr>
          <w:rFonts w:ascii="Bahnschrift Light" w:hAnsi="Bahnschrift Light" w:cs="Times New Roman (Body CS)"/>
          <w:caps/>
          <w:color w:val="262626" w:themeColor="text1" w:themeTint="D9"/>
          <w:sz w:val="28"/>
          <w:szCs w:val="20"/>
        </w:rPr>
      </w:pPr>
      <w:r w:rsidRPr="00D62E11">
        <w:rPr>
          <w:rFonts w:ascii="Bahnschrift Light" w:hAnsi="Bahnschrift Light" w:cs="Times New Roman (Body CS)"/>
          <w:color w:val="262626" w:themeColor="text1" w:themeTint="D9"/>
          <w:sz w:val="28"/>
          <w:szCs w:val="20"/>
        </w:rPr>
        <w:t>With its extensive features, it provides users with efficient tools for planning and organizing their trips, making it indispensable for travelers and travel agents alike</w:t>
      </w:r>
      <w:r w:rsidRPr="00D62E11">
        <w:rPr>
          <w:rFonts w:ascii="Bahnschrift Light" w:hAnsi="Bahnschrift Light" w:cs="Times New Roman (Body CS)"/>
          <w:caps/>
          <w:color w:val="262626" w:themeColor="text1" w:themeTint="D9"/>
          <w:sz w:val="28"/>
          <w:szCs w:val="20"/>
        </w:rPr>
        <w:t>.</w:t>
      </w:r>
    </w:p>
    <w:p w14:paraId="51EADB00" w14:textId="77777777" w:rsidR="00742F7F" w:rsidRDefault="00742F7F" w:rsidP="00742F7F">
      <w:pPr>
        <w:rPr>
          <w:sz w:val="28"/>
          <w:szCs w:val="32"/>
        </w:rPr>
      </w:pPr>
    </w:p>
    <w:p w14:paraId="457C161B" w14:textId="77777777" w:rsidR="00E13752" w:rsidRPr="00742F7F" w:rsidRDefault="00E13752" w:rsidP="00742F7F">
      <w:pPr>
        <w:rPr>
          <w:sz w:val="28"/>
          <w:szCs w:val="32"/>
        </w:rPr>
      </w:pPr>
    </w:p>
    <w:p w14:paraId="09D01CEF" w14:textId="6A0AA2CF" w:rsidR="00742F7F" w:rsidRPr="00DA0F17" w:rsidRDefault="00C861B3" w:rsidP="00D62E11">
      <w:pPr>
        <w:pStyle w:val="Heading1"/>
        <w:numPr>
          <w:ilvl w:val="0"/>
          <w:numId w:val="1"/>
        </w:numPr>
        <w:spacing w:line="240" w:lineRule="auto"/>
        <w:rPr>
          <w:szCs w:val="28"/>
          <w:u w:val="single"/>
        </w:rPr>
      </w:pPr>
      <w:bookmarkStart w:id="6" w:name="_Toc162562561"/>
      <w:r>
        <w:rPr>
          <w:szCs w:val="28"/>
          <w:u w:val="single"/>
        </w:rPr>
        <w:lastRenderedPageBreak/>
        <w:t>ENTITY RELATIONSHIP DIAGRAM (ERD)</w:t>
      </w:r>
      <w:bookmarkEnd w:id="6"/>
    </w:p>
    <w:p w14:paraId="250C681D" w14:textId="45E9D472" w:rsidR="00D62E11" w:rsidRDefault="004C55CC" w:rsidP="00D62E11">
      <w:r>
        <w:rPr>
          <w:noProof/>
        </w:rPr>
        <w:drawing>
          <wp:anchor distT="0" distB="0" distL="114300" distR="114300" simplePos="0" relativeHeight="251662336" behindDoc="0" locked="0" layoutInCell="1" allowOverlap="1" wp14:anchorId="08CA7272" wp14:editId="42778461">
            <wp:simplePos x="0" y="0"/>
            <wp:positionH relativeFrom="margin">
              <wp:posOffset>-285814</wp:posOffset>
            </wp:positionH>
            <wp:positionV relativeFrom="paragraph">
              <wp:posOffset>309880</wp:posOffset>
            </wp:positionV>
            <wp:extent cx="7067539" cy="5108954"/>
            <wp:effectExtent l="0" t="0" r="635" b="0"/>
            <wp:wrapNone/>
            <wp:docPr id="1270790185" name="Picture 2" descr="ER Diagr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R Diagram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67539" cy="51089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BC1E65" w14:textId="314FB589" w:rsidR="00DA0F17" w:rsidRDefault="00DA0F17" w:rsidP="00D62E11"/>
    <w:p w14:paraId="44EC28CF" w14:textId="6362A279" w:rsidR="00DA0F17" w:rsidRDefault="00DA0F17" w:rsidP="00D62E11"/>
    <w:p w14:paraId="4E983EF2" w14:textId="5F0B0C75" w:rsidR="00DA0F17" w:rsidRDefault="00DA0F17" w:rsidP="00D62E11"/>
    <w:p w14:paraId="27162CD3" w14:textId="4704EC38" w:rsidR="00DA0F17" w:rsidRDefault="00DA0F17" w:rsidP="00D62E11"/>
    <w:p w14:paraId="75CE0506" w14:textId="2EAC61CE" w:rsidR="00DA0F17" w:rsidRDefault="00DA0F17" w:rsidP="00D62E11"/>
    <w:p w14:paraId="4E890CC5" w14:textId="3C0A37FA" w:rsidR="00DA0F17" w:rsidRDefault="00DA0F17" w:rsidP="00D62E11"/>
    <w:p w14:paraId="10A3C45A" w14:textId="77777777" w:rsidR="00DA0F17" w:rsidRDefault="00DA0F17" w:rsidP="00D62E11"/>
    <w:p w14:paraId="0ABAC0C3" w14:textId="0D34C8F4" w:rsidR="00DA0F17" w:rsidRDefault="00DA0F17" w:rsidP="00D62E11"/>
    <w:p w14:paraId="4203CB56" w14:textId="77777777" w:rsidR="00DA0F17" w:rsidRDefault="00DA0F17" w:rsidP="00D62E11"/>
    <w:p w14:paraId="5A235C64" w14:textId="3A5FD201" w:rsidR="00DA0F17" w:rsidRDefault="00DA0F17" w:rsidP="00D62E11"/>
    <w:p w14:paraId="19A648AD" w14:textId="77777777" w:rsidR="00DA0F17" w:rsidRDefault="00DA0F17" w:rsidP="00D62E11"/>
    <w:p w14:paraId="55218C98" w14:textId="30BDC066" w:rsidR="00DA0F17" w:rsidRDefault="00DA0F17" w:rsidP="00D62E11"/>
    <w:p w14:paraId="54AFCB0C" w14:textId="77777777" w:rsidR="00DA0F17" w:rsidRDefault="00DA0F17" w:rsidP="00D62E11"/>
    <w:p w14:paraId="574985B4" w14:textId="6C33E4C8" w:rsidR="00DA0F17" w:rsidRDefault="00DA0F17" w:rsidP="00D62E11"/>
    <w:p w14:paraId="6CB2BE23" w14:textId="77777777" w:rsidR="00DA0F17" w:rsidRDefault="00DA0F17" w:rsidP="00D62E11"/>
    <w:p w14:paraId="73184C7B" w14:textId="77777777" w:rsidR="00626A99" w:rsidRDefault="00626A99" w:rsidP="00D62E11"/>
    <w:p w14:paraId="21516152" w14:textId="77777777" w:rsidR="00626A99" w:rsidRDefault="00626A99" w:rsidP="00D62E11"/>
    <w:p w14:paraId="48C48BA3" w14:textId="77777777" w:rsidR="00626A99" w:rsidRDefault="00626A99" w:rsidP="00D62E11"/>
    <w:p w14:paraId="72F12ECC" w14:textId="77777777" w:rsidR="00626A99" w:rsidRDefault="00626A99" w:rsidP="00D62E11"/>
    <w:p w14:paraId="104B29A4" w14:textId="77777777" w:rsidR="00626A99" w:rsidRDefault="00626A99" w:rsidP="00D62E11"/>
    <w:p w14:paraId="5F018B8B" w14:textId="77777777" w:rsidR="00626A99" w:rsidRDefault="00626A99" w:rsidP="00D62E11"/>
    <w:p w14:paraId="66C8705F" w14:textId="77777777" w:rsidR="00626A99" w:rsidRDefault="00626A99" w:rsidP="00D62E11"/>
    <w:p w14:paraId="37705A6E" w14:textId="77777777" w:rsidR="00626A99" w:rsidRDefault="00626A99" w:rsidP="00D62E11"/>
    <w:p w14:paraId="6B851E66" w14:textId="77777777" w:rsidR="00626A99" w:rsidRDefault="00626A99" w:rsidP="00D62E11"/>
    <w:p w14:paraId="379979DE" w14:textId="77777777" w:rsidR="00626A99" w:rsidRDefault="00626A99" w:rsidP="00D62E11"/>
    <w:p w14:paraId="101DF49A" w14:textId="77777777" w:rsidR="00626A99" w:rsidRDefault="00626A99" w:rsidP="00D62E11"/>
    <w:p w14:paraId="19B6043C" w14:textId="77777777" w:rsidR="00626A99" w:rsidRDefault="00626A99" w:rsidP="00D62E11"/>
    <w:p w14:paraId="371BC01A" w14:textId="77777777" w:rsidR="00626A99" w:rsidRDefault="00626A99" w:rsidP="00D62E11"/>
    <w:p w14:paraId="6617ED77" w14:textId="09DA071C" w:rsidR="00626A99" w:rsidRDefault="00C861B3" w:rsidP="00626A99">
      <w:pPr>
        <w:pStyle w:val="Heading1"/>
        <w:numPr>
          <w:ilvl w:val="0"/>
          <w:numId w:val="1"/>
        </w:numPr>
        <w:spacing w:line="240" w:lineRule="auto"/>
        <w:rPr>
          <w:szCs w:val="28"/>
          <w:u w:val="single"/>
        </w:rPr>
      </w:pPr>
      <w:bookmarkStart w:id="7" w:name="_Toc162562562"/>
      <w:r>
        <w:rPr>
          <w:szCs w:val="28"/>
          <w:u w:val="single"/>
        </w:rPr>
        <w:lastRenderedPageBreak/>
        <w:t>RELATIONAL MODEL</w:t>
      </w:r>
      <w:bookmarkEnd w:id="7"/>
    </w:p>
    <w:p w14:paraId="321380A4" w14:textId="2163A515" w:rsidR="00626A99" w:rsidRPr="00626A99" w:rsidRDefault="00626A99" w:rsidP="00626A99"/>
    <w:p w14:paraId="22D37F4B" w14:textId="792D08B9" w:rsidR="00626A99" w:rsidRDefault="004C55CC" w:rsidP="00D62E11">
      <w:r>
        <w:rPr>
          <w:noProof/>
        </w:rPr>
        <w:drawing>
          <wp:anchor distT="0" distB="0" distL="114300" distR="114300" simplePos="0" relativeHeight="251663360" behindDoc="0" locked="0" layoutInCell="1" allowOverlap="1" wp14:anchorId="4BA42031" wp14:editId="4FB49499">
            <wp:simplePos x="0" y="0"/>
            <wp:positionH relativeFrom="page">
              <wp:align>center</wp:align>
            </wp:positionH>
            <wp:positionV relativeFrom="paragraph">
              <wp:posOffset>100757</wp:posOffset>
            </wp:positionV>
            <wp:extent cx="7042150" cy="4879975"/>
            <wp:effectExtent l="0" t="0" r="6350" b="0"/>
            <wp:wrapNone/>
            <wp:docPr id="25992003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2150" cy="4879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F57C5DA" w14:textId="27A17C5F" w:rsidR="00626A99" w:rsidRDefault="00626A99" w:rsidP="00D62E11"/>
    <w:p w14:paraId="3FAD4912" w14:textId="6D92ADEF" w:rsidR="00626A99" w:rsidRDefault="00626A99" w:rsidP="00D62E11"/>
    <w:p w14:paraId="24096193" w14:textId="7A83236C" w:rsidR="00626A99" w:rsidRDefault="00626A99" w:rsidP="00D62E11"/>
    <w:p w14:paraId="398F944D" w14:textId="6DB80A83" w:rsidR="00626A99" w:rsidRDefault="00626A99" w:rsidP="00D62E11"/>
    <w:p w14:paraId="2FE1666D" w14:textId="10EC3AEE" w:rsidR="00626A99" w:rsidRDefault="00626A99" w:rsidP="00D62E11"/>
    <w:p w14:paraId="6101E580" w14:textId="2DA4D348" w:rsidR="00626A99" w:rsidRDefault="00626A99" w:rsidP="00D62E11"/>
    <w:p w14:paraId="247FF900" w14:textId="04F297CC" w:rsidR="00626A99" w:rsidRDefault="00626A99" w:rsidP="00D62E11"/>
    <w:p w14:paraId="3F5DB6CC" w14:textId="32ACCAF3" w:rsidR="00626A99" w:rsidRDefault="00626A99" w:rsidP="00D62E11"/>
    <w:p w14:paraId="266BF9B5" w14:textId="2E6B2D1F" w:rsidR="00626A99" w:rsidRDefault="00626A99" w:rsidP="00D62E11"/>
    <w:p w14:paraId="101250B4" w14:textId="1833755C" w:rsidR="00626A99" w:rsidRDefault="00626A99" w:rsidP="00D62E11"/>
    <w:p w14:paraId="3264C1BB" w14:textId="511D42B6" w:rsidR="00626A99" w:rsidRDefault="00626A99" w:rsidP="00D62E11"/>
    <w:p w14:paraId="7C3D4F08" w14:textId="1FD56CF3" w:rsidR="00626A99" w:rsidRDefault="00626A99" w:rsidP="00D62E11"/>
    <w:p w14:paraId="4861B307" w14:textId="61C1D2A4" w:rsidR="00626A99" w:rsidRDefault="00626A99" w:rsidP="00D62E11"/>
    <w:p w14:paraId="0042D022" w14:textId="61519334" w:rsidR="00626A99" w:rsidRDefault="00626A99" w:rsidP="00D62E11"/>
    <w:p w14:paraId="4D9C7C3F" w14:textId="729A12BA" w:rsidR="00626A99" w:rsidRDefault="00626A99" w:rsidP="00D62E11"/>
    <w:p w14:paraId="3FA66CB6" w14:textId="1FAAD8EB" w:rsidR="00626A99" w:rsidRDefault="00626A99" w:rsidP="00D62E11"/>
    <w:p w14:paraId="5A88E35F" w14:textId="19D02077" w:rsidR="00626A99" w:rsidRDefault="00626A99" w:rsidP="00D62E11"/>
    <w:p w14:paraId="7BFE7F16" w14:textId="095DA498" w:rsidR="00626A99" w:rsidRDefault="00626A99" w:rsidP="00D62E11"/>
    <w:p w14:paraId="5B835B69" w14:textId="660E3125" w:rsidR="00626A99" w:rsidRDefault="00626A99" w:rsidP="00D62E11"/>
    <w:p w14:paraId="6BADED19" w14:textId="0AFAD600" w:rsidR="00626A99" w:rsidRDefault="00626A99" w:rsidP="00D62E11"/>
    <w:p w14:paraId="2E85EE84" w14:textId="3A0DD9F8" w:rsidR="00626A99" w:rsidRDefault="00626A99" w:rsidP="00D62E11"/>
    <w:p w14:paraId="454E5500" w14:textId="46B8295D" w:rsidR="00626A99" w:rsidRDefault="00626A99" w:rsidP="00D62E11"/>
    <w:p w14:paraId="7FC00DC0" w14:textId="00527A74" w:rsidR="00626A99" w:rsidRDefault="00626A99" w:rsidP="00D62E11"/>
    <w:p w14:paraId="76894DC3" w14:textId="3B16486E" w:rsidR="00626A99" w:rsidRDefault="00626A99" w:rsidP="00D62E11"/>
    <w:p w14:paraId="1F1A51FC" w14:textId="691851EA" w:rsidR="00626A99" w:rsidRDefault="00626A99" w:rsidP="00D62E11"/>
    <w:p w14:paraId="46FE7840" w14:textId="6B7D4DED" w:rsidR="00626A99" w:rsidRDefault="00626A99" w:rsidP="00D62E11"/>
    <w:p w14:paraId="6C1C609E" w14:textId="77777777" w:rsidR="00626A99" w:rsidRDefault="00626A99" w:rsidP="00D62E11"/>
    <w:p w14:paraId="5E54BE61" w14:textId="77777777" w:rsidR="00626A99" w:rsidRDefault="00626A99" w:rsidP="00D62E11"/>
    <w:p w14:paraId="67AF13FF" w14:textId="51EFF293" w:rsidR="00626A99" w:rsidRDefault="00626A99" w:rsidP="00D62E11"/>
    <w:p w14:paraId="530A0EB2" w14:textId="5E362F5D" w:rsidR="00C9526C" w:rsidRPr="00913277" w:rsidRDefault="00913277" w:rsidP="00913277">
      <w:pPr>
        <w:pStyle w:val="Heading1"/>
        <w:numPr>
          <w:ilvl w:val="0"/>
          <w:numId w:val="1"/>
        </w:numPr>
        <w:spacing w:line="240" w:lineRule="auto"/>
        <w:rPr>
          <w:szCs w:val="28"/>
          <w:u w:val="single"/>
        </w:rPr>
      </w:pPr>
      <w:bookmarkStart w:id="8" w:name="_Toc162562563"/>
      <w:r>
        <w:rPr>
          <w:szCs w:val="28"/>
          <w:u w:val="single"/>
        </w:rPr>
        <w:lastRenderedPageBreak/>
        <w:t>ERD EXPLANATION</w:t>
      </w:r>
      <w:bookmarkEnd w:id="8"/>
      <w:r w:rsidR="00C9526C" w:rsidRPr="00913277">
        <w:rPr>
          <w:szCs w:val="20"/>
        </w:rPr>
        <w:br/>
      </w:r>
    </w:p>
    <w:p w14:paraId="43E2ADF6" w14:textId="74885FC0" w:rsidR="00C9526C" w:rsidRPr="008C7791" w:rsidRDefault="008C7791" w:rsidP="00C9526C">
      <w:pPr>
        <w:pStyle w:val="Heading2"/>
        <w:numPr>
          <w:ilvl w:val="1"/>
          <w:numId w:val="1"/>
        </w:numPr>
        <w:rPr>
          <w:sz w:val="28"/>
          <w:szCs w:val="24"/>
        </w:rPr>
      </w:pPr>
      <w:bookmarkStart w:id="9" w:name="_Toc162562564"/>
      <w:r w:rsidRPr="008C7791">
        <w:rPr>
          <w:sz w:val="28"/>
          <w:szCs w:val="24"/>
        </w:rPr>
        <w:t>ENTITIES</w:t>
      </w:r>
      <w:bookmarkEnd w:id="9"/>
    </w:p>
    <w:tbl>
      <w:tblPr>
        <w:tblStyle w:val="TableGrid"/>
        <w:tblW w:w="999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990"/>
      </w:tblGrid>
      <w:tr w:rsidR="00C9526C" w:rsidRPr="006F3C30" w14:paraId="17A20BB0" w14:textId="77777777" w:rsidTr="008C7791">
        <w:trPr>
          <w:trHeight w:val="11650"/>
        </w:trPr>
        <w:tc>
          <w:tcPr>
            <w:tcW w:w="9990" w:type="dxa"/>
            <w:tcBorders>
              <w:bottom w:val="single" w:sz="18" w:space="0" w:color="BFBFBF" w:themeColor="background1" w:themeShade="BF"/>
              <w:right w:val="single" w:sz="18" w:space="0" w:color="BFBFBF" w:themeColor="background1" w:themeShade="BF"/>
            </w:tcBorders>
            <w:shd w:val="clear" w:color="auto" w:fill="auto"/>
            <w:tcMar>
              <w:top w:w="173" w:type="dxa"/>
              <w:left w:w="173" w:type="dxa"/>
              <w:right w:w="173" w:type="dxa"/>
            </w:tcMar>
          </w:tcPr>
          <w:p w14:paraId="4458D95B" w14:textId="77777777" w:rsidR="00CD514D" w:rsidRPr="00CD514D" w:rsidRDefault="00CD514D" w:rsidP="00CD514D">
            <w:pPr>
              <w:spacing w:after="120" w:line="276" w:lineRule="auto"/>
              <w:rPr>
                <w:sz w:val="21"/>
                <w:szCs w:val="21"/>
              </w:rPr>
            </w:pPr>
            <w:r w:rsidRPr="00CD514D">
              <w:rPr>
                <w:sz w:val="21"/>
                <w:szCs w:val="21"/>
              </w:rPr>
              <w:t>Users: Contains details of users including name, date of birth, user ID, password, user type, and email.</w:t>
            </w:r>
          </w:p>
          <w:p w14:paraId="1F975A71" w14:textId="77777777" w:rsidR="00CD514D" w:rsidRPr="00CD514D" w:rsidRDefault="00CD514D" w:rsidP="00CD514D">
            <w:pPr>
              <w:spacing w:after="120" w:line="276" w:lineRule="auto"/>
              <w:rPr>
                <w:sz w:val="21"/>
                <w:szCs w:val="21"/>
              </w:rPr>
            </w:pPr>
            <w:r w:rsidRPr="00CD514D">
              <w:rPr>
                <w:sz w:val="21"/>
                <w:szCs w:val="21"/>
              </w:rPr>
              <w:t>City: Stores information about cities with attributes like city ID, name, state, and country.</w:t>
            </w:r>
          </w:p>
          <w:p w14:paraId="0C75677D" w14:textId="77777777" w:rsidR="00CD514D" w:rsidRPr="00CD514D" w:rsidRDefault="00CD514D" w:rsidP="00CD514D">
            <w:pPr>
              <w:spacing w:after="120" w:line="276" w:lineRule="auto"/>
              <w:rPr>
                <w:sz w:val="21"/>
                <w:szCs w:val="21"/>
              </w:rPr>
            </w:pPr>
            <w:r w:rsidRPr="00CD514D">
              <w:rPr>
                <w:sz w:val="21"/>
                <w:szCs w:val="21"/>
              </w:rPr>
              <w:t>Airport: Represents airports with attributes such as airport ID, name, and associated city ID.</w:t>
            </w:r>
          </w:p>
          <w:p w14:paraId="0F0FD000" w14:textId="77777777" w:rsidR="00CD514D" w:rsidRPr="00CD514D" w:rsidRDefault="00CD514D" w:rsidP="00CD514D">
            <w:pPr>
              <w:spacing w:after="120" w:line="276" w:lineRule="auto"/>
              <w:rPr>
                <w:sz w:val="21"/>
                <w:szCs w:val="21"/>
              </w:rPr>
            </w:pPr>
            <w:r w:rsidRPr="00CD514D">
              <w:rPr>
                <w:sz w:val="21"/>
                <w:szCs w:val="21"/>
              </w:rPr>
              <w:t>Hotel: Contains details about hotels including hotel ID, name, and associated city ID.</w:t>
            </w:r>
          </w:p>
          <w:p w14:paraId="6CAB3C35" w14:textId="77777777" w:rsidR="00CD514D" w:rsidRPr="00CD514D" w:rsidRDefault="00CD514D" w:rsidP="00CD514D">
            <w:pPr>
              <w:spacing w:after="120" w:line="276" w:lineRule="auto"/>
              <w:rPr>
                <w:sz w:val="21"/>
                <w:szCs w:val="21"/>
              </w:rPr>
            </w:pPr>
            <w:proofErr w:type="spellStart"/>
            <w:r w:rsidRPr="00CD514D">
              <w:rPr>
                <w:sz w:val="21"/>
                <w:szCs w:val="21"/>
              </w:rPr>
              <w:t>Room_Types</w:t>
            </w:r>
            <w:proofErr w:type="spellEnd"/>
            <w:r w:rsidRPr="00CD514D">
              <w:rPr>
                <w:sz w:val="21"/>
                <w:szCs w:val="21"/>
              </w:rPr>
              <w:t>: Stores information about room types available in hotels, with attributes like type name, count, price, and associated hotel ID.</w:t>
            </w:r>
          </w:p>
          <w:p w14:paraId="00319D8A" w14:textId="77777777" w:rsidR="00CD514D" w:rsidRPr="00CD514D" w:rsidRDefault="00CD514D" w:rsidP="00CD514D">
            <w:pPr>
              <w:spacing w:after="120" w:line="276" w:lineRule="auto"/>
              <w:rPr>
                <w:sz w:val="21"/>
                <w:szCs w:val="21"/>
              </w:rPr>
            </w:pPr>
            <w:r w:rsidRPr="00CD514D">
              <w:rPr>
                <w:sz w:val="21"/>
                <w:szCs w:val="21"/>
              </w:rPr>
              <w:t>Agency: Represents travel agencies with attributes like agency ID and name.</w:t>
            </w:r>
          </w:p>
          <w:p w14:paraId="0A757A59" w14:textId="77777777" w:rsidR="00CD514D" w:rsidRPr="00CD514D" w:rsidRDefault="00CD514D" w:rsidP="00CD514D">
            <w:pPr>
              <w:spacing w:after="120" w:line="276" w:lineRule="auto"/>
              <w:rPr>
                <w:sz w:val="21"/>
                <w:szCs w:val="21"/>
              </w:rPr>
            </w:pPr>
            <w:r w:rsidRPr="00CD514D">
              <w:rPr>
                <w:sz w:val="21"/>
                <w:szCs w:val="21"/>
              </w:rPr>
              <w:t>Agent: Contains details about agents working for travel agencies, including agent ID, name, experience, and associated agency ID.</w:t>
            </w:r>
          </w:p>
          <w:p w14:paraId="57E35930" w14:textId="77777777" w:rsidR="00CD514D" w:rsidRPr="00CD514D" w:rsidRDefault="00CD514D" w:rsidP="00CD514D">
            <w:pPr>
              <w:spacing w:after="120" w:line="276" w:lineRule="auto"/>
              <w:rPr>
                <w:sz w:val="21"/>
                <w:szCs w:val="21"/>
              </w:rPr>
            </w:pPr>
            <w:r w:rsidRPr="00CD514D">
              <w:rPr>
                <w:sz w:val="21"/>
                <w:szCs w:val="21"/>
              </w:rPr>
              <w:t>Package: Stores information about travel packages offered by agencies, with attributes like package ID, title, and associated agency ID.</w:t>
            </w:r>
          </w:p>
          <w:p w14:paraId="47E158C6" w14:textId="77777777" w:rsidR="00CD514D" w:rsidRPr="00CD514D" w:rsidRDefault="00CD514D" w:rsidP="00CD514D">
            <w:pPr>
              <w:spacing w:after="120" w:line="276" w:lineRule="auto"/>
              <w:rPr>
                <w:sz w:val="21"/>
                <w:szCs w:val="21"/>
              </w:rPr>
            </w:pPr>
            <w:r w:rsidRPr="00CD514D">
              <w:rPr>
                <w:sz w:val="21"/>
                <w:szCs w:val="21"/>
              </w:rPr>
              <w:t>Airline: Represents airlines with attributes such as airline ID and name.</w:t>
            </w:r>
          </w:p>
          <w:p w14:paraId="6A389466" w14:textId="2B178663" w:rsidR="00C9526C" w:rsidRPr="006F3C30" w:rsidRDefault="00CD514D" w:rsidP="00CD514D">
            <w:pPr>
              <w:spacing w:after="120" w:line="276" w:lineRule="auto"/>
              <w:rPr>
                <w:sz w:val="21"/>
                <w:szCs w:val="21"/>
              </w:rPr>
            </w:pPr>
            <w:r w:rsidRPr="00CD514D">
              <w:rPr>
                <w:sz w:val="21"/>
                <w:szCs w:val="21"/>
              </w:rPr>
              <w:t>Bus: Contains details about bus services with attributes like bus ID, name, seats, fare, departure time, arrival time, departure city, and arrival city.</w:t>
            </w:r>
          </w:p>
        </w:tc>
      </w:tr>
    </w:tbl>
    <w:p w14:paraId="3EA7115D" w14:textId="77777777" w:rsidR="00C9526C" w:rsidRDefault="00C9526C" w:rsidP="00C9526C"/>
    <w:p w14:paraId="2A51FFFE" w14:textId="33ECB98A" w:rsidR="00C9526C" w:rsidRPr="008C7791" w:rsidRDefault="008C7791" w:rsidP="00C9526C">
      <w:pPr>
        <w:pStyle w:val="Heading2"/>
        <w:numPr>
          <w:ilvl w:val="1"/>
          <w:numId w:val="1"/>
        </w:numPr>
        <w:rPr>
          <w:sz w:val="28"/>
          <w:szCs w:val="24"/>
        </w:rPr>
      </w:pPr>
      <w:bookmarkStart w:id="10" w:name="_Toc162562565"/>
      <w:r w:rsidRPr="008C7791">
        <w:rPr>
          <w:sz w:val="28"/>
          <w:szCs w:val="24"/>
        </w:rPr>
        <w:lastRenderedPageBreak/>
        <w:t>RELATIONSHIP</w:t>
      </w:r>
      <w:r>
        <w:rPr>
          <w:sz w:val="28"/>
          <w:szCs w:val="24"/>
        </w:rPr>
        <w:t>S</w:t>
      </w:r>
      <w:bookmarkEnd w:id="10"/>
    </w:p>
    <w:tbl>
      <w:tblPr>
        <w:tblStyle w:val="TableGrid"/>
        <w:tblW w:w="999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990"/>
      </w:tblGrid>
      <w:tr w:rsidR="00C9526C" w:rsidRPr="006F3C30" w14:paraId="0D0504D6" w14:textId="77777777" w:rsidTr="008C7791">
        <w:trPr>
          <w:trHeight w:val="11355"/>
        </w:trPr>
        <w:tc>
          <w:tcPr>
            <w:tcW w:w="9990" w:type="dxa"/>
            <w:tcBorders>
              <w:bottom w:val="single" w:sz="18" w:space="0" w:color="BFBFBF" w:themeColor="background1" w:themeShade="BF"/>
              <w:right w:val="single" w:sz="18" w:space="0" w:color="BFBFBF" w:themeColor="background1" w:themeShade="BF"/>
            </w:tcBorders>
            <w:shd w:val="clear" w:color="auto" w:fill="auto"/>
            <w:tcMar>
              <w:top w:w="173" w:type="dxa"/>
              <w:left w:w="173" w:type="dxa"/>
              <w:right w:w="173" w:type="dxa"/>
            </w:tcMar>
          </w:tcPr>
          <w:p w14:paraId="5042FE96" w14:textId="77777777" w:rsidR="00CD514D" w:rsidRPr="00CD514D" w:rsidRDefault="00CD514D" w:rsidP="00CD514D">
            <w:pPr>
              <w:spacing w:after="120" w:line="276" w:lineRule="auto"/>
              <w:rPr>
                <w:sz w:val="21"/>
                <w:szCs w:val="21"/>
              </w:rPr>
            </w:pPr>
            <w:r w:rsidRPr="00CD514D">
              <w:rPr>
                <w:sz w:val="21"/>
                <w:szCs w:val="21"/>
              </w:rPr>
              <w:t>One-to-Many Relationships:</w:t>
            </w:r>
          </w:p>
          <w:p w14:paraId="352D9B88" w14:textId="77777777" w:rsidR="00CD514D" w:rsidRPr="00CD514D" w:rsidRDefault="00CD514D" w:rsidP="00CD514D">
            <w:pPr>
              <w:spacing w:after="120" w:line="276" w:lineRule="auto"/>
              <w:rPr>
                <w:sz w:val="21"/>
                <w:szCs w:val="21"/>
              </w:rPr>
            </w:pPr>
            <w:r w:rsidRPr="00CD514D">
              <w:rPr>
                <w:sz w:val="21"/>
                <w:szCs w:val="21"/>
              </w:rPr>
              <w:t xml:space="preserve">Users and </w:t>
            </w:r>
            <w:proofErr w:type="spellStart"/>
            <w:r w:rsidRPr="00CD514D">
              <w:rPr>
                <w:sz w:val="21"/>
                <w:szCs w:val="21"/>
              </w:rPr>
              <w:t>User_Phone_No</w:t>
            </w:r>
            <w:proofErr w:type="spellEnd"/>
            <w:r w:rsidRPr="00CD514D">
              <w:rPr>
                <w:sz w:val="21"/>
                <w:szCs w:val="21"/>
              </w:rPr>
              <w:t>: Each user can have multiple phone numbers associated with them.</w:t>
            </w:r>
          </w:p>
          <w:p w14:paraId="31B47E7C" w14:textId="77777777" w:rsidR="00CD514D" w:rsidRPr="00CD514D" w:rsidRDefault="00CD514D" w:rsidP="00CD514D">
            <w:pPr>
              <w:spacing w:after="120" w:line="276" w:lineRule="auto"/>
              <w:rPr>
                <w:sz w:val="21"/>
                <w:szCs w:val="21"/>
              </w:rPr>
            </w:pPr>
            <w:r w:rsidRPr="00CD514D">
              <w:rPr>
                <w:sz w:val="21"/>
                <w:szCs w:val="21"/>
              </w:rPr>
              <w:t xml:space="preserve">Hotel and </w:t>
            </w:r>
            <w:proofErr w:type="spellStart"/>
            <w:r w:rsidRPr="00CD514D">
              <w:rPr>
                <w:sz w:val="21"/>
                <w:szCs w:val="21"/>
              </w:rPr>
              <w:t>Room_Types</w:t>
            </w:r>
            <w:proofErr w:type="spellEnd"/>
            <w:r w:rsidRPr="00CD514D">
              <w:rPr>
                <w:sz w:val="21"/>
                <w:szCs w:val="21"/>
              </w:rPr>
              <w:t>: Each hotel can have multiple room types available.</w:t>
            </w:r>
          </w:p>
          <w:p w14:paraId="746518DC" w14:textId="77777777" w:rsidR="00CD514D" w:rsidRPr="00CD514D" w:rsidRDefault="00CD514D" w:rsidP="00CD514D">
            <w:pPr>
              <w:spacing w:after="120" w:line="276" w:lineRule="auto"/>
              <w:rPr>
                <w:sz w:val="21"/>
                <w:szCs w:val="21"/>
              </w:rPr>
            </w:pPr>
            <w:r w:rsidRPr="00CD514D">
              <w:rPr>
                <w:sz w:val="21"/>
                <w:szCs w:val="21"/>
              </w:rPr>
              <w:t>Agency and Agent: Each agency can have multiple agents working for them.</w:t>
            </w:r>
          </w:p>
          <w:p w14:paraId="6577AA81" w14:textId="77777777" w:rsidR="00CD514D" w:rsidRPr="00CD514D" w:rsidRDefault="00CD514D" w:rsidP="00CD514D">
            <w:pPr>
              <w:spacing w:after="120" w:line="276" w:lineRule="auto"/>
              <w:rPr>
                <w:sz w:val="21"/>
                <w:szCs w:val="21"/>
              </w:rPr>
            </w:pPr>
            <w:r w:rsidRPr="00CD514D">
              <w:rPr>
                <w:sz w:val="21"/>
                <w:szCs w:val="21"/>
              </w:rPr>
              <w:t xml:space="preserve">Package and </w:t>
            </w:r>
            <w:proofErr w:type="spellStart"/>
            <w:r w:rsidRPr="00CD514D">
              <w:rPr>
                <w:sz w:val="21"/>
                <w:szCs w:val="21"/>
              </w:rPr>
              <w:t>Room_Types</w:t>
            </w:r>
            <w:proofErr w:type="spellEnd"/>
            <w:r w:rsidRPr="00CD514D">
              <w:rPr>
                <w:sz w:val="21"/>
                <w:szCs w:val="21"/>
              </w:rPr>
              <w:t>: Each travel package may include multiple room types.</w:t>
            </w:r>
          </w:p>
          <w:p w14:paraId="3AD4F6FF" w14:textId="77777777" w:rsidR="00CD514D" w:rsidRPr="00CD514D" w:rsidRDefault="00CD514D" w:rsidP="00CD514D">
            <w:pPr>
              <w:spacing w:after="120" w:line="276" w:lineRule="auto"/>
              <w:rPr>
                <w:sz w:val="21"/>
                <w:szCs w:val="21"/>
              </w:rPr>
            </w:pPr>
            <w:r w:rsidRPr="00CD514D">
              <w:rPr>
                <w:sz w:val="21"/>
                <w:szCs w:val="21"/>
              </w:rPr>
              <w:t>Package and Bus: Each travel package may include multiple bus services.</w:t>
            </w:r>
          </w:p>
          <w:p w14:paraId="17147034" w14:textId="77777777" w:rsidR="00CD514D" w:rsidRPr="00CD514D" w:rsidRDefault="00CD514D" w:rsidP="00CD514D">
            <w:pPr>
              <w:spacing w:after="120" w:line="276" w:lineRule="auto"/>
              <w:rPr>
                <w:sz w:val="21"/>
                <w:szCs w:val="21"/>
              </w:rPr>
            </w:pPr>
            <w:r w:rsidRPr="00CD514D">
              <w:rPr>
                <w:sz w:val="21"/>
                <w:szCs w:val="21"/>
              </w:rPr>
              <w:t>Package and Flight: Each travel package may include multiple flights.</w:t>
            </w:r>
          </w:p>
          <w:p w14:paraId="06212D06" w14:textId="77777777" w:rsidR="00CD514D" w:rsidRPr="00CD514D" w:rsidRDefault="00CD514D" w:rsidP="00CD514D">
            <w:pPr>
              <w:spacing w:after="120" w:line="276" w:lineRule="auto"/>
              <w:rPr>
                <w:sz w:val="21"/>
                <w:szCs w:val="21"/>
              </w:rPr>
            </w:pPr>
            <w:r w:rsidRPr="00CD514D">
              <w:rPr>
                <w:sz w:val="21"/>
                <w:szCs w:val="21"/>
              </w:rPr>
              <w:t>Many-to-One Relationships:</w:t>
            </w:r>
          </w:p>
          <w:p w14:paraId="41C8E026" w14:textId="77777777" w:rsidR="00CD514D" w:rsidRPr="00CD514D" w:rsidRDefault="00CD514D" w:rsidP="00CD514D">
            <w:pPr>
              <w:spacing w:after="120" w:line="276" w:lineRule="auto"/>
              <w:rPr>
                <w:sz w:val="21"/>
                <w:szCs w:val="21"/>
              </w:rPr>
            </w:pPr>
            <w:r w:rsidRPr="00CD514D">
              <w:rPr>
                <w:sz w:val="21"/>
                <w:szCs w:val="21"/>
              </w:rPr>
              <w:t>Airport and City: Each airport belongs to a single city.</w:t>
            </w:r>
          </w:p>
          <w:p w14:paraId="524BE8A5" w14:textId="77777777" w:rsidR="00CD514D" w:rsidRPr="00CD514D" w:rsidRDefault="00CD514D" w:rsidP="00CD514D">
            <w:pPr>
              <w:spacing w:after="120" w:line="276" w:lineRule="auto"/>
              <w:rPr>
                <w:sz w:val="21"/>
                <w:szCs w:val="21"/>
              </w:rPr>
            </w:pPr>
            <w:r w:rsidRPr="00CD514D">
              <w:rPr>
                <w:sz w:val="21"/>
                <w:szCs w:val="21"/>
              </w:rPr>
              <w:t>Hotel and City: Each hotel is located in a single city.</w:t>
            </w:r>
          </w:p>
          <w:p w14:paraId="4528EFC9" w14:textId="77777777" w:rsidR="00CD514D" w:rsidRPr="00CD514D" w:rsidRDefault="00CD514D" w:rsidP="00CD514D">
            <w:pPr>
              <w:spacing w:after="120" w:line="276" w:lineRule="auto"/>
              <w:rPr>
                <w:sz w:val="21"/>
                <w:szCs w:val="21"/>
              </w:rPr>
            </w:pPr>
            <w:r w:rsidRPr="00CD514D">
              <w:rPr>
                <w:sz w:val="21"/>
                <w:szCs w:val="21"/>
              </w:rPr>
              <w:t>Bus and City: Each bus service operates between two cities.</w:t>
            </w:r>
          </w:p>
          <w:p w14:paraId="4E83D6CC" w14:textId="77777777" w:rsidR="00CD514D" w:rsidRPr="00CD514D" w:rsidRDefault="00CD514D" w:rsidP="00CD514D">
            <w:pPr>
              <w:spacing w:after="120" w:line="276" w:lineRule="auto"/>
              <w:rPr>
                <w:sz w:val="21"/>
                <w:szCs w:val="21"/>
              </w:rPr>
            </w:pPr>
            <w:r w:rsidRPr="00CD514D">
              <w:rPr>
                <w:sz w:val="21"/>
                <w:szCs w:val="21"/>
              </w:rPr>
              <w:t>Package and Agency: Each travel package is offered by a single agency.</w:t>
            </w:r>
          </w:p>
          <w:p w14:paraId="32D435B7" w14:textId="77777777" w:rsidR="00CD514D" w:rsidRPr="00CD514D" w:rsidRDefault="00CD514D" w:rsidP="00CD514D">
            <w:pPr>
              <w:spacing w:after="120" w:line="276" w:lineRule="auto"/>
              <w:rPr>
                <w:sz w:val="21"/>
                <w:szCs w:val="21"/>
              </w:rPr>
            </w:pPr>
            <w:r w:rsidRPr="00CD514D">
              <w:rPr>
                <w:sz w:val="21"/>
                <w:szCs w:val="21"/>
              </w:rPr>
              <w:t>Many-to-Many Relationships:</w:t>
            </w:r>
          </w:p>
          <w:p w14:paraId="121D6CA6" w14:textId="77777777" w:rsidR="00CD514D" w:rsidRPr="00CD514D" w:rsidRDefault="00CD514D" w:rsidP="00CD514D">
            <w:pPr>
              <w:spacing w:after="120" w:line="276" w:lineRule="auto"/>
              <w:rPr>
                <w:sz w:val="21"/>
                <w:szCs w:val="21"/>
              </w:rPr>
            </w:pPr>
            <w:r w:rsidRPr="00CD514D">
              <w:rPr>
                <w:sz w:val="21"/>
                <w:szCs w:val="21"/>
              </w:rPr>
              <w:t>Users and Package: Each user can book multiple travel packages, and each travel package can be booked by multiple users.</w:t>
            </w:r>
          </w:p>
          <w:p w14:paraId="0DDDD481" w14:textId="77777777" w:rsidR="00CD514D" w:rsidRPr="00CD514D" w:rsidRDefault="00CD514D" w:rsidP="00CD514D">
            <w:pPr>
              <w:spacing w:after="120" w:line="276" w:lineRule="auto"/>
              <w:rPr>
                <w:sz w:val="21"/>
                <w:szCs w:val="21"/>
              </w:rPr>
            </w:pPr>
            <w:r w:rsidRPr="00CD514D">
              <w:rPr>
                <w:sz w:val="21"/>
                <w:szCs w:val="21"/>
              </w:rPr>
              <w:t>Users and Booking: Each user can make multiple bookings, and each booking is made by a single user.</w:t>
            </w:r>
          </w:p>
          <w:p w14:paraId="122E152F" w14:textId="77777777" w:rsidR="00CD514D" w:rsidRPr="00CD514D" w:rsidRDefault="00CD514D" w:rsidP="00CD514D">
            <w:pPr>
              <w:spacing w:after="120" w:line="276" w:lineRule="auto"/>
              <w:rPr>
                <w:sz w:val="21"/>
                <w:szCs w:val="21"/>
              </w:rPr>
            </w:pPr>
            <w:r w:rsidRPr="00CD514D">
              <w:rPr>
                <w:sz w:val="21"/>
                <w:szCs w:val="21"/>
              </w:rPr>
              <w:t>Package and Booking: Each travel package can be booked multiple times, and each booking can include a single travel package.</w:t>
            </w:r>
          </w:p>
          <w:p w14:paraId="0CEF6805" w14:textId="77777777" w:rsidR="00CD514D" w:rsidRPr="00CD514D" w:rsidRDefault="00CD514D" w:rsidP="00CD514D">
            <w:pPr>
              <w:spacing w:after="120" w:line="276" w:lineRule="auto"/>
              <w:rPr>
                <w:sz w:val="21"/>
                <w:szCs w:val="21"/>
              </w:rPr>
            </w:pPr>
            <w:r w:rsidRPr="00CD514D">
              <w:rPr>
                <w:sz w:val="21"/>
                <w:szCs w:val="21"/>
              </w:rPr>
              <w:t>Hotel and Booking: Each hotel can be booked multiple times, and each booking can include a single hotel.</w:t>
            </w:r>
          </w:p>
          <w:p w14:paraId="57764748" w14:textId="77777777" w:rsidR="00CD514D" w:rsidRPr="00CD514D" w:rsidRDefault="00CD514D" w:rsidP="00CD514D">
            <w:pPr>
              <w:spacing w:after="120" w:line="276" w:lineRule="auto"/>
              <w:rPr>
                <w:sz w:val="21"/>
                <w:szCs w:val="21"/>
              </w:rPr>
            </w:pPr>
            <w:r w:rsidRPr="00CD514D">
              <w:rPr>
                <w:sz w:val="21"/>
                <w:szCs w:val="21"/>
              </w:rPr>
              <w:t>Bus and Booking: Each bus service can be booked multiple times, and each booking can include a single bus service.</w:t>
            </w:r>
          </w:p>
          <w:p w14:paraId="26D679A2" w14:textId="6F996939" w:rsidR="00C9526C" w:rsidRPr="006F3C30" w:rsidRDefault="00CD514D" w:rsidP="00CD514D">
            <w:pPr>
              <w:spacing w:after="120" w:line="276" w:lineRule="auto"/>
              <w:rPr>
                <w:sz w:val="21"/>
                <w:szCs w:val="21"/>
              </w:rPr>
            </w:pPr>
            <w:r w:rsidRPr="00CD514D">
              <w:rPr>
                <w:sz w:val="21"/>
                <w:szCs w:val="21"/>
              </w:rPr>
              <w:t>Flight and Booking: Each flight can be booked multiple times, and each booking can include a single flight.</w:t>
            </w:r>
          </w:p>
        </w:tc>
      </w:tr>
    </w:tbl>
    <w:p w14:paraId="14973613" w14:textId="77777777" w:rsidR="00C9526C" w:rsidRPr="00BE044A" w:rsidRDefault="00C9526C" w:rsidP="00C9526C"/>
    <w:p w14:paraId="26A74D23" w14:textId="77777777" w:rsidR="00C9526C" w:rsidRDefault="00C9526C" w:rsidP="00C9526C">
      <w:pPr>
        <w:pStyle w:val="Heading2"/>
      </w:pPr>
    </w:p>
    <w:p w14:paraId="1B7783DA" w14:textId="77777777" w:rsidR="00C9526C" w:rsidRPr="00C9526C" w:rsidRDefault="00C9526C" w:rsidP="00C9526C"/>
    <w:p w14:paraId="799BC30E" w14:textId="77777777" w:rsidR="006149B1" w:rsidRDefault="006149B1" w:rsidP="00C805C2">
      <w:pPr>
        <w:spacing w:line="240" w:lineRule="auto"/>
        <w:rPr>
          <w:szCs w:val="20"/>
        </w:rPr>
        <w:sectPr w:rsidR="006149B1" w:rsidSect="00C44F3A">
          <w:pgSz w:w="12240" w:h="15840"/>
          <w:pgMar w:top="1210" w:right="720" w:bottom="950" w:left="1008" w:header="490" w:footer="720" w:gutter="0"/>
          <w:pgBorders w:offsetFrom="page">
            <w:top w:val="threeDEmboss" w:sz="24" w:space="24" w:color="auto"/>
            <w:left w:val="threeDEmboss" w:sz="24" w:space="24" w:color="auto"/>
            <w:bottom w:val="threeDEngrave" w:sz="24" w:space="24" w:color="auto"/>
            <w:right w:val="threeDEngrave" w:sz="24" w:space="24" w:color="auto"/>
          </w:pgBorders>
          <w:cols w:space="720"/>
          <w:titlePg/>
          <w:docGrid w:linePitch="360"/>
        </w:sectPr>
      </w:pPr>
      <w:bookmarkStart w:id="11" w:name="_Hlk536359931"/>
    </w:p>
    <w:p w14:paraId="4CE05279" w14:textId="27FCFDCD" w:rsidR="00913277" w:rsidRDefault="0056329E" w:rsidP="00D2072D">
      <w:pPr>
        <w:pStyle w:val="Heading1"/>
        <w:numPr>
          <w:ilvl w:val="0"/>
          <w:numId w:val="1"/>
        </w:numPr>
        <w:spacing w:before="240" w:line="240" w:lineRule="auto"/>
        <w:rPr>
          <w:szCs w:val="28"/>
          <w:u w:val="single"/>
        </w:rPr>
      </w:pPr>
      <w:bookmarkStart w:id="12" w:name="_Toc162562566"/>
      <w:bookmarkEnd w:id="11"/>
      <w:r>
        <w:rPr>
          <w:szCs w:val="28"/>
          <w:u w:val="single"/>
        </w:rPr>
        <w:lastRenderedPageBreak/>
        <w:t>FUNCTIONAL DEPENDENCIES</w:t>
      </w:r>
      <w:bookmarkEnd w:id="12"/>
    </w:p>
    <w:p w14:paraId="5A78FE9B" w14:textId="181AE28E" w:rsidR="00C72942" w:rsidRDefault="00C72942" w:rsidP="00C805C2">
      <w:pPr>
        <w:spacing w:line="240" w:lineRule="auto"/>
        <w:rPr>
          <w:szCs w:val="20"/>
        </w:rPr>
      </w:pPr>
    </w:p>
    <w:p w14:paraId="5A7217AF" w14:textId="39DC7C22" w:rsidR="00CD4A33" w:rsidRDefault="00C72942">
      <w:pPr>
        <w:rPr>
          <w:szCs w:val="20"/>
        </w:rPr>
      </w:pPr>
      <w:r>
        <w:rPr>
          <w:szCs w:val="20"/>
        </w:rPr>
        <w:br w:type="page"/>
      </w:r>
    </w:p>
    <w:p w14:paraId="4C87B6B0" w14:textId="2F71494B" w:rsidR="00CD4A33" w:rsidRDefault="0056329E" w:rsidP="00CD4A33">
      <w:pPr>
        <w:pStyle w:val="Heading1"/>
        <w:numPr>
          <w:ilvl w:val="0"/>
          <w:numId w:val="1"/>
        </w:numPr>
        <w:spacing w:line="240" w:lineRule="auto"/>
        <w:rPr>
          <w:szCs w:val="28"/>
          <w:u w:val="single"/>
        </w:rPr>
      </w:pPr>
      <w:bookmarkStart w:id="13" w:name="_Toc162562567"/>
      <w:r>
        <w:rPr>
          <w:szCs w:val="28"/>
          <w:u w:val="single"/>
        </w:rPr>
        <w:lastRenderedPageBreak/>
        <w:t>NORMALIZATION</w:t>
      </w:r>
      <w:bookmarkEnd w:id="13"/>
    </w:p>
    <w:p w14:paraId="5A92FFB0" w14:textId="77777777" w:rsidR="00CD4A33" w:rsidRDefault="00CD4A33">
      <w:pPr>
        <w:rPr>
          <w:szCs w:val="20"/>
        </w:rPr>
      </w:pPr>
      <w:r>
        <w:rPr>
          <w:szCs w:val="20"/>
        </w:rPr>
        <w:br w:type="page"/>
      </w:r>
    </w:p>
    <w:p w14:paraId="1762F023" w14:textId="321CAA63" w:rsidR="00C72942" w:rsidRDefault="00240413" w:rsidP="00C72942">
      <w:pPr>
        <w:pStyle w:val="Heading1"/>
        <w:numPr>
          <w:ilvl w:val="0"/>
          <w:numId w:val="1"/>
        </w:numPr>
        <w:spacing w:line="240" w:lineRule="auto"/>
        <w:rPr>
          <w:szCs w:val="28"/>
          <w:u w:val="single"/>
        </w:rPr>
      </w:pPr>
      <w:bookmarkStart w:id="14" w:name="_Toc162562568"/>
      <w:r>
        <w:rPr>
          <w:caps w:val="0"/>
          <w:szCs w:val="28"/>
          <w:u w:val="single"/>
        </w:rPr>
        <w:lastRenderedPageBreak/>
        <w:t>TABLES CREATION</w:t>
      </w:r>
      <w:bookmarkEnd w:id="14"/>
    </w:p>
    <w:p w14:paraId="334F78EF" w14:textId="77777777" w:rsidR="00C72942" w:rsidRPr="00C72942" w:rsidRDefault="00C72942" w:rsidP="00C72942"/>
    <w:p w14:paraId="089D3388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CREAT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TABL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USER</w:t>
      </w:r>
    </w:p>
    <w:p w14:paraId="11CE93F1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</w:p>
    <w:p w14:paraId="3D0E4C7C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User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6898F2E8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Password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RCHAR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72942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00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4EABA185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FirstName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RCHAR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72942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00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29605318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LastName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RCHAR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72942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00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6F608925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MiddleName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RCHAR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72942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00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657A50F1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Email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RCHAR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72942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00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20801B2C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PRIMARY KEY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User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6D9F36DB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UNIQU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Email)</w:t>
      </w:r>
    </w:p>
    <w:p w14:paraId="10086187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</w:p>
    <w:p w14:paraId="2C923629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00348CA1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CREAT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TABL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CITY</w:t>
      </w:r>
    </w:p>
    <w:p w14:paraId="7B03A5C5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</w:p>
    <w:p w14:paraId="55FB79FE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City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2B83DE11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am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RCHAR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72942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00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7CEAEF04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Stat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RCHAR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72942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00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5BE0592C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Country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RCHAR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72942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00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48C9DC67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PRIMARY KEY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City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</w:t>
      </w:r>
    </w:p>
    <w:p w14:paraId="03193915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</w:p>
    <w:p w14:paraId="79AF900D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5F36301E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CREAT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TABL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AIRPORT</w:t>
      </w:r>
    </w:p>
    <w:p w14:paraId="3CE0E74F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</w:p>
    <w:p w14:paraId="1B169792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irport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4CC175A9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am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RCHAR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72942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00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34CBA205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City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03137A8E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PRIMARY KEY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irport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1D5139CF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FOREIGN KEY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City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REFERENCES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CITY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City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</w:t>
      </w:r>
    </w:p>
    <w:p w14:paraId="502371B9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</w:p>
    <w:p w14:paraId="7ACEA789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64FE3119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CREAT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TABL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HOTEL</w:t>
      </w:r>
    </w:p>
    <w:p w14:paraId="06AE6F84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</w:p>
    <w:p w14:paraId="6CF8CFDA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Hotel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204AC12E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HotelName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RCHAR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72942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00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6EE1B33C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City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63A60778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PRIMARY KEY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Hotel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73797E67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FOREIGN KEY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City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REFERENCES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CITY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City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</w:t>
      </w:r>
    </w:p>
    <w:p w14:paraId="16F32045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</w:p>
    <w:p w14:paraId="0829AB72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41A2E69E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CREAT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TABL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ROOM_TYPES</w:t>
      </w:r>
    </w:p>
    <w:p w14:paraId="217609B3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</w:p>
    <w:p w14:paraId="485EEABF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TypeName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RCHAR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72942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00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7C608F9A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Count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1F720E91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Price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FLOA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75A5A1D2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Hotel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6E3DEAA0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PRIMARY KEY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TypeName,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Hotel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585EE759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FOREIGN KEY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Hotel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REFERENCES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HOTEL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Hotel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</w:t>
      </w:r>
    </w:p>
    <w:p w14:paraId="4BDE1879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</w:p>
    <w:p w14:paraId="225DBD50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01347A5C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CREAT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TABL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AGENCY (</w:t>
      </w:r>
    </w:p>
    <w:p w14:paraId="5546DC29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cy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1A78E857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am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RCHAR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72942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00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2B760F93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PRIMARY KEY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cy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</w:t>
      </w:r>
    </w:p>
    <w:p w14:paraId="6B403631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</w:p>
    <w:p w14:paraId="196BF40F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5D7E9979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CREAT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TABL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AGENT</w:t>
      </w:r>
    </w:p>
    <w:p w14:paraId="5CD28F5F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</w:p>
    <w:p w14:paraId="14D3163E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t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0108FD21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am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RCHAR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72942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00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50E37BBB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Exp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420E9D3C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cy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45B2E61B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PRIMARY KEY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t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cy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7B327571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FOREIGN KEY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cy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REFERENCES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AGENCY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cy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</w:t>
      </w:r>
    </w:p>
    <w:p w14:paraId="59D075DF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</w:p>
    <w:p w14:paraId="2D46D5BD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11827274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CREAT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TABL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PACKAGE</w:t>
      </w:r>
    </w:p>
    <w:p w14:paraId="546D87DC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</w:p>
    <w:p w14:paraId="0901D3D9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ackage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2628E5E7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Title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RCHAR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72942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00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0A089FFE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cy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07EE9B49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PRIMARY KEY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ackage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cy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67C7E1FC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FOREIGN KEY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cy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REFERENCES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AGENCY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cy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</w:t>
      </w:r>
    </w:p>
    <w:p w14:paraId="7A356FAA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</w:p>
    <w:p w14:paraId="6F09B4E8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626E14B3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CREAT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TABL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AIRLINE</w:t>
      </w:r>
    </w:p>
    <w:p w14:paraId="341D10F0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</w:p>
    <w:p w14:paraId="5A1F8EF8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irline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07BC9A63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am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RCHAR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72942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00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697B76B8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PRIMARY KEY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irline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</w:t>
      </w:r>
    </w:p>
    <w:p w14:paraId="408657DF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lastRenderedPageBreak/>
        <w:t>);</w:t>
      </w:r>
    </w:p>
    <w:p w14:paraId="7CE5D67B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18623009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CREAT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TABL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BUS</w:t>
      </w:r>
    </w:p>
    <w:p w14:paraId="09D98CC9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</w:p>
    <w:p w14:paraId="79FAA161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BusID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1F0E0671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am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RCHAR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72942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00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7819EECB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Seats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15EAE878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Fare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FLOA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6FE50DD8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DeptDateTime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DAT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415117E5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rrDateTime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DAT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5F0E92EB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DepartureCity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4D271C55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rrivalCity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7076D659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PRIMARY KEY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BusID),</w:t>
      </w:r>
    </w:p>
    <w:p w14:paraId="1A09FCA3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FOREIGN KEY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DepartureCity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REFERENCES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CITY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City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0C2DA6B3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FOREIGN KEY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rrivalCity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REFERENCES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CITY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City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</w:t>
      </w:r>
    </w:p>
    <w:p w14:paraId="4E60DE51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</w:p>
    <w:p w14:paraId="753DB997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5C05D2D6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CREAT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TABL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INCL_CITY</w:t>
      </w:r>
    </w:p>
    <w:p w14:paraId="667634AE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</w:p>
    <w:p w14:paraId="5FCFE85A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rrDate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DAT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4611A92D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City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2E93ED14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ackage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7BFAE7E9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cy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639FD911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PRIMARY KEY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City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ackage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cy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06575219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FOREIGN KEY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City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REFERENCES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CITY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City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5EF5324B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FOREIGN KEY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ackage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cy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REFERENCES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PACKAGE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ackage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cy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</w:t>
      </w:r>
    </w:p>
    <w:p w14:paraId="7F973D56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</w:p>
    <w:p w14:paraId="68190121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224D369E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CREAT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TABL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INCL_BUS</w:t>
      </w:r>
    </w:p>
    <w:p w14:paraId="073506E5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</w:p>
    <w:p w14:paraId="18563B36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BusID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3F2A4D0D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ackage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54DABBAC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cy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665E880E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PRIMARY KEY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BusID,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ackage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cy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5396615E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FOREIGN KEY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BusID)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REFERENCES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BUS(BusID),</w:t>
      </w:r>
    </w:p>
    <w:p w14:paraId="4B223CA6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FOREIGN KEY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ackage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cy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REFERENCES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PACKAGE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ackage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cy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</w:t>
      </w:r>
    </w:p>
    <w:p w14:paraId="7B7D7C8D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</w:p>
    <w:p w14:paraId="18201BAB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22D23F12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CREAT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TABL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INCL_ROOM</w:t>
      </w:r>
    </w:p>
    <w:p w14:paraId="76CA681B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</w:p>
    <w:p w14:paraId="4E08DA74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TypeName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RCHAR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72942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00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44B17DB7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lastRenderedPageBreak/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Hotel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6830ACB2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ackage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2E5E12FD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cy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6A0B4415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PRIMARY KEY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TypeName,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Hotel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ackage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cy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4D3FC11B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FOREIGN KEY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TypeName,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Hotel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REFERENCES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ROOM_TYPES(TypeName,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Hotel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21DFFCBB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FOREIGN KEY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ackage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cy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REFERENCES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PACKAGE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ackage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cy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</w:t>
      </w:r>
    </w:p>
    <w:p w14:paraId="28EF5632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</w:p>
    <w:p w14:paraId="00CA81DA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73E438D2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CREAT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TABL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BOOKING</w:t>
      </w:r>
    </w:p>
    <w:p w14:paraId="1564CC13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</w:p>
    <w:p w14:paraId="56F5B69D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Booking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2B6B8A57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User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57A6F542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PRIMARY KEY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Booking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3B1BD405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FOREIGN KEY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User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REFERENCES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USER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User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</w:t>
      </w:r>
    </w:p>
    <w:p w14:paraId="35A1A500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</w:p>
    <w:p w14:paraId="1543BB08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626AE710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CREAT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TABL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PAYMENT</w:t>
      </w:r>
    </w:p>
    <w:p w14:paraId="3A2F43C1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</w:p>
    <w:p w14:paraId="42470F04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ayment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3B17E65E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Method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RCHAR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72942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00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1EED7CCA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TransactionDateTime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DAT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17D926A7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Amount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FLOA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00ACA346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Booking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7A00564B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PRIMARY KEY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ayment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79FB7F58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FOREIGN KEY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Booking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REFERENCES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BOOKING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Booking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</w:t>
      </w:r>
    </w:p>
    <w:p w14:paraId="40514157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</w:p>
    <w:p w14:paraId="08446F84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4476C450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CREAT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TABL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BOOKS_BUS</w:t>
      </w:r>
    </w:p>
    <w:p w14:paraId="1B561518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</w:p>
    <w:p w14:paraId="50740000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Booking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0D30E861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BusID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284F85B1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PRIMARY KEY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Booking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 BusID),</w:t>
      </w:r>
    </w:p>
    <w:p w14:paraId="0DC89079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FOREIGN KEY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Booking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REFERENCES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BOOKING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Booking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625B3C22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FOREIGN KEY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BusID)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REFERENCES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BUS(BusID)</w:t>
      </w:r>
    </w:p>
    <w:p w14:paraId="611EDDCF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</w:p>
    <w:p w14:paraId="783038E5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6D039C34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CREAT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TABL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BOOKS_ROOM</w:t>
      </w:r>
    </w:p>
    <w:p w14:paraId="3E8C7033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</w:p>
    <w:p w14:paraId="2CB9315D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CheckInDate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DAT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57A798A5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CheckOutDate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DAT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5397E64E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Quantity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056B1B8D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lastRenderedPageBreak/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Booking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790CA232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TypeName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RCHAR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72942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00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74B75E48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Hotel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39A8F5C1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PRIMARY KEY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Booking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TypeName,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Hotel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21E8C1DC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FOREIGN KEY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Booking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REFERENCES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BOOKING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Booking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7961D91A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FOREIGN KEY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TypeName,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Hotel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REFERENCES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ROOM_TYPES(TypeName,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Hotel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</w:t>
      </w:r>
    </w:p>
    <w:p w14:paraId="39D2C5E3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</w:p>
    <w:p w14:paraId="65FE70A7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6D3492AD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CREAT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TABL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BOOKS_PACKAGE</w:t>
      </w:r>
    </w:p>
    <w:p w14:paraId="14EBF927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</w:p>
    <w:p w14:paraId="3BC1FBD9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Booking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1BE793E5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ackage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1E21666D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cy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026319DA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PRIMARY KEY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Booking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2EE360CA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FOREIGN KEY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Booking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REFERENCES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BOOKING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Booking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6404FFBF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FOREIGN KEY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ackage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cy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REFERENCES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PACKAGE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ackage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cy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</w:t>
      </w:r>
    </w:p>
    <w:p w14:paraId="2ED4357A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</w:p>
    <w:p w14:paraId="1E146329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0F2CED92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CREAT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TABL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FLIGHT</w:t>
      </w:r>
    </w:p>
    <w:p w14:paraId="49A2AD11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</w:p>
    <w:p w14:paraId="00D63368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Flight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347EC22C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Seats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7DEBDDF6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Fare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FLOA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5CAF12C0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DepartureTime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DAT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436F3308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rrivalTime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DAT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1C05873C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irline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1B21CDA9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DepartureAirport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7ADB7D18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rrivalAirport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515B0478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PRIMARY KEY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Flight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2BC74816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FOREIGN KEY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irline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REFERENCES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AIRLINE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irline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17253B54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FOREIGN KEY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DepartureAirport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REFERENCES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AIRPORT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irport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0A61B5FF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FOREIGN KEY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rrivalAirport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REFERENCES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AIRPORT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irport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</w:t>
      </w:r>
    </w:p>
    <w:p w14:paraId="618FBF1E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</w:p>
    <w:p w14:paraId="62A3C6AD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4009C073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CREAT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TABL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INCL_FLIGHT</w:t>
      </w:r>
    </w:p>
    <w:p w14:paraId="5128E14E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</w:p>
    <w:p w14:paraId="28584BE6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Flight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5E6472DF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ackage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4E97B751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cy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2D608441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PRIMARY KEY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Flight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ackage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cy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6ABE85AE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FOREIGN KEY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Flight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REFERENCES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FLIGHT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Flight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2A1B5CC6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lastRenderedPageBreak/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FOREIGN KEY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ackage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cy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REFERENCES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PACKAGE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ackage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cy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</w:t>
      </w:r>
    </w:p>
    <w:p w14:paraId="76C2D55E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</w:p>
    <w:p w14:paraId="2B807541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7A1F0D0F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CREAT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TABL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BOOKS_FLIGHT</w:t>
      </w:r>
    </w:p>
    <w:p w14:paraId="1444FF79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</w:p>
    <w:p w14:paraId="360984B9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Booking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263576CA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Flight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6C1AE518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PRIMARY KEY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Booking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Flight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5ED3AF05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FOREIGN KEY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Booking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REFERENCES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BOOKING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Booking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79EE42D5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FOREIGN KEY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Flight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REFERENCES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FLIGHT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Flight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</w:t>
      </w:r>
    </w:p>
    <w:p w14:paraId="4486D46C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</w:p>
    <w:p w14:paraId="3D80FA9B" w14:textId="2441E891" w:rsidR="00EE5D24" w:rsidRDefault="00EE5D24" w:rsidP="00C805C2">
      <w:pPr>
        <w:spacing w:line="240" w:lineRule="auto"/>
        <w:rPr>
          <w:szCs w:val="20"/>
        </w:rPr>
      </w:pPr>
    </w:p>
    <w:p w14:paraId="0F83C225" w14:textId="77777777" w:rsidR="00EE5D24" w:rsidRDefault="00EE5D24">
      <w:pPr>
        <w:rPr>
          <w:szCs w:val="20"/>
        </w:rPr>
      </w:pPr>
      <w:r>
        <w:rPr>
          <w:szCs w:val="20"/>
        </w:rPr>
        <w:br w:type="page"/>
      </w:r>
    </w:p>
    <w:p w14:paraId="412CD1B8" w14:textId="7DD98FC7" w:rsidR="00C868BB" w:rsidRPr="00D95CF2" w:rsidRDefault="00240413" w:rsidP="00C868BB">
      <w:pPr>
        <w:pStyle w:val="Heading1"/>
        <w:numPr>
          <w:ilvl w:val="0"/>
          <w:numId w:val="1"/>
        </w:numPr>
        <w:spacing w:line="240" w:lineRule="auto"/>
        <w:rPr>
          <w:szCs w:val="28"/>
          <w:u w:val="single"/>
        </w:rPr>
      </w:pPr>
      <w:bookmarkStart w:id="15" w:name="_Toc162562569"/>
      <w:r>
        <w:rPr>
          <w:caps w:val="0"/>
          <w:szCs w:val="28"/>
          <w:u w:val="single"/>
        </w:rPr>
        <w:lastRenderedPageBreak/>
        <w:t>DATA INSERTION</w:t>
      </w:r>
      <w:bookmarkEnd w:id="15"/>
    </w:p>
    <w:p w14:paraId="3CE447C6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SERT INTO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USER (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User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Password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FirstName, LastName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MiddleName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Email) </w:t>
      </w:r>
    </w:p>
    <w:p w14:paraId="1CA2509F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LUES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</w:p>
    <w:p w14:paraId="19FBA780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 SHA2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password1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56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Chetan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Kar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ULL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chetankar65@gmail.com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665594C4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 SHA2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password2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56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Aarav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Patel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Kumar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aarav.patel@example.com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7C39170A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3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 SHA2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password3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56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Ananya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Sharma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Singh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ananya.sharma@example.com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3535D3CB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4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 SHA2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password4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56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Aryan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Das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Gupta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aryan.das@example.com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6D0AE1A5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5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 SHA2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password5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56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Neha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ULL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ULL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neha.joshi@example.com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557F5B0B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6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 SHA2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password6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56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Rahul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Gupta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Sharma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rahul.gupta@example.com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11D4A89D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7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 SHA2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password7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56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Priya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ULL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Kumari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priya.verma@example.com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26554CEE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8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 SHA2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password8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56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Ravi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Malhotra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Singh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ravi.malhotra@example.com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3174FB49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9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 SHA2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password9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56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Sneha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Choudhary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Yadav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sneha.choudhary@example.com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6FD8FB87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 SHA2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password10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56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Shubham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Pahilwani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ULL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shubhampahilwani1@gmail.com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</w:p>
    <w:p w14:paraId="72366C57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2CE74104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SERT INTO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CITY (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City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ame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State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 Country)</w:t>
      </w:r>
    </w:p>
    <w:p w14:paraId="3EB5F039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LUES</w:t>
      </w:r>
    </w:p>
    <w:p w14:paraId="64CD9644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Bengaluru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Karnataka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India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3E0AAD8F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Mumbai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Maharashtra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India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3AB10E48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3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Hyderabad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Telangana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India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357DB700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4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Dubai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Emirate of Dubai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United Arab Emirates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32E2427C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5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New York City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New York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United States of America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2D1D4D77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6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London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London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United Kingdom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58318D78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7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San Francisco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California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United States of America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000D1A20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8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Jaipur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Rajasthan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India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11AFF5D3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9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Kolkata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West Bengal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India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26765BF9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Chennai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Tamil Nadu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India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</w:p>
    <w:p w14:paraId="25B3290F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653ADE4B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SERT INTO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Airport </w:t>
      </w:r>
    </w:p>
    <w:p w14:paraId="1E6EC5C7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irport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ame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City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LUES</w:t>
      </w:r>
    </w:p>
    <w:p w14:paraId="1AA637AA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</w:t>
      </w:r>
      <w:proofErr w:type="spellStart"/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Kempegowda</w:t>
      </w:r>
      <w:proofErr w:type="spellEnd"/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 xml:space="preserve"> International Airport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75B23C76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Chatrapati Shivaji International Airport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51C6748D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3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Rajiv Gandhi International Airport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3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45721E76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4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Dubai International Airport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4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46077B85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5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Heathrow International Airport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5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281A7150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lastRenderedPageBreak/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6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JFK International Airport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6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1979D54B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7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</w:t>
      </w:r>
      <w:proofErr w:type="spellStart"/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Sanfrancisco</w:t>
      </w:r>
      <w:proofErr w:type="spellEnd"/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 xml:space="preserve"> International Airport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7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71F85FCE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8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Jaipur International Airport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8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60805F90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9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DV Patil International Airport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37DF0FB9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Dumdum Airport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9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</w:p>
    <w:p w14:paraId="036B0214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3B3B72E3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SERT INTO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HOTEL (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Hotel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HotelName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City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</w:p>
    <w:p w14:paraId="72B33C16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LUES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</w:p>
    <w:p w14:paraId="61151F16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Taj Mahal Palace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02567C04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ITC Gardenia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    </w:t>
      </w:r>
    </w:p>
    <w:p w14:paraId="4AE063F1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3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 xml:space="preserve">'Taj </w:t>
      </w:r>
      <w:proofErr w:type="spellStart"/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Falaknuma</w:t>
      </w:r>
      <w:proofErr w:type="spellEnd"/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 xml:space="preserve"> Palace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3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1D670120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4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JW Marriott Marquis Hotel Dubai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4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13A2FAAD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5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The Plaza Hotel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5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, </w:t>
      </w:r>
    </w:p>
    <w:p w14:paraId="6E776E5A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6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The Ritz London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6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  </w:t>
      </w:r>
    </w:p>
    <w:p w14:paraId="76D152AD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7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The St. Regis San Francisco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7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575DAAE9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8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Fairmont Jaipur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8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  </w:t>
      </w:r>
    </w:p>
    <w:p w14:paraId="3F72946C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9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The Oberoi Bengaluru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, </w:t>
      </w:r>
    </w:p>
    <w:p w14:paraId="29B4BCAA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 xml:space="preserve">'Taj </w:t>
      </w:r>
      <w:proofErr w:type="spellStart"/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Lands</w:t>
      </w:r>
      <w:proofErr w:type="spellEnd"/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 xml:space="preserve"> End, Mumbai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, </w:t>
      </w:r>
    </w:p>
    <w:p w14:paraId="15B69FE6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ITC Kakatiya, Hyderabad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3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1A2101BD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2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Burj Al Arab Jumeirah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4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, </w:t>
      </w:r>
    </w:p>
    <w:p w14:paraId="7F4C7890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3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The Peninsula New York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5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, </w:t>
      </w:r>
    </w:p>
    <w:p w14:paraId="33BA2267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4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The Langham London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6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, </w:t>
      </w:r>
    </w:p>
    <w:p w14:paraId="06C68716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5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Hotel Nikko San Francisco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7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, </w:t>
      </w:r>
    </w:p>
    <w:p w14:paraId="09391D47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6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</w:t>
      </w:r>
      <w:proofErr w:type="spellStart"/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Rambagh</w:t>
      </w:r>
      <w:proofErr w:type="spellEnd"/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 xml:space="preserve"> Palace, Jaipur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8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6F24EECD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7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JW Marriot Chennai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</w:p>
    <w:p w14:paraId="76EA2FA5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1132D2D7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SERT INTO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ROOM_TYPES (TypeName, Count, Price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Hotel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</w:p>
    <w:p w14:paraId="65CF4C5C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LUES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Luxury Suite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5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.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5CB13F7C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Deluxe Room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5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.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16DD5EA0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Executive Suite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5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8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.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4583ED27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Garden View Room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5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3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.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712DC084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Executive Club Room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4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.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033F6F82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Presidential Suite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3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2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.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33A582E7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Grand Royal Suite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5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5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.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3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6F9BA5FE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Heritage Room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6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.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3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413BFC75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Nizam Suite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3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0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.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3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3550DFA8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Deluxe Room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3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4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.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4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7AA110FC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Executive Suite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5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8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.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4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10159567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Royal Suite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5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5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.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4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27113BA7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Plaza Suite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0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.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5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5B2A4816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Grand Suite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7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.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5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001C6CB5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lastRenderedPageBreak/>
        <w:t>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Deluxe Room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5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4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.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5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5D8300C4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Junior Suite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8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9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.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6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05C15512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Executive Room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5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6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.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6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64E94AAF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Penthouse Suite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3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5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.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6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64E30FC9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Superior Room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5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5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.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7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75E187A7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Executive Suite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0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.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7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681E189D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St. Regis Suite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5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5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.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7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65A31E1E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Royal Suite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5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2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.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8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3DC751FF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Deluxe Room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3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4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.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8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22A16919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Luxury Tent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8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.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8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2549A62C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Deluxe Room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45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9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.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7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</w:p>
    <w:p w14:paraId="1578A168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4FD4C7D4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SERT INTO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AGENCY (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cy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ame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</w:p>
    <w:p w14:paraId="310300EF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LUES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</w:p>
    <w:p w14:paraId="5B47A066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Thomas Cook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65E13F25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MakeMyTrip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0D406355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3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Cox &amp; Kings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7A2F7523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4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Expedia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09ADC7F0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5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Travelocity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6ADBFE5A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6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</w:t>
      </w:r>
      <w:proofErr w:type="spellStart"/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Goibibo</w:t>
      </w:r>
      <w:proofErr w:type="spellEnd"/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14B9BD6E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7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Yatra.com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34A4ECD1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8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</w:t>
      </w:r>
      <w:proofErr w:type="spellStart"/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Cleartrip</w:t>
      </w:r>
      <w:proofErr w:type="spellEnd"/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</w:p>
    <w:p w14:paraId="361DEF2F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356DAF13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SERT INTO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AGENT (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t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ame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Exp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cy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</w:p>
    <w:p w14:paraId="4BE22CF1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LUES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</w:p>
    <w:p w14:paraId="3EE2E681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Aarav Mehta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5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,     </w:t>
      </w:r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-- Thomas Cook</w:t>
      </w:r>
    </w:p>
    <w:p w14:paraId="21B1AB3F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Anjali Singhania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7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, </w:t>
      </w:r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-- MakeMyTrip</w:t>
      </w:r>
    </w:p>
    <w:p w14:paraId="38035532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3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Rohan Khanna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6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3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    </w:t>
      </w:r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-- Cox &amp; Kings</w:t>
      </w:r>
    </w:p>
    <w:p w14:paraId="72E839AD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4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Shreya Patel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8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4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,     </w:t>
      </w:r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-- Expedia</w:t>
      </w:r>
    </w:p>
    <w:p w14:paraId="51F98BDF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5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Amit Kumar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4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5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,       </w:t>
      </w:r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-- Travelocity</w:t>
      </w:r>
    </w:p>
    <w:p w14:paraId="6D77C4BF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6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Kavita Sharma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9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6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    </w:t>
      </w:r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-- </w:t>
      </w:r>
      <w:proofErr w:type="spellStart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Goibibo</w:t>
      </w:r>
      <w:proofErr w:type="spellEnd"/>
    </w:p>
    <w:p w14:paraId="26C3D251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7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Rajeev Desai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3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7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,     </w:t>
      </w:r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-- Yatra.com</w:t>
      </w:r>
    </w:p>
    <w:p w14:paraId="41683BE0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8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Sneha Gupta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6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8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      </w:t>
      </w:r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-- </w:t>
      </w:r>
      <w:proofErr w:type="spellStart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Cleartrip</w:t>
      </w:r>
      <w:proofErr w:type="spellEnd"/>
    </w:p>
    <w:p w14:paraId="56CDE108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333ED5E2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SERT INTO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PACKAGE (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ackage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Title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cy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</w:p>
    <w:p w14:paraId="0CA0211C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LUES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</w:p>
    <w:p w14:paraId="7622F920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Golden Triangle Tour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  </w:t>
      </w:r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-- Thomas Cook</w:t>
      </w:r>
    </w:p>
    <w:p w14:paraId="36BC252E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Andaman Adventure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      </w:t>
      </w:r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-- MakeMyTrip</w:t>
      </w:r>
    </w:p>
    <w:p w14:paraId="6AEB268E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3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Goa Beach Getaway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3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      </w:t>
      </w:r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-- Cox &amp; Kings</w:t>
      </w:r>
    </w:p>
    <w:p w14:paraId="5A33156A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4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Dubai Desert Safari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4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    </w:t>
      </w:r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-- Expedia</w:t>
      </w:r>
    </w:p>
    <w:p w14:paraId="74C958D9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5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New York City Explorer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5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, </w:t>
      </w:r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-- Travelocity</w:t>
      </w:r>
    </w:p>
    <w:p w14:paraId="6B6278C3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lastRenderedPageBreak/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6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 xml:space="preserve">'London </w:t>
      </w:r>
      <w:proofErr w:type="spellStart"/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Theater</w:t>
      </w:r>
      <w:proofErr w:type="spellEnd"/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 xml:space="preserve"> Experience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6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, </w:t>
      </w:r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-- </w:t>
      </w:r>
      <w:proofErr w:type="spellStart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Goibibo</w:t>
      </w:r>
      <w:proofErr w:type="spellEnd"/>
    </w:p>
    <w:p w14:paraId="3BBFBB77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7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San Francisco Bay Cruise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7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, </w:t>
      </w:r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-- Yatra.com</w:t>
      </w:r>
    </w:p>
    <w:p w14:paraId="458789FD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8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Rajasthan Heritage Tour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8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, </w:t>
      </w:r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-- </w:t>
      </w:r>
      <w:proofErr w:type="spellStart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Cleartrip</w:t>
      </w:r>
      <w:proofErr w:type="spellEnd"/>
    </w:p>
    <w:p w14:paraId="7BC58CDE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9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Goa Family Pack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    </w:t>
      </w:r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-- Thomas Cook</w:t>
      </w:r>
    </w:p>
    <w:p w14:paraId="64BA184F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South India special package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    </w:t>
      </w:r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-- MakeMyTrip</w:t>
      </w:r>
    </w:p>
    <w:p w14:paraId="52436BAF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7F87025F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SERT INTO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AIRLINE (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irline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ame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</w:p>
    <w:p w14:paraId="7972E2A1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LUES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</w:p>
    <w:p w14:paraId="476D3EE3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Emirates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451262CE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Singapore Airlines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6D655898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3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Qatar Airways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64049E4D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4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Cathay Pacific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2039DD25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5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British Airways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66E5A0DE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6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Lufthansa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125948FB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7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Air France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065180FB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8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Delta Air Lines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7FCDCEB5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9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IndiGo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157FF86F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Vistara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696A6568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</w:t>
      </w:r>
      <w:proofErr w:type="spellStart"/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Spicejet</w:t>
      </w:r>
      <w:proofErr w:type="spellEnd"/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31C131A1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2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Air India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</w:p>
    <w:p w14:paraId="5B99C813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359D71E5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SERT INTO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BUS (BusID, </w:t>
      </w: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ame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Seats, Fare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DeptDateTime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rrDateTime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DepartureCity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rrivalCity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</w:t>
      </w:r>
    </w:p>
    <w:p w14:paraId="742734BB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LUES</w:t>
      </w:r>
    </w:p>
    <w:p w14:paraId="1F1EE245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7273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Morning Star Travels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4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05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04-10 07:00:00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04-10 15:00:00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3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, </w:t>
      </w:r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-- </w:t>
      </w:r>
      <w:proofErr w:type="spellStart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Hyd</w:t>
      </w:r>
      <w:proofErr w:type="spellEnd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 to BLR</w:t>
      </w:r>
    </w:p>
    <w:p w14:paraId="7EDB401D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7689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Morning Star Travels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4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09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04-11 08:00:00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04-11 16:00:00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3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, </w:t>
      </w:r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-- BLR to </w:t>
      </w:r>
      <w:proofErr w:type="spellStart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Hyd</w:t>
      </w:r>
      <w:proofErr w:type="spellEnd"/>
    </w:p>
    <w:p w14:paraId="3C378A94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8383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Vinayak Travels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47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99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04-12 09:00:00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04-12 17:00:00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, </w:t>
      </w:r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-- </w:t>
      </w:r>
      <w:proofErr w:type="spellStart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Blr</w:t>
      </w:r>
      <w:proofErr w:type="spellEnd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 to Mum</w:t>
      </w:r>
    </w:p>
    <w:p w14:paraId="39CC14ED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611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TSRTC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53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35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04-13 10:00:00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04-13 18:00:00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3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, </w:t>
      </w:r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-- </w:t>
      </w:r>
      <w:proofErr w:type="spellStart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Hyd</w:t>
      </w:r>
      <w:proofErr w:type="spellEnd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 to Mumbai</w:t>
      </w:r>
    </w:p>
    <w:p w14:paraId="654B94AC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4555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MSRTC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53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39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04-14 11:00:00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04-14 19:00:00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3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, </w:t>
      </w:r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-- Mumbai to </w:t>
      </w:r>
      <w:proofErr w:type="spellStart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Hyd</w:t>
      </w:r>
      <w:proofErr w:type="spellEnd"/>
    </w:p>
    <w:p w14:paraId="1F937CC1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300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TSRTC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6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9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04-14 11:00:00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04-14 19:00:00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3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, </w:t>
      </w:r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-- </w:t>
      </w:r>
      <w:proofErr w:type="spellStart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blr</w:t>
      </w:r>
      <w:proofErr w:type="spellEnd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 to </w:t>
      </w:r>
      <w:proofErr w:type="spellStart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hyd</w:t>
      </w:r>
      <w:proofErr w:type="spellEnd"/>
    </w:p>
    <w:p w14:paraId="7825ABA9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3393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KSRTC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65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5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04-16 12:00:00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04-14 16:00:00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; </w:t>
      </w:r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-- </w:t>
      </w:r>
      <w:proofErr w:type="spellStart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blr</w:t>
      </w:r>
      <w:proofErr w:type="spellEnd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 to </w:t>
      </w:r>
      <w:proofErr w:type="spellStart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chennai</w:t>
      </w:r>
      <w:proofErr w:type="spellEnd"/>
    </w:p>
    <w:p w14:paraId="58377166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62062B65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SERT INTO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INCL_CITY</w:t>
      </w:r>
    </w:p>
    <w:p w14:paraId="21BBBDA0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LUES</w:t>
      </w:r>
    </w:p>
    <w:p w14:paraId="3A66673C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lastRenderedPageBreak/>
        <w:t>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04-10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059346E9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04-12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8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7E141183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04-14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9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62F0C99F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04-16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4A73BC7E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04-11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5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5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5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5512FE8C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04-13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54BC135B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04-15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4E3F635F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04-17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3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70D42121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04-19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1507E53A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05-20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6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6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6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</w:p>
    <w:p w14:paraId="6AF1ADD2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54A643A1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-- South India package from Hyderabad to Bangalore</w:t>
      </w:r>
    </w:p>
    <w:p w14:paraId="097D5886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SERT INTO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INCL_BUS</w:t>
      </w:r>
    </w:p>
    <w:p w14:paraId="28B9C8C6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LUES</w:t>
      </w:r>
    </w:p>
    <w:p w14:paraId="7A582154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7689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220385B5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3393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</w:p>
    <w:p w14:paraId="7C2D43B2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6F8B06C9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-- Bengaluru (under </w:t>
      </w:r>
      <w:proofErr w:type="spellStart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packageID</w:t>
      </w:r>
      <w:proofErr w:type="spellEnd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 10, </w:t>
      </w:r>
      <w:proofErr w:type="spellStart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agencyID</w:t>
      </w:r>
      <w:proofErr w:type="spellEnd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 2)</w:t>
      </w:r>
    </w:p>
    <w:p w14:paraId="4390486D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SERT INTO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INCL_ROOM (TypeName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Hotel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ackage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cy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</w:t>
      </w:r>
    </w:p>
    <w:p w14:paraId="11375DBC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LUES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Presidential Suite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</w:p>
    <w:p w14:paraId="1413AA80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5180A2A0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-- Mumbai (under </w:t>
      </w:r>
      <w:proofErr w:type="spellStart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packageIDs</w:t>
      </w:r>
      <w:proofErr w:type="spellEnd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 1 and 10, </w:t>
      </w:r>
      <w:proofErr w:type="spellStart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agencyIDs</w:t>
      </w:r>
      <w:proofErr w:type="spellEnd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 1 and 2)</w:t>
      </w:r>
    </w:p>
    <w:p w14:paraId="4EEBC1D2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SERT INTO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INCL_ROOM (TypeName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Hotel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ackage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cy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</w:t>
      </w:r>
    </w:p>
    <w:p w14:paraId="45776C22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LUES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Luxury Suite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117C1BD6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       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Luxury Suite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</w:p>
    <w:p w14:paraId="61449F28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209AA723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-- Jaipur (under </w:t>
      </w:r>
      <w:proofErr w:type="spellStart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packageID</w:t>
      </w:r>
      <w:proofErr w:type="spellEnd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 8, </w:t>
      </w:r>
      <w:proofErr w:type="spellStart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agencyID</w:t>
      </w:r>
      <w:proofErr w:type="spellEnd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 8)</w:t>
      </w:r>
    </w:p>
    <w:p w14:paraId="680AA8E1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SERT INTO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INCL_ROOM (TypeName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Hotel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ackage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cy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</w:t>
      </w:r>
    </w:p>
    <w:p w14:paraId="7BFD9E4B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LUES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Luxury Tent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8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8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8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</w:p>
    <w:p w14:paraId="4BAEAC4A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07147544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-- London (under </w:t>
      </w:r>
      <w:proofErr w:type="spellStart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packageID</w:t>
      </w:r>
      <w:proofErr w:type="spellEnd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 6, </w:t>
      </w:r>
      <w:proofErr w:type="spellStart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agencyID</w:t>
      </w:r>
      <w:proofErr w:type="spellEnd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 6)</w:t>
      </w:r>
    </w:p>
    <w:p w14:paraId="36E37823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SERT INTO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INCL_ROOM (TypeName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Hotel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ackage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cy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</w:t>
      </w:r>
    </w:p>
    <w:p w14:paraId="4F84A6AA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LUES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Junior Suite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6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6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6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</w:p>
    <w:p w14:paraId="2EFA9A55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5EFF68CC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-- San Francisco (Under </w:t>
      </w:r>
      <w:proofErr w:type="spellStart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packageID</w:t>
      </w:r>
      <w:proofErr w:type="spellEnd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 7, </w:t>
      </w:r>
      <w:proofErr w:type="spellStart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AgencyID</w:t>
      </w:r>
      <w:proofErr w:type="spellEnd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 7)</w:t>
      </w:r>
    </w:p>
    <w:p w14:paraId="0764439D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SERT INTO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INCL_ROOM (TypeName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Hotel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ackage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cy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</w:t>
      </w:r>
    </w:p>
    <w:p w14:paraId="2C8287EC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LUES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Executive Suite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7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7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7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</w:p>
    <w:p w14:paraId="26A530D1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2A4E91BA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-- Chennai (Under </w:t>
      </w:r>
      <w:proofErr w:type="spellStart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packageID</w:t>
      </w:r>
      <w:proofErr w:type="spellEnd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 10, </w:t>
      </w:r>
      <w:proofErr w:type="spellStart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agencyID</w:t>
      </w:r>
      <w:proofErr w:type="spellEnd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 2)</w:t>
      </w:r>
    </w:p>
    <w:p w14:paraId="23395135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SERT INTO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INCL_ROOM (TypeName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Hotel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ackage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cy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</w:t>
      </w:r>
    </w:p>
    <w:p w14:paraId="68ED206A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LUES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Deluxe Room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7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</w:p>
    <w:p w14:paraId="6C016B41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0D7C9A45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SERT INTO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BOOKING (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Booking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User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</w:t>
      </w:r>
    </w:p>
    <w:p w14:paraId="00371413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LUES</w:t>
      </w:r>
    </w:p>
    <w:p w14:paraId="5C09C98F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7E8656AD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02B83060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3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3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6F247A5C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4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4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6577110F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5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5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</w:p>
    <w:p w14:paraId="23D6641D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72CB6315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SERT INTO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PAYMENT (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ayment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Method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TransactionDateTime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Amount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Booking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</w:t>
      </w:r>
    </w:p>
    <w:p w14:paraId="7FA4FF75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LUES</w:t>
      </w:r>
    </w:p>
    <w:p w14:paraId="77E91BD1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UPI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4-5 15:00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70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44DD2BEB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Debit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4-5 15:00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90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73EAAE1C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3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Credit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4-5 15:00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40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3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0D265CEA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4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</w:t>
      </w:r>
      <w:proofErr w:type="spellStart"/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Netbanking</w:t>
      </w:r>
      <w:proofErr w:type="spellEnd"/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4-5 15:00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60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4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13C7307D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5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UPI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4-5 15:00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70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5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</w:p>
    <w:p w14:paraId="5B9BD6B8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04892A3D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SERT INTO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BOOKS_BUS (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Booking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 BusID)</w:t>
      </w:r>
    </w:p>
    <w:p w14:paraId="1D260E06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LUES</w:t>
      </w:r>
    </w:p>
    <w:p w14:paraId="57F4C7EE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300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64A6E7CD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3393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</w:p>
    <w:p w14:paraId="7217845A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0B3D6B95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SERT INTO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BOOKS_ROOM (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CheckInDate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CheckOutDate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Quantity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Booking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TypeName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Hotel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</w:t>
      </w:r>
    </w:p>
    <w:p w14:paraId="4E54E268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LUES</w:t>
      </w:r>
    </w:p>
    <w:p w14:paraId="297EA139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4-13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4-15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Nizam Suite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3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79FBE1B1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4-13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4-15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Executive Club Room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</w:p>
    <w:p w14:paraId="4F0E4946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721DD393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SERT INTO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BOOKS_PACKAGE (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Booking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ackage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cy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</w:t>
      </w:r>
    </w:p>
    <w:p w14:paraId="7D4AA3BD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LUES</w:t>
      </w:r>
    </w:p>
    <w:p w14:paraId="337874E2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3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2F28D93F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4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</w:p>
    <w:p w14:paraId="4D2302E1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53324608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-- </w:t>
      </w:r>
      <w:proofErr w:type="spellStart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Blr</w:t>
      </w:r>
      <w:proofErr w:type="spellEnd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 to Mumbai (Emirates)</w:t>
      </w:r>
    </w:p>
    <w:p w14:paraId="4AB58802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SERT INTO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FLIGHT (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Flight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Seats, Fare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DepartureTime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rrivalTime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irline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DepartureAirport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rrivalAirport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</w:t>
      </w:r>
    </w:p>
    <w:p w14:paraId="312F8C2B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LUES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</w:p>
    <w:p w14:paraId="0821267D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5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50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.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04-10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04-10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</w:p>
    <w:p w14:paraId="7ACE4D38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577545F1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-- </w:t>
      </w:r>
      <w:proofErr w:type="spellStart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Blr</w:t>
      </w:r>
      <w:proofErr w:type="spellEnd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 to London (British Airways)</w:t>
      </w:r>
    </w:p>
    <w:p w14:paraId="49091E45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lastRenderedPageBreak/>
        <w:t>INSERT INTO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FLIGHT (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Flight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Seats, Fare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DepartureTime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rrivalTime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irline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DepartureAirport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rrivalAirport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</w:t>
      </w:r>
    </w:p>
    <w:p w14:paraId="7DDB103C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LUES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</w:p>
    <w:p w14:paraId="580ABF76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20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.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04-11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04-11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5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5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</w:p>
    <w:p w14:paraId="2F6000D6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110CEBF6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-- </w:t>
      </w:r>
      <w:proofErr w:type="spellStart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Blr</w:t>
      </w:r>
      <w:proofErr w:type="spellEnd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 to San Francisco (Lufthansa)</w:t>
      </w:r>
    </w:p>
    <w:p w14:paraId="37C4E428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SERT INTO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FLIGHT (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Flight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Seats, Fare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DepartureTime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rrivalTime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irline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DepartureAirport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rrivalAirport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</w:t>
      </w:r>
    </w:p>
    <w:p w14:paraId="17719751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LUES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</w:p>
    <w:p w14:paraId="7BC6CE85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3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8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50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.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04-12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04-12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6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7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</w:p>
    <w:p w14:paraId="14EDCB31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0198C87B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-- </w:t>
      </w:r>
      <w:proofErr w:type="spellStart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Blr</w:t>
      </w:r>
      <w:proofErr w:type="spellEnd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 to Hyderabad (IndiGo)</w:t>
      </w:r>
    </w:p>
    <w:p w14:paraId="5D4FDA91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SERT INTO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FLIGHT (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Flight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Seats, Fare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DepartureTime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rrivalTime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irline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DepartureAirport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rrivalAirport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</w:t>
      </w:r>
    </w:p>
    <w:p w14:paraId="5B80DC3E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LUES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</w:p>
    <w:p w14:paraId="798E2D95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4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6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40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.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04-13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04-13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9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3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</w:p>
    <w:p w14:paraId="5E779F05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2E1C6041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-- </w:t>
      </w:r>
      <w:proofErr w:type="spellStart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Blr</w:t>
      </w:r>
      <w:proofErr w:type="spellEnd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 to Chennai (</w:t>
      </w:r>
      <w:proofErr w:type="spellStart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Spicejet</w:t>
      </w:r>
      <w:proofErr w:type="spellEnd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)</w:t>
      </w:r>
    </w:p>
    <w:p w14:paraId="11A56480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SERT INTO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FLIGHT (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Flight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Seats, Fare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DepartureTime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rrivalTime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irline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DepartureAirport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rrivalAirport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</w:t>
      </w:r>
    </w:p>
    <w:p w14:paraId="110D2F89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LUES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</w:p>
    <w:p w14:paraId="41E5549D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5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5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35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.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04-14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04-14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</w:p>
    <w:p w14:paraId="15EBED92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1705A80C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-- </w:t>
      </w:r>
      <w:proofErr w:type="spellStart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Hyd</w:t>
      </w:r>
      <w:proofErr w:type="spellEnd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 to San Francisco (Air India)</w:t>
      </w:r>
    </w:p>
    <w:p w14:paraId="4F0C9C11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SERT INTO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FLIGHT (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Flight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Seats, Fare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DepartureTime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rrivalTime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irline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DepartureAirport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rrivalAirport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</w:t>
      </w:r>
    </w:p>
    <w:p w14:paraId="31CC0B7F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LUES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</w:p>
    <w:p w14:paraId="7BE1E05F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6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8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80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.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04-15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04-15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2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3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7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</w:p>
    <w:p w14:paraId="2369A987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27997430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-- Jaipur to Bengaluru (Vistara)</w:t>
      </w:r>
    </w:p>
    <w:p w14:paraId="450B2E9A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SERT INTO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FLIGHT (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Flight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Seats, Fare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DepartureTime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rrivalTime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irline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DepartureAirport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rrivalAirport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</w:t>
      </w:r>
    </w:p>
    <w:p w14:paraId="5907A9A1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LUES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</w:p>
    <w:p w14:paraId="16035D9B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7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4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60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.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04-16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04-16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8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</w:p>
    <w:p w14:paraId="1A2ACE2A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7733E657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-- Jaipur to Dubai (Emirates)</w:t>
      </w:r>
    </w:p>
    <w:p w14:paraId="1D188394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SERT INTO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FLIGHT (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Flight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Seats, Fare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DepartureTime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rrivalTime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irline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DepartureAirport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rrivalAirport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</w:t>
      </w:r>
    </w:p>
    <w:p w14:paraId="507C94DD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LUES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</w:p>
    <w:p w14:paraId="5667C2CB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8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80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.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04-17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04-17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8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4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</w:p>
    <w:p w14:paraId="65A8BDC9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1585B245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lastRenderedPageBreak/>
        <w:t>-- Mumbai to Bangalore (IndiGo)</w:t>
      </w:r>
    </w:p>
    <w:p w14:paraId="4514CA45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SERT INTO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FLIGHT (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Flight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Seats, Fare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DepartureTime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rrivalTime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irline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DepartureAirport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rrivalAirport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</w:t>
      </w:r>
    </w:p>
    <w:p w14:paraId="49A0A4AA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LUES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</w:p>
    <w:p w14:paraId="32D9E14E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9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8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45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.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04-18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04-18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9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</w:p>
    <w:p w14:paraId="6BA5351D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3BF39A30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-- Mumbai to Kolkata (Air India)</w:t>
      </w:r>
    </w:p>
    <w:p w14:paraId="0B6EF8A2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SERT INTO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FLIGHT (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Flight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Seats, Fare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DepartureTime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rrivalTime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irline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DepartureAirport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rrivalAirport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</w:t>
      </w:r>
    </w:p>
    <w:p w14:paraId="3B45267C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LUES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</w:p>
    <w:p w14:paraId="66E22F66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8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60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.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04-15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04-15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2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3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</w:p>
    <w:p w14:paraId="0E41396B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77447DC8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-- Chennai to Kolkata (SpiceJet)</w:t>
      </w:r>
    </w:p>
    <w:p w14:paraId="199A5F8A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SERT INTO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FLIGHT (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Flight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Seats, Fare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DepartureTime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rrivalTime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irline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DepartureAirport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rrivalAirport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</w:t>
      </w:r>
    </w:p>
    <w:p w14:paraId="524FEA9A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LUES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</w:p>
    <w:p w14:paraId="5EE7FBFF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6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55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.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04-19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04-19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3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</w:p>
    <w:p w14:paraId="04BB4E9D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20C3A2DF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SERT INTO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INCL_FLIGHT (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Flight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ackage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cy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</w:t>
      </w:r>
    </w:p>
    <w:p w14:paraId="0C4C0395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LUES</w:t>
      </w:r>
    </w:p>
    <w:p w14:paraId="5B3211F1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6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6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2AE727D7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3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7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7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00F01C0E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9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1670FA5D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8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4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4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07417AE3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7613FED0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</w:p>
    <w:p w14:paraId="7823576D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7EDDDB5E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SERT INTO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BOOKS_FLIGHT</w:t>
      </w:r>
    </w:p>
    <w:p w14:paraId="20359F35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LUES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</w:p>
    <w:p w14:paraId="44298A0C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4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08A1C761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5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</w:p>
    <w:p w14:paraId="7C27F729" w14:textId="5419E7DA" w:rsidR="00C868BB" w:rsidRDefault="00C868BB" w:rsidP="00C805C2">
      <w:pPr>
        <w:spacing w:line="240" w:lineRule="auto"/>
        <w:rPr>
          <w:szCs w:val="20"/>
        </w:rPr>
      </w:pPr>
    </w:p>
    <w:p w14:paraId="00E0683F" w14:textId="77777777" w:rsidR="00C868BB" w:rsidRDefault="00C868BB">
      <w:pPr>
        <w:rPr>
          <w:szCs w:val="20"/>
        </w:rPr>
      </w:pPr>
      <w:r>
        <w:rPr>
          <w:szCs w:val="20"/>
        </w:rPr>
        <w:br w:type="page"/>
      </w:r>
    </w:p>
    <w:p w14:paraId="3C0BE864" w14:textId="1C2EE542" w:rsidR="00C868BB" w:rsidRDefault="00240413" w:rsidP="00C868BB">
      <w:pPr>
        <w:pStyle w:val="Heading1"/>
        <w:numPr>
          <w:ilvl w:val="0"/>
          <w:numId w:val="1"/>
        </w:numPr>
        <w:spacing w:line="240" w:lineRule="auto"/>
        <w:rPr>
          <w:szCs w:val="28"/>
          <w:u w:val="single"/>
        </w:rPr>
      </w:pPr>
      <w:bookmarkStart w:id="16" w:name="_Toc162562570"/>
      <w:r>
        <w:rPr>
          <w:caps w:val="0"/>
          <w:szCs w:val="28"/>
          <w:u w:val="single"/>
        </w:rPr>
        <w:lastRenderedPageBreak/>
        <w:t>SAMPLE QUERIES</w:t>
      </w:r>
      <w:bookmarkEnd w:id="16"/>
    </w:p>
    <w:p w14:paraId="31861083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-- What packages are available</w:t>
      </w:r>
    </w:p>
    <w:p w14:paraId="7F342C68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SELECT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*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FROM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Package;</w:t>
      </w:r>
    </w:p>
    <w:p w14:paraId="0F98822D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68C6BD81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-- What cities are covered in </w:t>
      </w:r>
      <w:proofErr w:type="spellStart"/>
      <w:r w:rsidRPr="00B31313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individial</w:t>
      </w:r>
      <w:proofErr w:type="spellEnd"/>
      <w:r w:rsidRPr="00B31313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 packages</w:t>
      </w:r>
    </w:p>
    <w:p w14:paraId="2B60F0CE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SELECT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cy.Name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as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cy_Name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ackage.Title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as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ackage_title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City.Name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as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Cities_covered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FROM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Package</w:t>
      </w:r>
    </w:p>
    <w:p w14:paraId="4102DABD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NER JOIN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Agency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on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ackage.AgencyID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=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cy.AgencyID</w:t>
      </w:r>
      <w:proofErr w:type="spellEnd"/>
    </w:p>
    <w:p w14:paraId="258E5E93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NER JOIN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INCL_CITY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on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ackage.PackageID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=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INCL_CITY.PackageID</w:t>
      </w:r>
      <w:proofErr w:type="spellEnd"/>
    </w:p>
    <w:p w14:paraId="61CF060A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NER JOIN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CITY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on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INCL_CITY.CityID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=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City.CityID</w:t>
      </w:r>
      <w:proofErr w:type="spellEnd"/>
    </w:p>
    <w:p w14:paraId="5E27A943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ORDER BY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ackage.Title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</w:p>
    <w:p w14:paraId="3295644E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2835CC92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-- What hotels are covered in individual packages</w:t>
      </w:r>
    </w:p>
    <w:p w14:paraId="32F5B46A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SELECT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cy.Name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as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cy_Name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ackage.Title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as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ackage_title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Hotel.HotelName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AS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Hotel_name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City.Name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as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City_name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FROM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Package</w:t>
      </w:r>
    </w:p>
    <w:p w14:paraId="171702E7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NER JOIN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Agency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on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ackage.AgencyID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=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cy.AgencyID</w:t>
      </w:r>
      <w:proofErr w:type="spellEnd"/>
    </w:p>
    <w:p w14:paraId="68D71AD4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NER JOIN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INCL_ROOM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on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ackage.PackageID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=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INCL_ROOM.PackageID</w:t>
      </w:r>
      <w:proofErr w:type="spellEnd"/>
    </w:p>
    <w:p w14:paraId="1F2D18B9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NER JOIN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HOTEL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on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INCL_ROOM.HotelID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=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HOTEL.CityID</w:t>
      </w:r>
      <w:proofErr w:type="spellEnd"/>
    </w:p>
    <w:p w14:paraId="201A45A7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NER JOIN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CITY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on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Hotel.CityID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=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City.CityID</w:t>
      </w:r>
      <w:proofErr w:type="spellEnd"/>
    </w:p>
    <w:p w14:paraId="2AEEE658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ORDER BY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ackage.Title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</w:p>
    <w:p w14:paraId="2A078D2B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7EBF843B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-- What flights are covered in packages</w:t>
      </w:r>
    </w:p>
    <w:p w14:paraId="1440D4EE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SELECT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cy.Name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as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cy_Name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ackage.Title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as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ackage_title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irline.Name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as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Airline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FROM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Package</w:t>
      </w:r>
    </w:p>
    <w:p w14:paraId="16356DEE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NER JOIN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Agency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on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ackage.AgencyID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=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cy.AgencyID</w:t>
      </w:r>
      <w:proofErr w:type="spellEnd"/>
    </w:p>
    <w:p w14:paraId="1AC6F12B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NER JOIN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INCL_FLIGHT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on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ackage.PackageID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=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INCL_FLIGHT.PackageID</w:t>
      </w:r>
      <w:proofErr w:type="spellEnd"/>
    </w:p>
    <w:p w14:paraId="5D1ED0D1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NER JOIN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FLIGHT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on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INCL_FLIGHT.FlightID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=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Flight.FlightID</w:t>
      </w:r>
      <w:proofErr w:type="spellEnd"/>
    </w:p>
    <w:p w14:paraId="023DC5BC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NER JOIN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AIRLINE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on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FLIGHT.AirlineID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=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irline.AirlineID</w:t>
      </w:r>
      <w:proofErr w:type="spellEnd"/>
    </w:p>
    <w:p w14:paraId="16D76EAD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ORDER BY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ackage.Title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</w:p>
    <w:p w14:paraId="61BDB139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4544C866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-- Display flight details of flights booked by Aryan Gupta</w:t>
      </w:r>
    </w:p>
    <w:p w14:paraId="7AC8D215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SELECT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Flight.FlightID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irline.Name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A1.Name, A2.Name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FROM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Flight</w:t>
      </w:r>
    </w:p>
    <w:p w14:paraId="05307874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NER JOIN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BOOKS_FLIGHT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on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Flight.FlightID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=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BOOKS_FLIGHT.FlightID</w:t>
      </w:r>
      <w:proofErr w:type="spellEnd"/>
    </w:p>
    <w:p w14:paraId="2F89A154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NER JOIN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Airline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on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Flight.AirlineID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=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irline.AirlineID</w:t>
      </w:r>
      <w:proofErr w:type="spellEnd"/>
    </w:p>
    <w:p w14:paraId="4DFEED47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NER JOIN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BOOKING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on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BOOKS_FLIGHT.BookingID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=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BOOKING.BookingID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</w:p>
    <w:p w14:paraId="47E1ADDC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NER JOIN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Airport A1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on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A1.AirportID =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Flight.DepartureAirport</w:t>
      </w:r>
      <w:proofErr w:type="spellEnd"/>
    </w:p>
    <w:p w14:paraId="37D7AE6F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NER JOIN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Airport A2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on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A2.AirportID =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Flight.ArrivalAirport</w:t>
      </w:r>
      <w:proofErr w:type="spellEnd"/>
    </w:p>
    <w:p w14:paraId="684BA62C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WHERE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BOOKING.UserID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= (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SELECT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UserID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FROM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USER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WHERE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email = </w:t>
      </w:r>
      <w:r w:rsidRPr="00B31313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aryan.das@example.com'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</w:p>
    <w:p w14:paraId="3932DB9F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6F204357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-- Display hotels along with </w:t>
      </w:r>
      <w:proofErr w:type="spellStart"/>
      <w:r w:rsidRPr="00B31313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roomtypes</w:t>
      </w:r>
      <w:proofErr w:type="spellEnd"/>
      <w:r w:rsidRPr="00B31313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 present in Bengaluru, Mumbai and Chennai</w:t>
      </w:r>
    </w:p>
    <w:p w14:paraId="43C465FA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lastRenderedPageBreak/>
        <w:t>SELECT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Hotel.HotelName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AS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Hotel_name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City.Name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AS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City,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ROOM_TYPES.TypeName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as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Room_type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ROOM_TYPES.Count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AS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Rooms_available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</w:p>
    <w:p w14:paraId="60890DF2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ROOM_TYPES.Price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as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rice_per_night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FROM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ROOM_TYPES</w:t>
      </w:r>
    </w:p>
    <w:p w14:paraId="04E8ECDC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JOIN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Hotel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on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Hotel.HotelId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=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ROOM_TYPES.HotelID</w:t>
      </w:r>
      <w:proofErr w:type="spellEnd"/>
    </w:p>
    <w:p w14:paraId="76D375A2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JOIN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City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on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City.CityID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=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Hotel.CityID</w:t>
      </w:r>
      <w:proofErr w:type="spellEnd"/>
    </w:p>
    <w:p w14:paraId="2954AD28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WHERE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City.CityID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Select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CityID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from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CITY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where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City.Name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= </w:t>
      </w:r>
      <w:r w:rsidRPr="00B31313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Bengaluru'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or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City.Name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= </w:t>
      </w:r>
      <w:r w:rsidRPr="00B31313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Mumbai'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</w:p>
    <w:p w14:paraId="3083A130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or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City.Name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= </w:t>
      </w:r>
      <w:r w:rsidRPr="00B31313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Chennai'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</w:p>
    <w:p w14:paraId="44CB771E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4CA59B14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---- Display average price of hotel rooms present in hotels in Bengaluru</w:t>
      </w:r>
    </w:p>
    <w:p w14:paraId="083B3EA9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Select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City.Name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 ROUND(AVG(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ROOM_TYPES.Price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, </w:t>
      </w:r>
      <w:r w:rsidRPr="00B31313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AS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vg_cost_per_night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FROM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ROOM_TYPES</w:t>
      </w:r>
    </w:p>
    <w:p w14:paraId="63DF9E8D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NER JOIN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HOTEL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ON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Hotel.HotelID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=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ROOM_TYPES.HotelID</w:t>
      </w:r>
      <w:proofErr w:type="spellEnd"/>
    </w:p>
    <w:p w14:paraId="14D27A2A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NER JOIN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CITY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ON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City.CityID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=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Hotel.CityID</w:t>
      </w:r>
      <w:proofErr w:type="spellEnd"/>
    </w:p>
    <w:p w14:paraId="69A56928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WHERE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City.CityID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= (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Select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CityId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from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City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where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City.Name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= </w:t>
      </w:r>
      <w:r w:rsidRPr="00B31313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Bengaluru'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</w:t>
      </w:r>
    </w:p>
    <w:p w14:paraId="09C023D0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GROUP BY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City.CityID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;  </w:t>
      </w:r>
    </w:p>
    <w:p w14:paraId="2B2A94D7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1B9CD160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---- Display Hotel rooms in </w:t>
      </w:r>
      <w:proofErr w:type="spellStart"/>
      <w:r w:rsidRPr="00B31313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bengaluru</w:t>
      </w:r>
      <w:proofErr w:type="spellEnd"/>
      <w:r w:rsidRPr="00B31313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 that have below average price</w:t>
      </w:r>
    </w:p>
    <w:p w14:paraId="6A191E79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Select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Hotel.HotelName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ROOM_TYPES.TypeName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ROOM_TYPES.Price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FROM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ROOM_TYPES</w:t>
      </w:r>
    </w:p>
    <w:p w14:paraId="60B2F68D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NER JOIN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HOTEL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ON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Hotel.HotelID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=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ROOM_TYPES.HotelID</w:t>
      </w:r>
      <w:proofErr w:type="spellEnd"/>
    </w:p>
    <w:p w14:paraId="4CA95CF5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NER JOIN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CITY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ON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City.CityID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=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Hotel.CityID</w:t>
      </w:r>
      <w:proofErr w:type="spellEnd"/>
    </w:p>
    <w:p w14:paraId="186005C3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WHERE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City.CityID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= (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Select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CityId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from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City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where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City.Name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= </w:t>
      </w:r>
      <w:r w:rsidRPr="00B31313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Bengaluru'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</w:t>
      </w:r>
    </w:p>
    <w:p w14:paraId="36C9CCC0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AND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ROOM_TYPES.Price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&lt; (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SELECT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ROUND(AVG(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ROOM_TYPES.Price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, </w:t>
      </w:r>
      <w:r w:rsidRPr="00B31313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AS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vg_cost_per_night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FROM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ROOM_TYPES</w:t>
      </w:r>
    </w:p>
    <w:p w14:paraId="76C0C374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NER JOIN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HOTEL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ON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Hotel.HotelID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=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ROOM_TYPES.HotelID</w:t>
      </w:r>
      <w:proofErr w:type="spellEnd"/>
    </w:p>
    <w:p w14:paraId="5C1733F2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NER JOIN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CITY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ON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City.CityID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=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Hotel.CityID</w:t>
      </w:r>
      <w:proofErr w:type="spellEnd"/>
    </w:p>
    <w:p w14:paraId="0130C008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WHERE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City.CityID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= (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Select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CityId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from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City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where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City.Name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= </w:t>
      </w:r>
      <w:r w:rsidRPr="00B31313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Bengaluru'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</w:t>
      </w:r>
    </w:p>
    <w:p w14:paraId="4643A2B6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GROUP BY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City.CityID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</w:p>
    <w:p w14:paraId="0181FCA6" w14:textId="77777777" w:rsidR="00B31313" w:rsidRPr="00B31313" w:rsidRDefault="00B31313" w:rsidP="00B31313"/>
    <w:p w14:paraId="580BB48A" w14:textId="77777777" w:rsidR="00A64F9A" w:rsidRPr="00C805C2" w:rsidRDefault="00A64F9A" w:rsidP="00C805C2">
      <w:pPr>
        <w:spacing w:line="240" w:lineRule="auto"/>
        <w:rPr>
          <w:szCs w:val="20"/>
        </w:rPr>
      </w:pPr>
    </w:p>
    <w:sectPr w:rsidR="00A64F9A" w:rsidRPr="00C805C2" w:rsidSect="00C44F3A">
      <w:pgSz w:w="12240" w:h="15840"/>
      <w:pgMar w:top="490" w:right="720" w:bottom="360" w:left="1008" w:header="490" w:footer="720" w:gutter="0"/>
      <w:pgBorders w:offsetFrom="page">
        <w:top w:val="threeDEmboss" w:sz="24" w:space="24" w:color="auto"/>
        <w:left w:val="threeDEmboss" w:sz="24" w:space="24" w:color="auto"/>
        <w:bottom w:val="threeDEngrave" w:sz="24" w:space="24" w:color="auto"/>
        <w:right w:val="threeDEngrave" w:sz="24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3244B39" w14:textId="77777777" w:rsidR="00C44F3A" w:rsidRDefault="00C44F3A" w:rsidP="00480F66">
      <w:pPr>
        <w:spacing w:after="0" w:line="240" w:lineRule="auto"/>
      </w:pPr>
      <w:r>
        <w:separator/>
      </w:r>
    </w:p>
  </w:endnote>
  <w:endnote w:type="continuationSeparator" w:id="0">
    <w:p w14:paraId="728F5237" w14:textId="77777777" w:rsidR="00C44F3A" w:rsidRDefault="00C44F3A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BDAA8FE" w14:textId="77777777" w:rsidR="006C6E43" w:rsidRPr="00770091" w:rsidRDefault="006C6E43" w:rsidP="00770091">
    <w:pPr>
      <w:pStyle w:val="Footer"/>
      <w:tabs>
        <w:tab w:val="clear" w:pos="9360"/>
        <w:tab w:val="right" w:pos="10440"/>
      </w:tabs>
      <w:spacing w:line="360" w:lineRule="auto"/>
    </w:pPr>
    <w:r w:rsidRPr="00770091">
      <w:rPr>
        <w:bCs/>
      </w:rPr>
      <w:tab/>
    </w:r>
    <w:r w:rsidRPr="00770091">
      <w:rPr>
        <w:bCs/>
      </w:rPr>
      <w:tab/>
    </w:r>
    <w:r w:rsidRPr="00770091">
      <w:t xml:space="preserve">Page </w:t>
    </w:r>
    <w:r w:rsidRPr="00770091">
      <w:rPr>
        <w:bCs/>
      </w:rPr>
      <w:fldChar w:fldCharType="begin"/>
    </w:r>
    <w:r w:rsidRPr="00770091">
      <w:rPr>
        <w:bCs/>
      </w:rPr>
      <w:instrText xml:space="preserve"> PAGE  \* Arabic  \* MERGEFORMAT </w:instrText>
    </w:r>
    <w:r w:rsidRPr="00770091">
      <w:rPr>
        <w:bCs/>
      </w:rPr>
      <w:fldChar w:fldCharType="separate"/>
    </w:r>
    <w:r w:rsidR="0089235E">
      <w:rPr>
        <w:bCs/>
        <w:noProof/>
      </w:rPr>
      <w:t>14</w:t>
    </w:r>
    <w:r w:rsidRPr="00770091">
      <w:rPr>
        <w:bCs/>
      </w:rPr>
      <w:fldChar w:fldCharType="end"/>
    </w:r>
    <w:r w:rsidRPr="00770091">
      <w:t xml:space="preserve"> of </w:t>
    </w:r>
    <w:r w:rsidRPr="00770091">
      <w:rPr>
        <w:bCs/>
      </w:rPr>
      <w:fldChar w:fldCharType="begin"/>
    </w:r>
    <w:r w:rsidRPr="00770091">
      <w:rPr>
        <w:bCs/>
      </w:rPr>
      <w:instrText xml:space="preserve"> NUMPAGES  \* Arabic  \* MERGEFORMAT </w:instrText>
    </w:r>
    <w:r w:rsidRPr="00770091">
      <w:rPr>
        <w:bCs/>
      </w:rPr>
      <w:fldChar w:fldCharType="separate"/>
    </w:r>
    <w:r w:rsidR="0089235E">
      <w:rPr>
        <w:bCs/>
        <w:noProof/>
      </w:rPr>
      <w:t>18</w:t>
    </w:r>
    <w:r w:rsidRPr="00770091">
      <w:rPr>
        <w:bCs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A2A523" w14:textId="77777777" w:rsidR="006C6E43" w:rsidRPr="00C805C2" w:rsidRDefault="006C6E43" w:rsidP="00C805C2">
    <w:pPr>
      <w:pStyle w:val="Footer"/>
      <w:tabs>
        <w:tab w:val="clear" w:pos="9360"/>
        <w:tab w:val="right" w:pos="10440"/>
      </w:tabs>
      <w:spacing w:line="360" w:lineRule="auto"/>
      <w:rPr>
        <w:bCs/>
      </w:rPr>
    </w:pPr>
    <w:r>
      <w:rPr>
        <w:bCs/>
      </w:rPr>
      <w:tab/>
    </w:r>
    <w:r w:rsidRPr="00C805C2">
      <w:rPr>
        <w:bCs/>
      </w:rPr>
      <w:tab/>
    </w:r>
    <w:r w:rsidRPr="00C805C2">
      <w:t xml:space="preserve">Page </w:t>
    </w:r>
    <w:r w:rsidRPr="00C805C2">
      <w:rPr>
        <w:bCs/>
      </w:rPr>
      <w:fldChar w:fldCharType="begin"/>
    </w:r>
    <w:r w:rsidRPr="00C805C2">
      <w:rPr>
        <w:bCs/>
      </w:rPr>
      <w:instrText xml:space="preserve"> PAGE  \* Arabic  \* MERGEFORMAT </w:instrText>
    </w:r>
    <w:r w:rsidRPr="00C805C2">
      <w:rPr>
        <w:bCs/>
      </w:rPr>
      <w:fldChar w:fldCharType="separate"/>
    </w:r>
    <w:r w:rsidR="0089235E">
      <w:rPr>
        <w:bCs/>
        <w:noProof/>
      </w:rPr>
      <w:t>17</w:t>
    </w:r>
    <w:r w:rsidRPr="00C805C2">
      <w:rPr>
        <w:bCs/>
      </w:rPr>
      <w:fldChar w:fldCharType="end"/>
    </w:r>
    <w:r w:rsidRPr="00C805C2">
      <w:t xml:space="preserve"> of </w:t>
    </w:r>
    <w:r w:rsidRPr="00C805C2">
      <w:rPr>
        <w:bCs/>
      </w:rPr>
      <w:fldChar w:fldCharType="begin"/>
    </w:r>
    <w:r w:rsidRPr="00C805C2">
      <w:rPr>
        <w:bCs/>
      </w:rPr>
      <w:instrText xml:space="preserve"> NUMPAGES  \* Arabic  \* MERGEFORMAT </w:instrText>
    </w:r>
    <w:r w:rsidRPr="00C805C2">
      <w:rPr>
        <w:bCs/>
      </w:rPr>
      <w:fldChar w:fldCharType="separate"/>
    </w:r>
    <w:r w:rsidR="0089235E">
      <w:rPr>
        <w:bCs/>
        <w:noProof/>
      </w:rPr>
      <w:t>18</w:t>
    </w:r>
    <w:r w:rsidRPr="00C805C2">
      <w:rPr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BEE97BD" w14:textId="77777777" w:rsidR="00C44F3A" w:rsidRDefault="00C44F3A" w:rsidP="00480F66">
      <w:pPr>
        <w:spacing w:after="0" w:line="240" w:lineRule="auto"/>
      </w:pPr>
      <w:r>
        <w:separator/>
      </w:r>
    </w:p>
  </w:footnote>
  <w:footnote w:type="continuationSeparator" w:id="0">
    <w:p w14:paraId="72192EEB" w14:textId="77777777" w:rsidR="00C44F3A" w:rsidRDefault="00C44F3A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79E5CA" w14:textId="77777777" w:rsidR="006C6E43" w:rsidRPr="00C805C2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CDD386B" w14:textId="77777777" w:rsidR="006C6E43" w:rsidRPr="00C805C2" w:rsidRDefault="006C6E43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6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BD47EC"/>
    <w:multiLevelType w:val="hybridMultilevel"/>
    <w:tmpl w:val="FEB4EFC2"/>
    <w:lvl w:ilvl="0" w:tplc="4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2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259529455">
    <w:abstractNumId w:val="5"/>
  </w:num>
  <w:num w:numId="2" w16cid:durableId="866528370">
    <w:abstractNumId w:val="2"/>
  </w:num>
  <w:num w:numId="3" w16cid:durableId="2012100717">
    <w:abstractNumId w:val="1"/>
  </w:num>
  <w:num w:numId="4" w16cid:durableId="101843070">
    <w:abstractNumId w:val="10"/>
  </w:num>
  <w:num w:numId="5" w16cid:durableId="1106341993">
    <w:abstractNumId w:val="12"/>
  </w:num>
  <w:num w:numId="6" w16cid:durableId="1561552815">
    <w:abstractNumId w:val="9"/>
  </w:num>
  <w:num w:numId="7" w16cid:durableId="13967716">
    <w:abstractNumId w:val="8"/>
  </w:num>
  <w:num w:numId="8" w16cid:durableId="792869057">
    <w:abstractNumId w:val="4"/>
  </w:num>
  <w:num w:numId="9" w16cid:durableId="297804549">
    <w:abstractNumId w:val="6"/>
  </w:num>
  <w:num w:numId="10" w16cid:durableId="699862672">
    <w:abstractNumId w:val="13"/>
  </w:num>
  <w:num w:numId="11" w16cid:durableId="221984296">
    <w:abstractNumId w:val="11"/>
  </w:num>
  <w:num w:numId="12" w16cid:durableId="1010445771">
    <w:abstractNumId w:val="3"/>
  </w:num>
  <w:num w:numId="13" w16cid:durableId="1991522842">
    <w:abstractNumId w:val="0"/>
  </w:num>
  <w:num w:numId="14" w16cid:durableId="125385760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356C1F"/>
    <w:rsid w:val="00001869"/>
    <w:rsid w:val="000124C0"/>
    <w:rsid w:val="00020A11"/>
    <w:rsid w:val="000439D0"/>
    <w:rsid w:val="00043B56"/>
    <w:rsid w:val="0004771F"/>
    <w:rsid w:val="000555F6"/>
    <w:rsid w:val="00065364"/>
    <w:rsid w:val="00066D26"/>
    <w:rsid w:val="00084DC6"/>
    <w:rsid w:val="000A6E39"/>
    <w:rsid w:val="000B3FD2"/>
    <w:rsid w:val="000C7A8B"/>
    <w:rsid w:val="000E13F9"/>
    <w:rsid w:val="0010012F"/>
    <w:rsid w:val="00104901"/>
    <w:rsid w:val="00104E3A"/>
    <w:rsid w:val="00112F9D"/>
    <w:rsid w:val="001228CB"/>
    <w:rsid w:val="00130D91"/>
    <w:rsid w:val="001401B9"/>
    <w:rsid w:val="00143339"/>
    <w:rsid w:val="00144067"/>
    <w:rsid w:val="001769BD"/>
    <w:rsid w:val="00184DC6"/>
    <w:rsid w:val="00186202"/>
    <w:rsid w:val="001A628F"/>
    <w:rsid w:val="001B10D7"/>
    <w:rsid w:val="001C6DA8"/>
    <w:rsid w:val="001E01B4"/>
    <w:rsid w:val="001F5304"/>
    <w:rsid w:val="00203F44"/>
    <w:rsid w:val="00223549"/>
    <w:rsid w:val="00224DA8"/>
    <w:rsid w:val="00240413"/>
    <w:rsid w:val="00250EF4"/>
    <w:rsid w:val="00274428"/>
    <w:rsid w:val="0027725D"/>
    <w:rsid w:val="00291275"/>
    <w:rsid w:val="002B385A"/>
    <w:rsid w:val="002D5E3D"/>
    <w:rsid w:val="002E065B"/>
    <w:rsid w:val="002F268F"/>
    <w:rsid w:val="003210AB"/>
    <w:rsid w:val="003269AD"/>
    <w:rsid w:val="00335259"/>
    <w:rsid w:val="00335262"/>
    <w:rsid w:val="00341FCC"/>
    <w:rsid w:val="00342FAB"/>
    <w:rsid w:val="00350EFA"/>
    <w:rsid w:val="00356C1F"/>
    <w:rsid w:val="00397870"/>
    <w:rsid w:val="00397936"/>
    <w:rsid w:val="00397DBE"/>
    <w:rsid w:val="003B37F1"/>
    <w:rsid w:val="003C6D62"/>
    <w:rsid w:val="003D2439"/>
    <w:rsid w:val="0040361B"/>
    <w:rsid w:val="00410889"/>
    <w:rsid w:val="00412703"/>
    <w:rsid w:val="00414587"/>
    <w:rsid w:val="0041471E"/>
    <w:rsid w:val="00416AD2"/>
    <w:rsid w:val="00424A44"/>
    <w:rsid w:val="00425A77"/>
    <w:rsid w:val="00434028"/>
    <w:rsid w:val="00440BD7"/>
    <w:rsid w:val="00443CC7"/>
    <w:rsid w:val="004472D0"/>
    <w:rsid w:val="0045153B"/>
    <w:rsid w:val="0045162C"/>
    <w:rsid w:val="00480F66"/>
    <w:rsid w:val="0048129D"/>
    <w:rsid w:val="00494038"/>
    <w:rsid w:val="004C55CC"/>
    <w:rsid w:val="00517CA8"/>
    <w:rsid w:val="00520E05"/>
    <w:rsid w:val="00541C9F"/>
    <w:rsid w:val="00541D2D"/>
    <w:rsid w:val="0056329E"/>
    <w:rsid w:val="00570608"/>
    <w:rsid w:val="00590A01"/>
    <w:rsid w:val="005B1E3F"/>
    <w:rsid w:val="005F3691"/>
    <w:rsid w:val="006149B1"/>
    <w:rsid w:val="00615CFE"/>
    <w:rsid w:val="00621B2C"/>
    <w:rsid w:val="006224C1"/>
    <w:rsid w:val="0062611F"/>
    <w:rsid w:val="00626A99"/>
    <w:rsid w:val="00632CB7"/>
    <w:rsid w:val="0064485A"/>
    <w:rsid w:val="00647EEB"/>
    <w:rsid w:val="00667375"/>
    <w:rsid w:val="00671A46"/>
    <w:rsid w:val="00692B21"/>
    <w:rsid w:val="006A0235"/>
    <w:rsid w:val="006B74C2"/>
    <w:rsid w:val="006C5F2C"/>
    <w:rsid w:val="006C6E43"/>
    <w:rsid w:val="006F3C30"/>
    <w:rsid w:val="00722E71"/>
    <w:rsid w:val="00727EB9"/>
    <w:rsid w:val="00742F7F"/>
    <w:rsid w:val="00744401"/>
    <w:rsid w:val="00752F3A"/>
    <w:rsid w:val="0076173D"/>
    <w:rsid w:val="00766C02"/>
    <w:rsid w:val="00770091"/>
    <w:rsid w:val="0077063E"/>
    <w:rsid w:val="00773199"/>
    <w:rsid w:val="007C2D33"/>
    <w:rsid w:val="007D5EBC"/>
    <w:rsid w:val="007E76E4"/>
    <w:rsid w:val="007E79B5"/>
    <w:rsid w:val="007F744B"/>
    <w:rsid w:val="00801DF5"/>
    <w:rsid w:val="00802E66"/>
    <w:rsid w:val="008047D3"/>
    <w:rsid w:val="008106B4"/>
    <w:rsid w:val="0081581A"/>
    <w:rsid w:val="00823138"/>
    <w:rsid w:val="008235A0"/>
    <w:rsid w:val="00826077"/>
    <w:rsid w:val="008446D0"/>
    <w:rsid w:val="00865101"/>
    <w:rsid w:val="00870E2C"/>
    <w:rsid w:val="008752AF"/>
    <w:rsid w:val="00886DDF"/>
    <w:rsid w:val="0089235E"/>
    <w:rsid w:val="008939B0"/>
    <w:rsid w:val="008A2B06"/>
    <w:rsid w:val="008B4E50"/>
    <w:rsid w:val="008C6619"/>
    <w:rsid w:val="008C7791"/>
    <w:rsid w:val="008D2AB6"/>
    <w:rsid w:val="008D3852"/>
    <w:rsid w:val="008E6403"/>
    <w:rsid w:val="008F7553"/>
    <w:rsid w:val="00906570"/>
    <w:rsid w:val="00913277"/>
    <w:rsid w:val="0092117C"/>
    <w:rsid w:val="0092169A"/>
    <w:rsid w:val="009312DA"/>
    <w:rsid w:val="00947186"/>
    <w:rsid w:val="00955D6F"/>
    <w:rsid w:val="00962F3A"/>
    <w:rsid w:val="009749F6"/>
    <w:rsid w:val="0099531C"/>
    <w:rsid w:val="009978E8"/>
    <w:rsid w:val="009A177A"/>
    <w:rsid w:val="009A3B87"/>
    <w:rsid w:val="009B24E9"/>
    <w:rsid w:val="009D4B4D"/>
    <w:rsid w:val="009E4124"/>
    <w:rsid w:val="009F30CA"/>
    <w:rsid w:val="009F740D"/>
    <w:rsid w:val="00A11A26"/>
    <w:rsid w:val="00A122C8"/>
    <w:rsid w:val="00A15E56"/>
    <w:rsid w:val="00A32F89"/>
    <w:rsid w:val="00A54153"/>
    <w:rsid w:val="00A61614"/>
    <w:rsid w:val="00A64F9A"/>
    <w:rsid w:val="00A6517C"/>
    <w:rsid w:val="00A72DB9"/>
    <w:rsid w:val="00AC37DF"/>
    <w:rsid w:val="00AC41EA"/>
    <w:rsid w:val="00AC78FF"/>
    <w:rsid w:val="00AF0690"/>
    <w:rsid w:val="00B11A9D"/>
    <w:rsid w:val="00B14E5B"/>
    <w:rsid w:val="00B31313"/>
    <w:rsid w:val="00B41B66"/>
    <w:rsid w:val="00B84C2A"/>
    <w:rsid w:val="00BA0391"/>
    <w:rsid w:val="00BC4FB8"/>
    <w:rsid w:val="00BE044A"/>
    <w:rsid w:val="00BE210B"/>
    <w:rsid w:val="00BE5054"/>
    <w:rsid w:val="00BF08D2"/>
    <w:rsid w:val="00C06EC0"/>
    <w:rsid w:val="00C24B15"/>
    <w:rsid w:val="00C264F2"/>
    <w:rsid w:val="00C3274A"/>
    <w:rsid w:val="00C345FD"/>
    <w:rsid w:val="00C41E1D"/>
    <w:rsid w:val="00C436EC"/>
    <w:rsid w:val="00C44F3A"/>
    <w:rsid w:val="00C454ED"/>
    <w:rsid w:val="00C4718F"/>
    <w:rsid w:val="00C642BB"/>
    <w:rsid w:val="00C72135"/>
    <w:rsid w:val="00C72942"/>
    <w:rsid w:val="00C73FC3"/>
    <w:rsid w:val="00C805C2"/>
    <w:rsid w:val="00C861B3"/>
    <w:rsid w:val="00C868BB"/>
    <w:rsid w:val="00C94911"/>
    <w:rsid w:val="00C9526C"/>
    <w:rsid w:val="00C95788"/>
    <w:rsid w:val="00CA207F"/>
    <w:rsid w:val="00CA5F14"/>
    <w:rsid w:val="00CB693F"/>
    <w:rsid w:val="00CD4A33"/>
    <w:rsid w:val="00CD514D"/>
    <w:rsid w:val="00CF204A"/>
    <w:rsid w:val="00CF25AC"/>
    <w:rsid w:val="00CF4E22"/>
    <w:rsid w:val="00CF7D4E"/>
    <w:rsid w:val="00D0504F"/>
    <w:rsid w:val="00D15EE8"/>
    <w:rsid w:val="00D2072D"/>
    <w:rsid w:val="00D25122"/>
    <w:rsid w:val="00D46F77"/>
    <w:rsid w:val="00D54AED"/>
    <w:rsid w:val="00D550C5"/>
    <w:rsid w:val="00D56FC8"/>
    <w:rsid w:val="00D62E11"/>
    <w:rsid w:val="00D75CFD"/>
    <w:rsid w:val="00D802C1"/>
    <w:rsid w:val="00D81548"/>
    <w:rsid w:val="00D93AA6"/>
    <w:rsid w:val="00D95479"/>
    <w:rsid w:val="00D95CF2"/>
    <w:rsid w:val="00DA0F17"/>
    <w:rsid w:val="00DB440C"/>
    <w:rsid w:val="00DD0B2C"/>
    <w:rsid w:val="00E11F8E"/>
    <w:rsid w:val="00E13752"/>
    <w:rsid w:val="00E53CCA"/>
    <w:rsid w:val="00E63191"/>
    <w:rsid w:val="00E8459A"/>
    <w:rsid w:val="00EC3DD3"/>
    <w:rsid w:val="00EE5D24"/>
    <w:rsid w:val="00F02752"/>
    <w:rsid w:val="00F12F4E"/>
    <w:rsid w:val="00F20359"/>
    <w:rsid w:val="00F21222"/>
    <w:rsid w:val="00F303EB"/>
    <w:rsid w:val="00F31A79"/>
    <w:rsid w:val="00F4066E"/>
    <w:rsid w:val="00F42C62"/>
    <w:rsid w:val="00F46CF3"/>
    <w:rsid w:val="00F86879"/>
    <w:rsid w:val="00F9767C"/>
    <w:rsid w:val="00FA010C"/>
    <w:rsid w:val="00FA7A23"/>
    <w:rsid w:val="00FC684E"/>
    <w:rsid w:val="00FF21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3CE418"/>
  <w15:docId w15:val="{A37BB4E8-3598-2A40-976F-6D849FA2FF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4A33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0235"/>
    <w:pPr>
      <w:keepNext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361B"/>
    <w:pPr>
      <w:keepNext/>
      <w:spacing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A0235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40361B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1F5304"/>
    <w:pPr>
      <w:tabs>
        <w:tab w:val="left" w:pos="440"/>
        <w:tab w:val="right" w:leader="dot" w:pos="10502"/>
      </w:tabs>
      <w:spacing w:before="100" w:after="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F5304"/>
    <w:pPr>
      <w:tabs>
        <w:tab w:val="left" w:pos="960"/>
        <w:tab w:val="right" w:leader="dot" w:pos="10260"/>
      </w:tabs>
      <w:spacing w:after="0" w:line="360" w:lineRule="auto"/>
      <w:ind w:left="216"/>
    </w:pPr>
    <w:rPr>
      <w:color w:val="404040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hAnsi="Tahoma" w:cs="Tahoma"/>
      <w:sz w:val="16"/>
      <w:szCs w:val="16"/>
    </w:rPr>
  </w:style>
  <w:style w:type="numbering" w:customStyle="1" w:styleId="NoList1">
    <w:name w:val="No List1"/>
    <w:next w:val="NoList"/>
    <w:uiPriority w:val="99"/>
    <w:semiHidden/>
    <w:unhideWhenUsed/>
    <w:rsid w:val="00C868BB"/>
  </w:style>
  <w:style w:type="paragraph" w:customStyle="1" w:styleId="msonormal0">
    <w:name w:val="msonormal"/>
    <w:basedOn w:val="Normal"/>
    <w:rsid w:val="00C868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AE" w:eastAsia="en-A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522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3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11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23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07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2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50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7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8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56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97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5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73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52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7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67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65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4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8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35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71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81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07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2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2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5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9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53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24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39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9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22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9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3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39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86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85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96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2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7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17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95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7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2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2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90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8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7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03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8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21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56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04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06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243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11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78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8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0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16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1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8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7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44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87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1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13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3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83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1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57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0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13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0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9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97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2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0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4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7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24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18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53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13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7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1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2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46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63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71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69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69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53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1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42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0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1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6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37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24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3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8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77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4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1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8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151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0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048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28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1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66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77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8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5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63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80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46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3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5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05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34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9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66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15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9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0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06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2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4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6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9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8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1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24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9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5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66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46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55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5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8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06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79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0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9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19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20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18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5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4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75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1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77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2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65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3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6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20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0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88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3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8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22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05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49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0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64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6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9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9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8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53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0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8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17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27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69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43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49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20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36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87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10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79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8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9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63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5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1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1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54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4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1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83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9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2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29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63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24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1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9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17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2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15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1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98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26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1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90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9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4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89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59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7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2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43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40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8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7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0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2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9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02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1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3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9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5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16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29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14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8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09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14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15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04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47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1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0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5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6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63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85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29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8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2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7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10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9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97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72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8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5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92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31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0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3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5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87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6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0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73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7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3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25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8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75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5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82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2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63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8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22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5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44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2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70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8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28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2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8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61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2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86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65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590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89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83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8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1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23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7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1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63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79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67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1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31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2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9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1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10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8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55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2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8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46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1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99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7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4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97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20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3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83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2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57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2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3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35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50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88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1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84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73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9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29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5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86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2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2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14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8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5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2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0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1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1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61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69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87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1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2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2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2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7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6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20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53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7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87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73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0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76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3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65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2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97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7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10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19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2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2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2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35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2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8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1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27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3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40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0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0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31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51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18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9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1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1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64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4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40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23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30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1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3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87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4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63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8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82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78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79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57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16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0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24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9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56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3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9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8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5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89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31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23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40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0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9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06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9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42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9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1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0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9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81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4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55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63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8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7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64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8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8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0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9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0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83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9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6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1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35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5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47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74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6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0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8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48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32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53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6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9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34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1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77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58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4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38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2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2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02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5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7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11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44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5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30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59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0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7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72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54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56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8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53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9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50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7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42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75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9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38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3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70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44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2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32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7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2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9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7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2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95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14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83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16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7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65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82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2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67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37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08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36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28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4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6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6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33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27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56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2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51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9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2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1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95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8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76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57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0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22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5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6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7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13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9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65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7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6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35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38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55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1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2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03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0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81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58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49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10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34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2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39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53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5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34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4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67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5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55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1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4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68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5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9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8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81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48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30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95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58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7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3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0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2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73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5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27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40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5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73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8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8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73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06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07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58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2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1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6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46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73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65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14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6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32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0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2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0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8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3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06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6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8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32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1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49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2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8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12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77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32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5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8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66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37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76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33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3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09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11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2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68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3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97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7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73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82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7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37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1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79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8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7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7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96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36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8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1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65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09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29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84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37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44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37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34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78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5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18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5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5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1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4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20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24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7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1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3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8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3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0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50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26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5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78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80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1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1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65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93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5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02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45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91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44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5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76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70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7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4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6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3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7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26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7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3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92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4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81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2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7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27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5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45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53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37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87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7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2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7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03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7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83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06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0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9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46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07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04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9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40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1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26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7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93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67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3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2B515-94EE-46EB-B7C9-15B975849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2</TotalTime>
  <Pages>24</Pages>
  <Words>3460</Words>
  <Characters>19726</Characters>
  <Application>Microsoft Office Word</Application>
  <DocSecurity>0</DocSecurity>
  <Lines>164</Lines>
  <Paragraphs>4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14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ica Waite</dc:creator>
  <cp:lastModifiedBy>Shubham Pahilwani</cp:lastModifiedBy>
  <cp:revision>40</cp:revision>
  <cp:lastPrinted>2019-01-22T01:48:00Z</cp:lastPrinted>
  <dcterms:created xsi:type="dcterms:W3CDTF">2023-07-17T21:31:00Z</dcterms:created>
  <dcterms:modified xsi:type="dcterms:W3CDTF">2024-03-28T1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4-03-26T12:05:24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2794c25b-78e3-40e3-a687-f94948e976a2</vt:lpwstr>
  </property>
  <property fmtid="{D5CDD505-2E9C-101B-9397-08002B2CF9AE}" pid="7" name="MSIP_Label_defa4170-0d19-0005-0004-bc88714345d2_ActionId">
    <vt:lpwstr>6f9b7d17-480a-469d-af88-def153bc0ba6</vt:lpwstr>
  </property>
  <property fmtid="{D5CDD505-2E9C-101B-9397-08002B2CF9AE}" pid="8" name="MSIP_Label_defa4170-0d19-0005-0004-bc88714345d2_ContentBits">
    <vt:lpwstr>0</vt:lpwstr>
  </property>
</Properties>
</file>